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862BA9" w14:textId="6B3399AA" w:rsidR="00F87859" w:rsidRDefault="00C1379E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28576" behindDoc="0" locked="0" layoutInCell="1" allowOverlap="1" wp14:anchorId="3E5B3A3F" wp14:editId="17C99D4D">
            <wp:simplePos x="0" y="0"/>
            <wp:positionH relativeFrom="margin">
              <wp:posOffset>4832985</wp:posOffset>
            </wp:positionH>
            <wp:positionV relativeFrom="paragraph">
              <wp:posOffset>-535214</wp:posOffset>
            </wp:positionV>
            <wp:extent cx="1242227" cy="1863889"/>
            <wp:effectExtent l="0" t="0" r="0" b="3175"/>
            <wp:wrapNone/>
            <wp:docPr id="57" name="Picture 57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asy Read Logo 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227" cy="1863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926528" behindDoc="0" locked="0" layoutInCell="1" allowOverlap="1" wp14:anchorId="3D471350" wp14:editId="2CA45895">
            <wp:simplePos x="0" y="0"/>
            <wp:positionH relativeFrom="column">
              <wp:posOffset>-274320</wp:posOffset>
            </wp:positionH>
            <wp:positionV relativeFrom="paragraph">
              <wp:posOffset>-195308</wp:posOffset>
            </wp:positionV>
            <wp:extent cx="4060672" cy="794479"/>
            <wp:effectExtent l="0" t="0" r="0" b="5715"/>
            <wp:wrapNone/>
            <wp:docPr id="492" name="Picture 492" descr="Logo - Whaikaha - Ministry of Disabled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Whaikaha -Ministry of Disabled People -logo - small siz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672" cy="794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45D381" w14:textId="77777777" w:rsidR="00F87859" w:rsidRDefault="00F87859" w:rsidP="00F87859">
      <w:pPr>
        <w:rPr>
          <w:rFonts w:cs="Arial"/>
          <w:szCs w:val="32"/>
        </w:rPr>
      </w:pPr>
    </w:p>
    <w:p w14:paraId="10CFBEED" w14:textId="21E617A9" w:rsidR="00F87859" w:rsidRDefault="00F87859" w:rsidP="004645DA">
      <w:pPr>
        <w:spacing w:after="240"/>
        <w:rPr>
          <w:rFonts w:cs="Arial"/>
          <w:szCs w:val="32"/>
        </w:rPr>
      </w:pPr>
      <w:bookmarkStart w:id="0" w:name="_GoBack"/>
      <w:bookmarkEnd w:id="0"/>
    </w:p>
    <w:p w14:paraId="0CDC5362" w14:textId="17EA9B30" w:rsidR="00F87859" w:rsidRPr="00C1379E" w:rsidRDefault="00F87859" w:rsidP="00F87859">
      <w:pPr>
        <w:rPr>
          <w:rFonts w:cs="Arial"/>
          <w:sz w:val="2"/>
          <w:szCs w:val="32"/>
        </w:rPr>
      </w:pPr>
    </w:p>
    <w:p w14:paraId="7B777C70" w14:textId="77777777" w:rsidR="00F87859" w:rsidRDefault="00F87859" w:rsidP="00F87859">
      <w:pPr>
        <w:rPr>
          <w:rFonts w:cs="Arial"/>
          <w:szCs w:val="32"/>
        </w:rPr>
      </w:pPr>
    </w:p>
    <w:p w14:paraId="31EDCA7A" w14:textId="069A2200" w:rsidR="00F87859" w:rsidRPr="0097462F" w:rsidRDefault="00D60EB6" w:rsidP="007E7233">
      <w:pPr>
        <w:ind w:left="0"/>
        <w:rPr>
          <w:rFonts w:cs="Arial"/>
          <w:b/>
          <w:sz w:val="4"/>
          <w:szCs w:val="60"/>
        </w:rPr>
      </w:pPr>
      <w:r>
        <w:rPr>
          <w:rFonts w:cs="Arial"/>
          <w:b/>
          <w:sz w:val="60"/>
          <w:szCs w:val="60"/>
        </w:rPr>
        <w:t xml:space="preserve"> </w:t>
      </w:r>
    </w:p>
    <w:p w14:paraId="4BAD8E26" w14:textId="26D7A817" w:rsidR="0097462F" w:rsidRDefault="00042CBE" w:rsidP="00F87859">
      <w:pPr>
        <w:pStyle w:val="Title"/>
      </w:pPr>
      <w:r>
        <w:t xml:space="preserve">About the </w:t>
      </w:r>
    </w:p>
    <w:p w14:paraId="2652AC2E" w14:textId="628DDDCA" w:rsidR="00042CBE" w:rsidRDefault="00042CBE" w:rsidP="00F87859">
      <w:pPr>
        <w:pStyle w:val="Title"/>
      </w:pPr>
      <w:r w:rsidRPr="00FD5686">
        <w:rPr>
          <w:color w:val="4E2D7A"/>
        </w:rPr>
        <w:t xml:space="preserve">My Home, My Choice </w:t>
      </w:r>
    </w:p>
    <w:p w14:paraId="0A7D727B" w14:textId="4A325D5D" w:rsidR="00887F23" w:rsidRDefault="00C52B1E" w:rsidP="00F87859">
      <w:pPr>
        <w:pStyle w:val="Title"/>
      </w:pPr>
      <w:proofErr w:type="gramStart"/>
      <w:r>
        <w:t>programme</w:t>
      </w:r>
      <w:proofErr w:type="gramEnd"/>
    </w:p>
    <w:p w14:paraId="099D8917" w14:textId="0A1ADEEE" w:rsidR="00887F23" w:rsidRDefault="00C1379E" w:rsidP="00F87859">
      <w:pPr>
        <w:pStyle w:val="Title"/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24480" behindDoc="0" locked="0" layoutInCell="1" allowOverlap="1" wp14:anchorId="6D669C54" wp14:editId="37E71C27">
                <wp:simplePos x="0" y="0"/>
                <wp:positionH relativeFrom="column">
                  <wp:posOffset>770255</wp:posOffset>
                </wp:positionH>
                <wp:positionV relativeFrom="paragraph">
                  <wp:posOffset>209550</wp:posOffset>
                </wp:positionV>
                <wp:extent cx="4218940" cy="4153535"/>
                <wp:effectExtent l="0" t="0" r="0" b="0"/>
                <wp:wrapThrough wrapText="bothSides">
                  <wp:wrapPolygon edited="0">
                    <wp:start x="10143" y="198"/>
                    <wp:lineTo x="6632" y="991"/>
                    <wp:lineTo x="6047" y="1189"/>
                    <wp:lineTo x="5852" y="3566"/>
                    <wp:lineTo x="195" y="7727"/>
                    <wp:lineTo x="0" y="7925"/>
                    <wp:lineTo x="293" y="8520"/>
                    <wp:lineTo x="4389" y="9907"/>
                    <wp:lineTo x="1561" y="10105"/>
                    <wp:lineTo x="1170" y="10204"/>
                    <wp:lineTo x="1170" y="21200"/>
                    <wp:lineTo x="20287" y="21200"/>
                    <wp:lineTo x="20482" y="10303"/>
                    <wp:lineTo x="19896" y="10105"/>
                    <wp:lineTo x="16970" y="9907"/>
                    <wp:lineTo x="20677" y="8520"/>
                    <wp:lineTo x="21067" y="8124"/>
                    <wp:lineTo x="20677" y="7628"/>
                    <wp:lineTo x="10826" y="198"/>
                    <wp:lineTo x="10143" y="198"/>
                  </wp:wrapPolygon>
                </wp:wrapThrough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8940" cy="4153535"/>
                          <a:chOff x="0" y="0"/>
                          <a:chExt cx="3944620" cy="394462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620" cy="3944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3183" y="744583"/>
                            <a:ext cx="2899410" cy="28994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3A6126" id="Group 56" o:spid="_x0000_s1026" style="position:absolute;margin-left:60.65pt;margin-top:16.5pt;width:332.2pt;height:327.05pt;z-index:251924480;mso-width-relative:margin;mso-height-relative:margin" coordsize="39446,39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" o:spid="_x0000_s1027" type="#_x0000_t75" style="position:absolute;width:39446;height:39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vrnHEAAAA2wAAAA8AAABkcnMvZG93bnJldi54bWxEj0FrwkAUhO+F/oflFXqrGy22El1FBEHx&#10;YjWHentmn0kw+zburib+e7dQ8DjMzDfMZNaZWtzI+cqygn4vAUGcW11xoSDbLz9GIHxA1lhbJgV3&#10;8jCbvr5MMNW25R+67UIhIoR9igrKEJpUSp+XZND3bEMcvZN1BkOUrpDaYRvhppaDJPmSBiuOCyU2&#10;tCgpP++uRkE73A6+s/yT6XI43n831Vov3Vqp97duPgYRqAvP8H97pRUM+/D3Jf4AOX0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3vrnHEAAAA2wAAAA8AAAAAAAAAAAAAAAAA&#10;nwIAAGRycy9kb3ducmV2LnhtbFBLBQYAAAAABAAEAPcAAACQAwAAAAA=&#10;">
                  <v:imagedata r:id="rId12" o:title=""/>
                  <v:path arrowok="t"/>
                </v:shape>
                <v:shape id="Picture 32" o:spid="_x0000_s1028" type="#_x0000_t75" style="position:absolute;left:5031;top:7445;width:28994;height:289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aC8TfDAAAA2wAAAA8AAABkcnMvZG93bnJldi54bWxEj8FqwzAQRO+F/IPYQG6N3ATc4kQJJSSQ&#10;U03dfMDG2tqi1spIiu3066tCocdhZt4w2/1kOzGQD8axgqdlBoK4dtpwo+DycXp8AREissbOMSm4&#10;U4D9bvawxUK7kd9pqGIjEoRDgQraGPtCylC3ZDEsXU+cvE/nLcYkfSO1xzHBbSdXWZZLi4bTQos9&#10;HVqqv6qbVVBXff7tYwiVf76aY2movHRvSi3m0+sGRKQp/of/2metYL2C3y/pB8jd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oLxN8MAAADbAAAADwAAAAAAAAAAAAAAAACf&#10;AgAAZHJzL2Rvd25yZXYueG1sUEsFBgAAAAAEAAQA9wAAAI8DAAAAAA==&#10;">
                  <v:imagedata r:id="rId13" o:title=""/>
                  <v:path arrowok="t"/>
                </v:shape>
                <w10:wrap type="through"/>
              </v:group>
            </w:pict>
          </mc:Fallback>
        </mc:AlternateContent>
      </w:r>
    </w:p>
    <w:p w14:paraId="7BA0F7DE" w14:textId="15F6EDA3" w:rsidR="00887F23" w:rsidRDefault="00887F23" w:rsidP="00F87859">
      <w:pPr>
        <w:pStyle w:val="Title"/>
      </w:pPr>
    </w:p>
    <w:p w14:paraId="6951E88C" w14:textId="77777777" w:rsidR="00887F23" w:rsidRDefault="00887F23" w:rsidP="00F87859">
      <w:pPr>
        <w:pStyle w:val="Title"/>
      </w:pPr>
    </w:p>
    <w:p w14:paraId="06532817" w14:textId="27830315" w:rsidR="00887F23" w:rsidRDefault="00887F23" w:rsidP="00F87859">
      <w:pPr>
        <w:pStyle w:val="Title"/>
      </w:pPr>
    </w:p>
    <w:p w14:paraId="302CDD1E" w14:textId="77777777" w:rsidR="00D60EB6" w:rsidRDefault="00570380" w:rsidP="00D60EB6">
      <w:pPr>
        <w:pStyle w:val="Datepublished"/>
      </w:pPr>
      <w:r>
        <w:br/>
      </w:r>
    </w:p>
    <w:p w14:paraId="3E71A879" w14:textId="0262287B" w:rsidR="00240CEC" w:rsidRDefault="00240CEC" w:rsidP="00D60EB6">
      <w:pPr>
        <w:pStyle w:val="Datepublished"/>
      </w:pPr>
    </w:p>
    <w:p w14:paraId="707CD830" w14:textId="77777777" w:rsidR="00C1379E" w:rsidRPr="00C1379E" w:rsidRDefault="00C1379E" w:rsidP="00D60EB6">
      <w:pPr>
        <w:pStyle w:val="Datepublished"/>
        <w:rPr>
          <w:sz w:val="32"/>
        </w:rPr>
      </w:pPr>
    </w:p>
    <w:p w14:paraId="70FC68ED" w14:textId="3426229D" w:rsidR="00D60EB6" w:rsidRDefault="00FD5686" w:rsidP="00D60EB6">
      <w:pPr>
        <w:pStyle w:val="Datepublished"/>
      </w:pPr>
      <w:r w:rsidRPr="00C1379E">
        <w:rPr>
          <w:sz w:val="74"/>
        </w:rPr>
        <w:br/>
      </w:r>
      <w:r w:rsidR="00887F23" w:rsidRPr="00570380">
        <w:t xml:space="preserve">Published: </w:t>
      </w:r>
      <w:r w:rsidR="0097462F">
        <w:t>May</w:t>
      </w:r>
      <w:r w:rsidR="00042CBE">
        <w:t xml:space="preserve"> 2023</w:t>
      </w:r>
    </w:p>
    <w:p w14:paraId="4EC0ECBD" w14:textId="5B46F96F" w:rsidR="00D60EB6" w:rsidRPr="00D60EB6" w:rsidRDefault="00D60EB6" w:rsidP="00D60EB6">
      <w:pPr>
        <w:pStyle w:val="Heading1"/>
      </w:pPr>
      <w:r>
        <w:br w:type="page"/>
      </w:r>
      <w:r w:rsidR="00C1187A">
        <w:lastRenderedPageBreak/>
        <w:t>What you will find in here</w:t>
      </w:r>
    </w:p>
    <w:p w14:paraId="3794FE9F" w14:textId="77777777" w:rsidR="00240CEC" w:rsidRPr="00D60EB6" w:rsidRDefault="00240CEC" w:rsidP="00D60EB6">
      <w:pPr>
        <w:spacing w:after="120"/>
      </w:pPr>
    </w:p>
    <w:p w14:paraId="70D5FFB1" w14:textId="77777777" w:rsidR="00D60EB6" w:rsidRPr="00D60EB6" w:rsidRDefault="00D60EB6" w:rsidP="00D60EB6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  <w:r w:rsidRPr="00D60EB6">
        <w:rPr>
          <w:rFonts w:eastAsia="Calibri" w:cs="Arial"/>
          <w:b/>
          <w:bCs/>
          <w:szCs w:val="32"/>
          <w:lang w:val="en-US"/>
        </w:rPr>
        <w:t>Page number:</w:t>
      </w:r>
    </w:p>
    <w:p w14:paraId="5CBF1126" w14:textId="09A05483" w:rsidR="00D60EB6" w:rsidRPr="007D66D6" w:rsidRDefault="00DA6D30" w:rsidP="00D60EB6">
      <w:pPr>
        <w:tabs>
          <w:tab w:val="left" w:leader="dot" w:pos="7938"/>
        </w:tabs>
        <w:ind w:left="0"/>
        <w:jc w:val="center"/>
        <w:rPr>
          <w:rFonts w:eastAsia="Calibri" w:cs="Arial"/>
          <w:b/>
          <w:bCs/>
          <w:sz w:val="26"/>
          <w:szCs w:val="32"/>
          <w:lang w:val="en-US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07424" behindDoc="0" locked="0" layoutInCell="1" allowOverlap="1" wp14:anchorId="66D6D445" wp14:editId="382FDDB5">
            <wp:simplePos x="0" y="0"/>
            <wp:positionH relativeFrom="column">
              <wp:posOffset>-28575</wp:posOffset>
            </wp:positionH>
            <wp:positionV relativeFrom="paragraph">
              <wp:posOffset>199390</wp:posOffset>
            </wp:positionV>
            <wp:extent cx="1238250" cy="1238250"/>
            <wp:effectExtent l="0" t="0" r="0" b="0"/>
            <wp:wrapThrough wrapText="bothSides">
              <wp:wrapPolygon edited="0">
                <wp:start x="8640" y="0"/>
                <wp:lineTo x="7311" y="2326"/>
                <wp:lineTo x="6646" y="5649"/>
                <wp:lineTo x="1994" y="6978"/>
                <wp:lineTo x="1329" y="7643"/>
                <wp:lineTo x="332" y="13957"/>
                <wp:lineTo x="665" y="17945"/>
                <wp:lineTo x="3988" y="21268"/>
                <wp:lineTo x="5649" y="21268"/>
                <wp:lineTo x="16615" y="21268"/>
                <wp:lineTo x="17612" y="21268"/>
                <wp:lineTo x="20935" y="17280"/>
                <wp:lineTo x="21268" y="14289"/>
                <wp:lineTo x="20271" y="8640"/>
                <wp:lineTo x="18942" y="6978"/>
                <wp:lineTo x="14622" y="5317"/>
                <wp:lineTo x="13625" y="1994"/>
                <wp:lineTo x="12628" y="0"/>
                <wp:lineTo x="8640" y="0"/>
              </wp:wrapPolygon>
            </wp:wrapThrough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Easy Read Logo 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01D5B8" w14:textId="77777777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</w:p>
    <w:p w14:paraId="4670B16F" w14:textId="77777777" w:rsidR="00D60EB6" w:rsidRPr="00D60EB6" w:rsidRDefault="00D60EB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 w:rsidRPr="00D60EB6">
        <w:rPr>
          <w:rFonts w:eastAsia="Calibri" w:cs="Arial"/>
          <w:szCs w:val="32"/>
          <w:lang w:val="en-US"/>
        </w:rPr>
        <w:t xml:space="preserve">What is this </w:t>
      </w:r>
      <w:proofErr w:type="gramStart"/>
      <w:r w:rsidRPr="00D60EB6">
        <w:rPr>
          <w:rFonts w:eastAsia="Calibri" w:cs="Arial"/>
          <w:szCs w:val="32"/>
          <w:lang w:val="en-US"/>
        </w:rPr>
        <w:t>document</w:t>
      </w:r>
      <w:proofErr w:type="gramEnd"/>
      <w:r w:rsidRPr="00D60EB6">
        <w:rPr>
          <w:rFonts w:eastAsia="Calibri" w:cs="Arial"/>
          <w:szCs w:val="32"/>
          <w:lang w:val="en-US"/>
        </w:rPr>
        <w:t xml:space="preserve"> </w:t>
      </w:r>
    </w:p>
    <w:p w14:paraId="6C53D500" w14:textId="31C03976" w:rsidR="00D60EB6" w:rsidRPr="00D60EB6" w:rsidRDefault="00D60EB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proofErr w:type="gramStart"/>
      <w:r w:rsidRPr="00D60EB6">
        <w:rPr>
          <w:rFonts w:eastAsia="Calibri" w:cs="Arial"/>
          <w:szCs w:val="32"/>
          <w:lang w:val="en-US"/>
        </w:rPr>
        <w:t>about</w:t>
      </w:r>
      <w:proofErr w:type="gramEnd"/>
      <w:r w:rsidRPr="00D60EB6">
        <w:rPr>
          <w:rFonts w:eastAsia="Calibri" w:cs="Arial"/>
          <w:szCs w:val="32"/>
          <w:lang w:val="en-US"/>
        </w:rPr>
        <w:t>?</w:t>
      </w:r>
      <w:r w:rsidRPr="00D60EB6">
        <w:rPr>
          <w:rFonts w:eastAsia="Calibri" w:cs="Arial"/>
          <w:szCs w:val="32"/>
          <w:lang w:val="en-US"/>
        </w:rPr>
        <w:tab/>
      </w:r>
      <w:r w:rsidR="003F1FE5">
        <w:rPr>
          <w:rFonts w:eastAsia="Calibri" w:cs="Arial"/>
          <w:szCs w:val="32"/>
          <w:lang w:val="en-US"/>
        </w:rPr>
        <w:t>2</w:t>
      </w:r>
    </w:p>
    <w:p w14:paraId="671F4D7E" w14:textId="77777777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</w:p>
    <w:p w14:paraId="36ECDB93" w14:textId="7BCF76A8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  <w:r w:rsidRPr="007D66D6">
        <w:rPr>
          <w:b/>
          <w:bCs/>
          <w:noProof/>
          <w:sz w:val="26"/>
          <w:lang w:val="en-NZ" w:eastAsia="en-NZ"/>
        </w:rPr>
        <w:drawing>
          <wp:anchor distT="0" distB="0" distL="114300" distR="114300" simplePos="0" relativeHeight="251869184" behindDoc="0" locked="0" layoutInCell="1" allowOverlap="1" wp14:anchorId="62E62FDD" wp14:editId="1F5944EB">
            <wp:simplePos x="0" y="0"/>
            <wp:positionH relativeFrom="margin">
              <wp:posOffset>131445</wp:posOffset>
            </wp:positionH>
            <wp:positionV relativeFrom="paragraph">
              <wp:posOffset>145415</wp:posOffset>
            </wp:positionV>
            <wp:extent cx="891579" cy="928047"/>
            <wp:effectExtent l="0" t="0" r="3810" b="5715"/>
            <wp:wrapNone/>
            <wp:docPr id="121" name="Picture 12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 descr="A picture containing text, electronics, computer, display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79" cy="928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582D5" w14:textId="4CDBF116" w:rsidR="00184FE8" w:rsidRDefault="00FD568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Information about</w:t>
      </w:r>
      <w:r w:rsidR="00184FE8">
        <w:rPr>
          <w:rFonts w:eastAsia="Calibri" w:cs="Arial"/>
          <w:szCs w:val="32"/>
          <w:lang w:val="en-US"/>
        </w:rPr>
        <w:t xml:space="preserve"> some of</w:t>
      </w:r>
      <w:r>
        <w:rPr>
          <w:rFonts w:eastAsia="Calibri" w:cs="Arial"/>
          <w:szCs w:val="32"/>
          <w:lang w:val="en-US"/>
        </w:rPr>
        <w:t xml:space="preserve"> </w:t>
      </w:r>
      <w:r w:rsidR="00C1187A">
        <w:rPr>
          <w:rFonts w:eastAsia="Calibri" w:cs="Arial"/>
          <w:szCs w:val="32"/>
          <w:lang w:val="en-US"/>
        </w:rPr>
        <w:t>the</w:t>
      </w:r>
    </w:p>
    <w:p w14:paraId="37B07975" w14:textId="619F1D7F" w:rsidR="00D60EB6" w:rsidRPr="00D60EB6" w:rsidRDefault="00FD568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proofErr w:type="gramStart"/>
      <w:r>
        <w:rPr>
          <w:rFonts w:eastAsia="Calibri" w:cs="Arial"/>
          <w:szCs w:val="32"/>
          <w:lang w:val="en-US"/>
        </w:rPr>
        <w:t>website</w:t>
      </w:r>
      <w:proofErr w:type="gramEnd"/>
      <w:r>
        <w:rPr>
          <w:rFonts w:eastAsia="Calibri" w:cs="Arial"/>
          <w:szCs w:val="32"/>
          <w:lang w:val="en-US"/>
        </w:rPr>
        <w:t xml:space="preserve"> links in this document</w:t>
      </w:r>
      <w:r w:rsidR="00D60EB6" w:rsidRPr="00D60EB6">
        <w:rPr>
          <w:rFonts w:eastAsia="Calibri" w:cs="Arial"/>
          <w:szCs w:val="32"/>
          <w:lang w:val="en-US"/>
        </w:rPr>
        <w:tab/>
      </w:r>
      <w:r w:rsidR="00D60EB6">
        <w:rPr>
          <w:rFonts w:eastAsia="Calibri" w:cs="Arial"/>
          <w:szCs w:val="32"/>
          <w:lang w:val="en-US"/>
        </w:rPr>
        <w:t>4</w:t>
      </w:r>
    </w:p>
    <w:p w14:paraId="08305C4B" w14:textId="77777777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</w:p>
    <w:p w14:paraId="4251541B" w14:textId="466151F9" w:rsidR="00D60EB6" w:rsidRPr="007D66D6" w:rsidRDefault="007D66D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  <w:r w:rsidRPr="007D66D6">
        <w:rPr>
          <w:b/>
          <w:bCs/>
          <w:noProof/>
          <w:sz w:val="26"/>
          <w:lang w:val="en-NZ" w:eastAsia="en-NZ"/>
        </w:rPr>
        <w:drawing>
          <wp:anchor distT="0" distB="0" distL="114300" distR="114300" simplePos="0" relativeHeight="251871232" behindDoc="0" locked="0" layoutInCell="1" allowOverlap="1" wp14:anchorId="31793F77" wp14:editId="3EB5AEE2">
            <wp:simplePos x="0" y="0"/>
            <wp:positionH relativeFrom="margin">
              <wp:posOffset>-28575</wp:posOffset>
            </wp:positionH>
            <wp:positionV relativeFrom="paragraph">
              <wp:posOffset>179070</wp:posOffset>
            </wp:positionV>
            <wp:extent cx="1381125" cy="1290334"/>
            <wp:effectExtent l="0" t="0" r="0" b="5080"/>
            <wp:wrapNone/>
            <wp:docPr id="122" name="Picture 122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A picture containing linedrawing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290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1465C0" w14:textId="5EE305C5" w:rsidR="00D60EB6" w:rsidRPr="00D60EB6" w:rsidRDefault="00D60EB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What is My Home, My Choice?</w:t>
      </w:r>
      <w:r w:rsidRPr="00D60EB6">
        <w:rPr>
          <w:rFonts w:eastAsia="Calibri" w:cs="Arial"/>
          <w:szCs w:val="32"/>
          <w:lang w:val="en-US"/>
        </w:rPr>
        <w:tab/>
      </w:r>
      <w:r>
        <w:rPr>
          <w:rFonts w:eastAsia="Calibri" w:cs="Arial"/>
          <w:szCs w:val="32"/>
          <w:lang w:val="en-US"/>
        </w:rPr>
        <w:t>5</w:t>
      </w:r>
    </w:p>
    <w:p w14:paraId="3A905DB4" w14:textId="24BBF0D2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</w:p>
    <w:p w14:paraId="4F678BE5" w14:textId="63CCA207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</w:p>
    <w:p w14:paraId="24233714" w14:textId="77777777" w:rsidR="0097462F" w:rsidRDefault="00D60EB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Who is working on</w:t>
      </w:r>
      <w:r w:rsidR="0097462F">
        <w:rPr>
          <w:rFonts w:eastAsia="Calibri" w:cs="Arial"/>
          <w:szCs w:val="32"/>
          <w:lang w:val="en-US"/>
        </w:rPr>
        <w:t xml:space="preserve"> </w:t>
      </w:r>
      <w:r>
        <w:rPr>
          <w:rFonts w:eastAsia="Calibri" w:cs="Arial"/>
          <w:szCs w:val="32"/>
          <w:lang w:val="en-US"/>
        </w:rPr>
        <w:t xml:space="preserve">My </w:t>
      </w:r>
      <w:proofErr w:type="gramStart"/>
      <w:r>
        <w:rPr>
          <w:rFonts w:eastAsia="Calibri" w:cs="Arial"/>
          <w:szCs w:val="32"/>
          <w:lang w:val="en-US"/>
        </w:rPr>
        <w:t>Home,</w:t>
      </w:r>
      <w:proofErr w:type="gramEnd"/>
      <w:r>
        <w:rPr>
          <w:rFonts w:eastAsia="Calibri" w:cs="Arial"/>
          <w:szCs w:val="32"/>
          <w:lang w:val="en-US"/>
        </w:rPr>
        <w:t xml:space="preserve"> </w:t>
      </w:r>
    </w:p>
    <w:p w14:paraId="526EB14C" w14:textId="45BF1C45" w:rsidR="00D60EB6" w:rsidRPr="00D60EB6" w:rsidRDefault="007D66D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 w:rsidRPr="007D66D6">
        <w:rPr>
          <w:noProof/>
          <w:sz w:val="26"/>
          <w:lang w:val="en-NZ" w:eastAsia="en-NZ"/>
        </w:rPr>
        <w:drawing>
          <wp:anchor distT="0" distB="0" distL="114300" distR="114300" simplePos="0" relativeHeight="251873280" behindDoc="0" locked="0" layoutInCell="1" allowOverlap="1" wp14:anchorId="2B179560" wp14:editId="5B02E0D4">
            <wp:simplePos x="0" y="0"/>
            <wp:positionH relativeFrom="margin">
              <wp:posOffset>-133349</wp:posOffset>
            </wp:positionH>
            <wp:positionV relativeFrom="paragraph">
              <wp:posOffset>360746</wp:posOffset>
            </wp:positionV>
            <wp:extent cx="1657350" cy="1022919"/>
            <wp:effectExtent l="0" t="0" r="0" b="6350"/>
            <wp:wrapNone/>
            <wp:docPr id="123" name="Picture 123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A picture containing text, linedrawing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984" cy="102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0EB6">
        <w:rPr>
          <w:rFonts w:eastAsia="Calibri" w:cs="Arial"/>
          <w:szCs w:val="32"/>
          <w:lang w:val="en-US"/>
        </w:rPr>
        <w:t>My Choice?</w:t>
      </w:r>
      <w:r w:rsidR="00D60EB6" w:rsidRPr="00D60EB6">
        <w:rPr>
          <w:rFonts w:eastAsia="Calibri" w:cs="Arial"/>
          <w:szCs w:val="32"/>
          <w:lang w:val="en-US"/>
        </w:rPr>
        <w:tab/>
      </w:r>
      <w:r w:rsidR="00D60EB6">
        <w:rPr>
          <w:rFonts w:eastAsia="Calibri" w:cs="Arial"/>
          <w:szCs w:val="32"/>
          <w:lang w:val="en-US"/>
        </w:rPr>
        <w:t>8</w:t>
      </w:r>
    </w:p>
    <w:p w14:paraId="7B949A08" w14:textId="5EE3018B" w:rsidR="00D60EB6" w:rsidRPr="007D66D6" w:rsidRDefault="00D60EB6" w:rsidP="00D60EB6">
      <w:pPr>
        <w:tabs>
          <w:tab w:val="left" w:leader="dot" w:pos="8618"/>
        </w:tabs>
        <w:rPr>
          <w:rFonts w:eastAsia="Calibri" w:cs="Arial"/>
          <w:sz w:val="26"/>
          <w:szCs w:val="32"/>
          <w:lang w:val="en-US"/>
        </w:rPr>
      </w:pPr>
    </w:p>
    <w:p w14:paraId="0EE6148E" w14:textId="6B0A3C62" w:rsidR="00D60EB6" w:rsidRPr="007D66D6" w:rsidRDefault="00D60EB6" w:rsidP="00D60EB6">
      <w:pPr>
        <w:tabs>
          <w:tab w:val="left" w:leader="dot" w:pos="7938"/>
        </w:tabs>
        <w:ind w:left="7371"/>
        <w:jc w:val="center"/>
        <w:rPr>
          <w:rFonts w:eastAsia="Calibri" w:cs="Arial"/>
          <w:b/>
          <w:bCs/>
          <w:sz w:val="26"/>
          <w:szCs w:val="32"/>
          <w:lang w:val="en-US"/>
        </w:rPr>
      </w:pPr>
    </w:p>
    <w:p w14:paraId="23AB167B" w14:textId="30B77396" w:rsidR="00D60EB6" w:rsidRDefault="00D60EB6" w:rsidP="00D60EB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 xml:space="preserve">What documents </w:t>
      </w:r>
    </w:p>
    <w:p w14:paraId="2BAF3193" w14:textId="653CDA22" w:rsidR="00D60EB6" w:rsidRPr="00D60EB6" w:rsidRDefault="007D66D6" w:rsidP="00D60EB6">
      <w:pPr>
        <w:tabs>
          <w:tab w:val="left" w:leader="dot" w:pos="8618"/>
        </w:tabs>
        <w:rPr>
          <w:rFonts w:eastAsia="Calibri" w:cs="Arial"/>
          <w:b/>
          <w:bCs/>
          <w:szCs w:val="32"/>
          <w:lang w:val="en-US"/>
        </w:rPr>
      </w:pPr>
      <w:r w:rsidRPr="007D66D6">
        <w:rPr>
          <w:b/>
          <w:bCs/>
          <w:noProof/>
          <w:sz w:val="26"/>
          <w:lang w:val="en-NZ" w:eastAsia="en-NZ"/>
        </w:rPr>
        <w:drawing>
          <wp:anchor distT="0" distB="0" distL="114300" distR="114300" simplePos="0" relativeHeight="251875328" behindDoc="0" locked="0" layoutInCell="1" allowOverlap="1" wp14:anchorId="6D92206D" wp14:editId="1877FEDB">
            <wp:simplePos x="0" y="0"/>
            <wp:positionH relativeFrom="margin">
              <wp:posOffset>-184103</wp:posOffset>
            </wp:positionH>
            <wp:positionV relativeFrom="paragraph">
              <wp:posOffset>171848</wp:posOffset>
            </wp:positionV>
            <wp:extent cx="1619250" cy="1619250"/>
            <wp:effectExtent l="0" t="0" r="0" b="0"/>
            <wp:wrapNone/>
            <wp:docPr id="124" name="Picture 1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Graphical user interfac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5C11">
        <w:rPr>
          <w:rFonts w:eastAsia="Calibri" w:cs="Arial"/>
          <w:szCs w:val="32"/>
          <w:lang w:val="en-US"/>
        </w:rPr>
        <w:t>My Home, My Choice</w:t>
      </w:r>
      <w:r w:rsidR="00D60EB6">
        <w:rPr>
          <w:rFonts w:eastAsia="Calibri" w:cs="Arial"/>
          <w:szCs w:val="32"/>
          <w:lang w:val="en-US"/>
        </w:rPr>
        <w:t xml:space="preserve"> uses</w:t>
      </w:r>
      <w:r w:rsidR="00D60EB6" w:rsidRPr="00D60EB6">
        <w:rPr>
          <w:rFonts w:eastAsia="Calibri" w:cs="Arial"/>
          <w:szCs w:val="32"/>
          <w:lang w:val="en-US"/>
        </w:rPr>
        <w:tab/>
        <w:t>1</w:t>
      </w:r>
      <w:r w:rsidR="00D60EB6">
        <w:rPr>
          <w:rFonts w:eastAsia="Calibri" w:cs="Arial"/>
          <w:szCs w:val="32"/>
          <w:lang w:val="en-US"/>
        </w:rPr>
        <w:t>1</w:t>
      </w:r>
    </w:p>
    <w:p w14:paraId="778443E6" w14:textId="1ACA7D7D" w:rsidR="00D60EB6" w:rsidRPr="007D66D6" w:rsidRDefault="00D60EB6" w:rsidP="00D60EB6">
      <w:pPr>
        <w:tabs>
          <w:tab w:val="left" w:leader="dot" w:pos="7938"/>
        </w:tabs>
        <w:ind w:left="0"/>
        <w:jc w:val="center"/>
        <w:rPr>
          <w:rFonts w:eastAsia="Calibri" w:cs="Arial"/>
          <w:b/>
          <w:bCs/>
          <w:sz w:val="26"/>
          <w:szCs w:val="32"/>
          <w:lang w:val="en-US"/>
        </w:rPr>
      </w:pPr>
    </w:p>
    <w:p w14:paraId="282DCBC3" w14:textId="07DE8C00" w:rsidR="00D60EB6" w:rsidRPr="007D66D6" w:rsidRDefault="00D60EB6" w:rsidP="00D60EB6">
      <w:pPr>
        <w:tabs>
          <w:tab w:val="left" w:leader="dot" w:pos="8789"/>
        </w:tabs>
        <w:rPr>
          <w:rFonts w:eastAsia="Calibri" w:cs="Arial"/>
          <w:sz w:val="26"/>
          <w:szCs w:val="32"/>
          <w:lang w:val="en-US"/>
        </w:rPr>
      </w:pPr>
    </w:p>
    <w:p w14:paraId="1762A8D3" w14:textId="77777777" w:rsidR="007A5018" w:rsidRDefault="00D60EB6" w:rsidP="007D66D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How to stay updated</w:t>
      </w:r>
      <w:r w:rsidR="007A5018">
        <w:rPr>
          <w:rFonts w:eastAsia="Calibri" w:cs="Arial"/>
          <w:szCs w:val="32"/>
          <w:lang w:val="en-US"/>
        </w:rPr>
        <w:t xml:space="preserve"> and </w:t>
      </w:r>
    </w:p>
    <w:p w14:paraId="4F3D5903" w14:textId="5125D4B7" w:rsidR="00D60EB6" w:rsidRDefault="007A5018" w:rsidP="007D66D6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proofErr w:type="gramStart"/>
      <w:r>
        <w:rPr>
          <w:rFonts w:eastAsia="Calibri" w:cs="Arial"/>
          <w:szCs w:val="32"/>
          <w:lang w:val="en-US"/>
        </w:rPr>
        <w:t>get</w:t>
      </w:r>
      <w:proofErr w:type="gramEnd"/>
      <w:r>
        <w:rPr>
          <w:rFonts w:eastAsia="Calibri" w:cs="Arial"/>
          <w:szCs w:val="32"/>
          <w:lang w:val="en-US"/>
        </w:rPr>
        <w:t xml:space="preserve"> involved</w:t>
      </w:r>
      <w:r w:rsidR="00D60EB6" w:rsidRPr="00D60EB6">
        <w:rPr>
          <w:rFonts w:eastAsia="Calibri" w:cs="Arial"/>
          <w:szCs w:val="32"/>
          <w:lang w:val="en-US"/>
        </w:rPr>
        <w:tab/>
      </w:r>
      <w:r w:rsidR="00A628E2">
        <w:rPr>
          <w:rFonts w:eastAsia="Calibri" w:cs="Arial"/>
          <w:szCs w:val="32"/>
          <w:lang w:val="en-US"/>
        </w:rPr>
        <w:t>20</w:t>
      </w:r>
      <w:r w:rsidR="00D60EB6">
        <w:rPr>
          <w:rFonts w:eastAsia="Calibri" w:cs="Arial"/>
          <w:szCs w:val="32"/>
          <w:lang w:val="en-US"/>
        </w:rPr>
        <w:br w:type="page"/>
      </w:r>
    </w:p>
    <w:p w14:paraId="0BA21BCD" w14:textId="3F28D09F" w:rsidR="00570380" w:rsidRPr="00570380" w:rsidRDefault="00D60EB6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is this document about?</w:t>
      </w:r>
    </w:p>
    <w:p w14:paraId="651141EA" w14:textId="7E464ED3" w:rsidR="00D852B6" w:rsidRDefault="00D852B6" w:rsidP="00124EA8"/>
    <w:p w14:paraId="621AA1EC" w14:textId="62892184" w:rsidR="00EF4A04" w:rsidRDefault="00DA6D30" w:rsidP="00124EA8"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09472" behindDoc="0" locked="0" layoutInCell="1" allowOverlap="1" wp14:anchorId="41D79D98" wp14:editId="4E78E93B">
            <wp:simplePos x="0" y="0"/>
            <wp:positionH relativeFrom="column">
              <wp:posOffset>-66675</wp:posOffset>
            </wp:positionH>
            <wp:positionV relativeFrom="paragraph">
              <wp:posOffset>180340</wp:posOffset>
            </wp:positionV>
            <wp:extent cx="1238250" cy="1238250"/>
            <wp:effectExtent l="0" t="0" r="0" b="0"/>
            <wp:wrapThrough wrapText="bothSides">
              <wp:wrapPolygon edited="0">
                <wp:start x="8640" y="0"/>
                <wp:lineTo x="7311" y="2326"/>
                <wp:lineTo x="6646" y="5649"/>
                <wp:lineTo x="1994" y="6978"/>
                <wp:lineTo x="1329" y="7643"/>
                <wp:lineTo x="332" y="13957"/>
                <wp:lineTo x="665" y="17945"/>
                <wp:lineTo x="3988" y="21268"/>
                <wp:lineTo x="5649" y="21268"/>
                <wp:lineTo x="16615" y="21268"/>
                <wp:lineTo x="17612" y="21268"/>
                <wp:lineTo x="20935" y="17280"/>
                <wp:lineTo x="21268" y="14289"/>
                <wp:lineTo x="20271" y="8640"/>
                <wp:lineTo x="18942" y="6978"/>
                <wp:lineTo x="14622" y="5317"/>
                <wp:lineTo x="13625" y="1994"/>
                <wp:lineTo x="12628" y="0"/>
                <wp:lineTo x="8640" y="0"/>
              </wp:wrapPolygon>
            </wp:wrapThrough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Easy Read Logo 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1A16FA" w14:textId="0AE820BB" w:rsidR="00106645" w:rsidRDefault="00EF4A04" w:rsidP="00CF0D6B">
      <w:pPr>
        <w:ind w:right="-46"/>
      </w:pPr>
      <w:r>
        <w:t xml:space="preserve">This </w:t>
      </w:r>
      <w:r w:rsidR="00106645">
        <w:t xml:space="preserve">Easy Read </w:t>
      </w:r>
      <w:r w:rsidR="00042CBE">
        <w:t xml:space="preserve">document is </w:t>
      </w:r>
      <w:r w:rsidR="00106645">
        <w:t>from Whaikaha – Ministry of Disabled People.</w:t>
      </w:r>
    </w:p>
    <w:p w14:paraId="68A5277D" w14:textId="77777777" w:rsidR="00106645" w:rsidRDefault="00106645" w:rsidP="00042CBE"/>
    <w:p w14:paraId="5084A2F4" w14:textId="77777777" w:rsidR="00106645" w:rsidRDefault="00106645" w:rsidP="00042CBE"/>
    <w:p w14:paraId="5D8C893D" w14:textId="3F9F44AB" w:rsidR="00042CBE" w:rsidRDefault="00106645" w:rsidP="00C52B1E">
      <w:pPr>
        <w:ind w:right="-188"/>
      </w:pPr>
      <w:r>
        <w:rPr>
          <w:noProof/>
          <w:lang w:val="en-NZ" w:eastAsia="en-NZ"/>
        </w:rPr>
        <w:drawing>
          <wp:anchor distT="0" distB="0" distL="114300" distR="114300" simplePos="0" relativeHeight="251877376" behindDoc="0" locked="0" layoutInCell="1" allowOverlap="1" wp14:anchorId="70A50685" wp14:editId="0F9855D4">
            <wp:simplePos x="0" y="0"/>
            <wp:positionH relativeFrom="margin">
              <wp:posOffset>-392593</wp:posOffset>
            </wp:positionH>
            <wp:positionV relativeFrom="paragraph">
              <wp:posOffset>119834</wp:posOffset>
            </wp:positionV>
            <wp:extent cx="2183858" cy="431074"/>
            <wp:effectExtent l="0" t="0" r="0" b="7620"/>
            <wp:wrapNone/>
            <wp:docPr id="1706938190" name="Picture 1706938190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picture containing text, clip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8337" cy="4319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187A">
        <w:t xml:space="preserve">Whaikaha is working on a </w:t>
      </w:r>
      <w:r w:rsidR="00C52B1E">
        <w:rPr>
          <w:b/>
        </w:rPr>
        <w:t>programme</w:t>
      </w:r>
      <w:r w:rsidR="00042CBE">
        <w:t xml:space="preserve"> called </w:t>
      </w:r>
      <w:r w:rsidR="00042CBE">
        <w:rPr>
          <w:b/>
          <w:bCs/>
        </w:rPr>
        <w:t>My Home, My Choice</w:t>
      </w:r>
      <w:r w:rsidR="00C1187A">
        <w:t>.</w:t>
      </w:r>
    </w:p>
    <w:p w14:paraId="257937CA" w14:textId="330DE2D3" w:rsidR="00042CBE" w:rsidRDefault="00CF0D6B" w:rsidP="00042CBE"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949056" behindDoc="0" locked="0" layoutInCell="1" allowOverlap="1" wp14:anchorId="0A75AE5C" wp14:editId="62214DE0">
            <wp:simplePos x="0" y="0"/>
            <wp:positionH relativeFrom="margin">
              <wp:posOffset>-385445</wp:posOffset>
            </wp:positionH>
            <wp:positionV relativeFrom="paragraph">
              <wp:posOffset>93980</wp:posOffset>
            </wp:positionV>
            <wp:extent cx="1793240" cy="1793240"/>
            <wp:effectExtent l="0" t="0" r="0" b="0"/>
            <wp:wrapNone/>
            <wp:docPr id="1357661606" name="Picture 1357661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240" cy="1793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0EB70E" w14:textId="18B064A2" w:rsidR="004366C0" w:rsidRDefault="00CF0D6B" w:rsidP="00042CBE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1104" behindDoc="1" locked="0" layoutInCell="1" allowOverlap="1" wp14:anchorId="25B80148" wp14:editId="3AB9E1B1">
                <wp:simplePos x="0" y="0"/>
                <wp:positionH relativeFrom="margin">
                  <wp:posOffset>2190750</wp:posOffset>
                </wp:positionH>
                <wp:positionV relativeFrom="paragraph">
                  <wp:posOffset>255905</wp:posOffset>
                </wp:positionV>
                <wp:extent cx="3722914" cy="819150"/>
                <wp:effectExtent l="0" t="0" r="0" b="0"/>
                <wp:wrapNone/>
                <wp:docPr id="1357661607" name="Rectangle 1357661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2914" cy="81915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C5F9D" id="Rectangle 1357661607" o:spid="_x0000_s1026" style="position:absolute;margin-left:172.5pt;margin-top:20.15pt;width:293.15pt;height:64.5pt;z-index:-25136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" fillcolor="#e0def0" stroked="f" strokeweight="1pt">
                <w10:wrap anchorx="margin"/>
              </v:rect>
            </w:pict>
          </mc:Fallback>
        </mc:AlternateContent>
      </w:r>
    </w:p>
    <w:p w14:paraId="1ED658E2" w14:textId="21E189CF" w:rsidR="00CF0D6B" w:rsidRDefault="004366C0" w:rsidP="00CF0D6B">
      <w:r>
        <w:t xml:space="preserve">A </w:t>
      </w:r>
      <w:r w:rsidR="00C52B1E">
        <w:rPr>
          <w:b/>
        </w:rPr>
        <w:t>programme</w:t>
      </w:r>
      <w:r w:rsidR="00C52B1E">
        <w:t xml:space="preserve"> </w:t>
      </w:r>
      <w:r w:rsidR="00CF0D6B">
        <w:t>is work that looks to make something better.</w:t>
      </w:r>
    </w:p>
    <w:p w14:paraId="467386FF" w14:textId="77777777" w:rsidR="004366C0" w:rsidRDefault="004366C0" w:rsidP="00042CBE"/>
    <w:p w14:paraId="4B131856" w14:textId="2D5B924E" w:rsidR="00042CBE" w:rsidRDefault="00FD5686" w:rsidP="00D67451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49C66C5F" wp14:editId="081418A6">
                <wp:simplePos x="0" y="0"/>
                <wp:positionH relativeFrom="margin">
                  <wp:posOffset>2194560</wp:posOffset>
                </wp:positionH>
                <wp:positionV relativeFrom="paragraph">
                  <wp:posOffset>257629</wp:posOffset>
                </wp:positionV>
                <wp:extent cx="3722914" cy="2899954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2914" cy="2899954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E12CFD" id="Rectangle 1" o:spid="_x0000_s1026" style="position:absolute;margin-left:172.8pt;margin-top:20.3pt;width:293.15pt;height:228.35pt;z-index:-25160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" fillcolor="#e0def0" stroked="f" strokeweight="1pt">
                <w10:wrap anchorx="margin"/>
              </v:rect>
            </w:pict>
          </mc:Fallback>
        </mc:AlternateContent>
      </w:r>
    </w:p>
    <w:p w14:paraId="3D527671" w14:textId="4AB4B178" w:rsidR="00E24734" w:rsidRDefault="00675859" w:rsidP="00E24734">
      <w:pPr>
        <w:rPr>
          <w:rFonts w:cs="Arial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37792" behindDoc="0" locked="0" layoutInCell="1" allowOverlap="1" wp14:anchorId="3807995C" wp14:editId="51965117">
                <wp:simplePos x="0" y="0"/>
                <wp:positionH relativeFrom="column">
                  <wp:posOffset>-399415</wp:posOffset>
                </wp:positionH>
                <wp:positionV relativeFrom="paragraph">
                  <wp:posOffset>272415</wp:posOffset>
                </wp:positionV>
                <wp:extent cx="2194560" cy="2194560"/>
                <wp:effectExtent l="0" t="0" r="0" b="0"/>
                <wp:wrapThrough wrapText="bothSides">
                  <wp:wrapPolygon edited="0">
                    <wp:start x="9938" y="0"/>
                    <wp:lineTo x="6188" y="938"/>
                    <wp:lineTo x="5813" y="1125"/>
                    <wp:lineTo x="5813" y="3375"/>
                    <wp:lineTo x="0" y="7688"/>
                    <wp:lineTo x="188" y="8438"/>
                    <wp:lineTo x="4688" y="9375"/>
                    <wp:lineTo x="1313" y="9938"/>
                    <wp:lineTo x="938" y="10125"/>
                    <wp:lineTo x="938" y="21375"/>
                    <wp:lineTo x="20438" y="21375"/>
                    <wp:lineTo x="20813" y="10500"/>
                    <wp:lineTo x="20063" y="9938"/>
                    <wp:lineTo x="16688" y="9375"/>
                    <wp:lineTo x="20625" y="8625"/>
                    <wp:lineTo x="21000" y="7875"/>
                    <wp:lineTo x="19313" y="6375"/>
                    <wp:lineTo x="11063" y="0"/>
                    <wp:lineTo x="9938" y="0"/>
                  </wp:wrapPolygon>
                </wp:wrapThrough>
                <wp:docPr id="1357661602" name="Group 13576616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4560" cy="2194560"/>
                          <a:chOff x="0" y="0"/>
                          <a:chExt cx="3944620" cy="3944620"/>
                        </a:xfrm>
                      </wpg:grpSpPr>
                      <pic:pic xmlns:pic="http://schemas.openxmlformats.org/drawingml/2006/picture">
                        <pic:nvPicPr>
                          <pic:cNvPr id="1357661603" name="Picture 135766160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620" cy="3944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7661604" name="Picture 1357661604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3183" y="744583"/>
                            <a:ext cx="2899410" cy="28994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4A8EB3" id="Group 1357661602" o:spid="_x0000_s1026" style="position:absolute;margin-left:-31.45pt;margin-top:21.45pt;width:172.8pt;height:172.8pt;z-index:251937792;mso-width-relative:margin;mso-height-relative:margin" coordsize="39446,39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">
                <v:shape id="Picture 1357661603" o:spid="_x0000_s1027" type="#_x0000_t75" style="position:absolute;width:39446;height:394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sdeRzIAAAA4wAAAA8AAABkcnMvZG93bnJldi54bWxET81qwkAQvhd8h2UEb3WjwSjRVUpBqPTS&#10;Wg/1NmbHJJidTXdXE9++Wyh4nO9/VpveNOJGzteWFUzGCQjiwuqaSwWHr+3zAoQPyBoby6TgTh42&#10;68HTCnNtO/6k2z6UIoawz1FBFUKbS+mLigz6sW2JI3e2zmCIpyuldtjFcNPIaZJk0mDNsaHCll4r&#10;Ki77q1HQzT6m80ORMv0cT/fv93qnt26n1GjYvyxBBOrDQ/zvftNxfjqbZ9kkS1L4+ykCINe/AA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DLHXkcyAAAAOMAAAAPAAAAAAAAAAAA&#10;AAAAAJ8CAABkcnMvZG93bnJldi54bWxQSwUGAAAAAAQABAD3AAAAlAMAAAAA&#10;">
                  <v:imagedata r:id="rId12" o:title=""/>
                  <v:path arrowok="t"/>
                </v:shape>
                <v:shape id="Picture 1357661604" o:spid="_x0000_s1028" type="#_x0000_t75" style="position:absolute;left:5031;top:7445;width:28994;height:289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pFpZ7IAAAA4wAAAA8AAABkcnMvZG93bnJldi54bWxET19LwzAQfxf8DuGEvYhLtrmo3bIhZcqe&#10;BqsyfDybW1tsLqXJtvrtjSD4eL//t1wPrhVn6kPj2cBkrEAQl942XBl4f3u5ewQRIrLF1jMZ+KYA&#10;69X11RIz6y+8p3MRK5FCOGRooI6xy6QMZU0Ow9h3xIk7+t5hTGdfSdvjJYW7Vk6V0tJhw6mhxo7y&#10;msqv4uQMlIdX+fS5/5jG/KBxc6uKnW1zY0Y3w/MCRKQh/ov/3Fub5s/mD1pPtLqH358SAHL1Aw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BqRaWeyAAAAOMAAAAPAAAAAAAAAAAA&#10;AAAAAJ8CAABkcnMvZG93bnJldi54bWxQSwUGAAAAAAQABAD3AAAAlAMAAAAA&#10;">
                  <v:imagedata r:id="rId21" o:title=""/>
                  <v:path arrowok="t"/>
                </v:shape>
                <w10:wrap type="through"/>
              </v:group>
            </w:pict>
          </mc:Fallback>
        </mc:AlternateContent>
      </w:r>
      <w:r w:rsidR="00E24734">
        <w:rPr>
          <w:rFonts w:cs="Arial"/>
        </w:rPr>
        <w:t>Th</w:t>
      </w:r>
      <w:r w:rsidR="00E24734" w:rsidRPr="00C4089C">
        <w:rPr>
          <w:rFonts w:cs="Arial"/>
        </w:rPr>
        <w:t xml:space="preserve">e </w:t>
      </w:r>
      <w:r w:rsidR="00E24734" w:rsidRPr="00E24734">
        <w:rPr>
          <w:rFonts w:cs="Arial"/>
          <w:b/>
        </w:rPr>
        <w:t>My Home, My Choice</w:t>
      </w:r>
      <w:r w:rsidR="00E24734" w:rsidRPr="00C4089C">
        <w:rPr>
          <w:rFonts w:cs="Arial"/>
        </w:rPr>
        <w:t xml:space="preserve"> </w:t>
      </w:r>
      <w:r w:rsidR="00C52B1E" w:rsidRPr="00C52B1E">
        <w:t>programme</w:t>
      </w:r>
      <w:r w:rsidR="00C52B1E">
        <w:t xml:space="preserve"> </w:t>
      </w:r>
      <w:r w:rsidR="00E24734">
        <w:rPr>
          <w:rFonts w:cs="Arial"/>
        </w:rPr>
        <w:t xml:space="preserve">looks at what changes are needed so that people in </w:t>
      </w:r>
      <w:r w:rsidR="00E24734" w:rsidRPr="00E24734">
        <w:rPr>
          <w:rFonts w:cs="Arial"/>
          <w:b/>
        </w:rPr>
        <w:t>residential services</w:t>
      </w:r>
      <w:r w:rsidR="00E24734" w:rsidRPr="00C4089C">
        <w:rPr>
          <w:rFonts w:cs="Arial"/>
        </w:rPr>
        <w:t xml:space="preserve"> </w:t>
      </w:r>
      <w:r w:rsidR="00E24734">
        <w:rPr>
          <w:rFonts w:cs="Arial"/>
        </w:rPr>
        <w:t>have more:</w:t>
      </w:r>
    </w:p>
    <w:p w14:paraId="1F96AE16" w14:textId="77777777" w:rsidR="00E24734" w:rsidRPr="006528A9" w:rsidRDefault="00E24734" w:rsidP="00E24734">
      <w:pPr>
        <w:pStyle w:val="ListParagraph"/>
        <w:numPr>
          <w:ilvl w:val="0"/>
          <w:numId w:val="30"/>
        </w:numPr>
        <w:ind w:left="4253" w:hanging="567"/>
        <w:rPr>
          <w:rFonts w:cs="Arial"/>
        </w:rPr>
      </w:pPr>
      <w:r w:rsidRPr="006528A9">
        <w:rPr>
          <w:rFonts w:cs="Arial"/>
          <w:szCs w:val="24"/>
        </w:rPr>
        <w:t xml:space="preserve">choice </w:t>
      </w:r>
      <w:r w:rsidRPr="006528A9">
        <w:rPr>
          <w:rFonts w:cs="Arial"/>
        </w:rPr>
        <w:t>in their lives</w:t>
      </w:r>
    </w:p>
    <w:p w14:paraId="72A13E15" w14:textId="77777777" w:rsidR="00E24734" w:rsidRDefault="00E24734" w:rsidP="00E24734">
      <w:pPr>
        <w:pStyle w:val="ListParagraph"/>
        <w:numPr>
          <w:ilvl w:val="0"/>
          <w:numId w:val="30"/>
        </w:numPr>
        <w:ind w:left="4253" w:hanging="567"/>
        <w:rPr>
          <w:rFonts w:cs="Arial"/>
        </w:rPr>
      </w:pPr>
      <w:proofErr w:type="gramStart"/>
      <w:r w:rsidRPr="006528A9">
        <w:rPr>
          <w:rFonts w:cs="Arial"/>
        </w:rPr>
        <w:t>control</w:t>
      </w:r>
      <w:proofErr w:type="gramEnd"/>
      <w:r w:rsidRPr="006528A9">
        <w:rPr>
          <w:rFonts w:cs="Arial"/>
        </w:rPr>
        <w:t xml:space="preserve"> in their lives. </w:t>
      </w:r>
    </w:p>
    <w:p w14:paraId="642EA2B3" w14:textId="7B95CFD1" w:rsidR="00675859" w:rsidRDefault="00675859" w:rsidP="00E24734">
      <w:pPr>
        <w:rPr>
          <w:rFonts w:cs="Arial"/>
          <w:szCs w:val="32"/>
          <w:lang w:val="en-US"/>
        </w:rPr>
      </w:pPr>
      <w:r w:rsidRPr="002546E9">
        <w:rPr>
          <w:rFonts w:cs="Arial"/>
          <w:bCs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35744" behindDoc="0" locked="0" layoutInCell="1" allowOverlap="1" wp14:anchorId="39523306" wp14:editId="28FA175F">
            <wp:simplePos x="0" y="0"/>
            <wp:positionH relativeFrom="column">
              <wp:posOffset>-175260</wp:posOffset>
            </wp:positionH>
            <wp:positionV relativeFrom="paragraph">
              <wp:posOffset>65315</wp:posOffset>
            </wp:positionV>
            <wp:extent cx="1522730" cy="1405255"/>
            <wp:effectExtent l="0" t="0" r="1270" b="4445"/>
            <wp:wrapThrough wrapText="bothSides">
              <wp:wrapPolygon edited="0">
                <wp:start x="0" y="0"/>
                <wp:lineTo x="0" y="21376"/>
                <wp:lineTo x="21348" y="21376"/>
                <wp:lineTo x="21348" y="0"/>
                <wp:lineTo x="0" y="0"/>
              </wp:wrapPolygon>
            </wp:wrapThrough>
            <wp:docPr id="1357661601" name="Picture 1357661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ome-supported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73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765EFF23" wp14:editId="0602554D">
                <wp:simplePos x="0" y="0"/>
                <wp:positionH relativeFrom="margin">
                  <wp:posOffset>2129246</wp:posOffset>
                </wp:positionH>
                <wp:positionV relativeFrom="paragraph">
                  <wp:posOffset>-143691</wp:posOffset>
                </wp:positionV>
                <wp:extent cx="3696788" cy="3030582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6788" cy="3030582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1DA47" id="Rectangle 2" o:spid="_x0000_s1026" style="position:absolute;margin-left:167.65pt;margin-top:-11.3pt;width:291.1pt;height:238.6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" fillcolor="#e0def0" stroked="f" strokeweight="1pt">
                <w10:wrap anchorx="margin"/>
              </v:rect>
            </w:pict>
          </mc:Fallback>
        </mc:AlternateContent>
      </w:r>
      <w:r>
        <w:rPr>
          <w:rFonts w:cs="Arial"/>
          <w:b/>
          <w:bCs/>
          <w:szCs w:val="32"/>
          <w:lang w:val="en-US"/>
        </w:rPr>
        <w:t>R</w:t>
      </w:r>
      <w:r w:rsidRPr="00A574F0">
        <w:rPr>
          <w:rFonts w:cs="Arial"/>
          <w:b/>
          <w:bCs/>
          <w:szCs w:val="32"/>
          <w:lang w:val="en-US"/>
        </w:rPr>
        <w:t>esidential services</w:t>
      </w:r>
      <w:r>
        <w:rPr>
          <w:rFonts w:cs="Arial"/>
          <w:b/>
          <w:bCs/>
          <w:szCs w:val="32"/>
          <w:lang w:val="en-US"/>
        </w:rPr>
        <w:t xml:space="preserve"> </w:t>
      </w:r>
      <w:r>
        <w:rPr>
          <w:rFonts w:cs="Arial"/>
          <w:szCs w:val="32"/>
          <w:lang w:val="en-US"/>
        </w:rPr>
        <w:t xml:space="preserve">is when disabled people: </w:t>
      </w:r>
    </w:p>
    <w:p w14:paraId="6C249FD1" w14:textId="0964FBC3" w:rsidR="00675859" w:rsidRDefault="00675859" w:rsidP="00675859">
      <w:pPr>
        <w:pStyle w:val="NoSpacing"/>
        <w:spacing w:line="360" w:lineRule="auto"/>
        <w:ind w:left="1080"/>
        <w:rPr>
          <w:rFonts w:cs="Arial"/>
          <w:sz w:val="32"/>
          <w:szCs w:val="32"/>
          <w:lang w:val="en-US"/>
        </w:rPr>
      </w:pPr>
    </w:p>
    <w:p w14:paraId="5EF3BD51" w14:textId="0B5C6A43" w:rsidR="00675859" w:rsidRDefault="00675859" w:rsidP="00675859">
      <w:pPr>
        <w:pStyle w:val="NoSpacing"/>
        <w:numPr>
          <w:ilvl w:val="1"/>
          <w:numId w:val="29"/>
        </w:numPr>
        <w:spacing w:line="360" w:lineRule="auto"/>
        <w:ind w:left="4253" w:hanging="567"/>
        <w:rPr>
          <w:rFonts w:cs="Arial"/>
          <w:sz w:val="32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30624" behindDoc="0" locked="0" layoutInCell="1" allowOverlap="1" wp14:anchorId="44A84BB5" wp14:editId="71026192">
            <wp:simplePos x="0" y="0"/>
            <wp:positionH relativeFrom="column">
              <wp:posOffset>-2122170</wp:posOffset>
            </wp:positionH>
            <wp:positionV relativeFrom="paragraph">
              <wp:posOffset>313780</wp:posOffset>
            </wp:positionV>
            <wp:extent cx="830510" cy="823225"/>
            <wp:effectExtent l="0" t="0" r="0" b="2540"/>
            <wp:wrapNone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all-day time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510" cy="823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 w:val="32"/>
          <w:szCs w:val="32"/>
          <w:lang w:val="en-US"/>
        </w:rPr>
        <w:t xml:space="preserve">live in  home / flat in the community </w:t>
      </w:r>
    </w:p>
    <w:p w14:paraId="0B20207A" w14:textId="6DD94E3C" w:rsidR="00675859" w:rsidRPr="00675859" w:rsidRDefault="00E24734" w:rsidP="00675859">
      <w:pPr>
        <w:ind w:left="0"/>
        <w:rPr>
          <w:rFonts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33696" behindDoc="0" locked="0" layoutInCell="1" allowOverlap="1" wp14:anchorId="55C23814" wp14:editId="76C0624E">
            <wp:simplePos x="0" y="0"/>
            <wp:positionH relativeFrom="column">
              <wp:posOffset>-300264</wp:posOffset>
            </wp:positionH>
            <wp:positionV relativeFrom="paragraph">
              <wp:posOffset>18415</wp:posOffset>
            </wp:positionV>
            <wp:extent cx="830510" cy="823225"/>
            <wp:effectExtent l="0" t="0" r="0" b="2540"/>
            <wp:wrapNone/>
            <wp:docPr id="1357661600" name="Picture 1357661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all-day time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510" cy="823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931648" behindDoc="0" locked="0" layoutInCell="1" allowOverlap="1" wp14:anchorId="02ED5EBC" wp14:editId="449B580C">
            <wp:simplePos x="0" y="0"/>
            <wp:positionH relativeFrom="column">
              <wp:posOffset>649786</wp:posOffset>
            </wp:positionH>
            <wp:positionV relativeFrom="paragraph">
              <wp:posOffset>17780</wp:posOffset>
            </wp:positionV>
            <wp:extent cx="837860" cy="830511"/>
            <wp:effectExtent l="0" t="0" r="635" b="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all-night time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7860" cy="8305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812329" w14:textId="32EDFF2B" w:rsidR="00675859" w:rsidRPr="00675859" w:rsidRDefault="00675859" w:rsidP="00675859">
      <w:pPr>
        <w:pStyle w:val="NoSpacing"/>
        <w:numPr>
          <w:ilvl w:val="1"/>
          <w:numId w:val="29"/>
        </w:numPr>
        <w:spacing w:line="360" w:lineRule="auto"/>
        <w:ind w:left="4253" w:hanging="567"/>
        <w:rPr>
          <w:rFonts w:cs="Arial"/>
          <w:sz w:val="32"/>
          <w:szCs w:val="32"/>
          <w:lang w:val="en-US"/>
        </w:rPr>
      </w:pPr>
      <w:proofErr w:type="gramStart"/>
      <w:r w:rsidRPr="00675859">
        <w:rPr>
          <w:rFonts w:cs="Arial"/>
          <w:sz w:val="32"/>
          <w:szCs w:val="32"/>
          <w:lang w:val="en-US"/>
        </w:rPr>
        <w:t>get</w:t>
      </w:r>
      <w:proofErr w:type="gramEnd"/>
      <w:r w:rsidRPr="00675859">
        <w:rPr>
          <w:rFonts w:cs="Arial"/>
          <w:sz w:val="32"/>
          <w:szCs w:val="32"/>
          <w:lang w:val="en-US"/>
        </w:rPr>
        <w:t xml:space="preserve"> support all through the day</w:t>
      </w:r>
      <w:r>
        <w:rPr>
          <w:rFonts w:cs="Arial"/>
          <w:sz w:val="32"/>
          <w:szCs w:val="32"/>
          <w:lang w:val="en-US"/>
        </w:rPr>
        <w:t xml:space="preserve"> / night.</w:t>
      </w:r>
    </w:p>
    <w:p w14:paraId="6BBC8D2F" w14:textId="77777777" w:rsidR="00675859" w:rsidRDefault="00675859" w:rsidP="00106645">
      <w:pPr>
        <w:rPr>
          <w:color w:val="FF0000"/>
        </w:rPr>
      </w:pPr>
    </w:p>
    <w:p w14:paraId="6E5D0211" w14:textId="77777777" w:rsidR="00675859" w:rsidRDefault="0067585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B8FE875" w14:textId="5BF80E26" w:rsidR="00D60EB6" w:rsidRDefault="00FD5686" w:rsidP="00D60EB6">
      <w:pPr>
        <w:pStyle w:val="Heading1"/>
      </w:pPr>
      <w:r>
        <w:lastRenderedPageBreak/>
        <w:t xml:space="preserve">Information about </w:t>
      </w:r>
      <w:r w:rsidR="00184FE8">
        <w:t xml:space="preserve">some of the </w:t>
      </w:r>
      <w:r>
        <w:t>website links in this document</w:t>
      </w:r>
    </w:p>
    <w:p w14:paraId="70850405" w14:textId="77777777" w:rsidR="00D60EB6" w:rsidRDefault="00D60EB6" w:rsidP="00D67451"/>
    <w:p w14:paraId="7CE45DF7" w14:textId="77777777" w:rsidR="00D60EB6" w:rsidRDefault="00D60EB6" w:rsidP="00D67451"/>
    <w:p w14:paraId="1EACCD0C" w14:textId="0B19FC5A" w:rsidR="00FD5686" w:rsidRDefault="00F51AA5" w:rsidP="00D6745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B56E9F3" wp14:editId="0BF58D56">
                <wp:simplePos x="0" y="0"/>
                <wp:positionH relativeFrom="margin">
                  <wp:posOffset>-522514</wp:posOffset>
                </wp:positionH>
                <wp:positionV relativeFrom="paragraph">
                  <wp:posOffset>267063</wp:posOffset>
                </wp:positionV>
                <wp:extent cx="2312670" cy="352697"/>
                <wp:effectExtent l="0" t="0" r="11430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2670" cy="352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6CBCA6" w14:textId="575B77A5" w:rsidR="00275DDE" w:rsidRPr="00675859" w:rsidRDefault="00275DDE" w:rsidP="00675859">
                            <w:pPr>
                              <w:spacing w:line="240" w:lineRule="auto"/>
                              <w:ind w:left="0"/>
                              <w:rPr>
                                <w:b/>
                                <w:bCs/>
                                <w:szCs w:val="22"/>
                                <w:lang w:val="en-NZ"/>
                              </w:rPr>
                            </w:pPr>
                            <w:r w:rsidRPr="00675859">
                              <w:rPr>
                                <w:b/>
                                <w:bCs/>
                                <w:szCs w:val="22"/>
                                <w:lang w:val="en-NZ"/>
                              </w:rPr>
                              <w:t>https://bit.ly/3MPT9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6E9F3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-41.15pt;margin-top:21.05pt;width:182.1pt;height:27.75pt;z-index:251784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" fillcolor="white [3201]" strokeweight=".5pt">
                <v:textbox>
                  <w:txbxContent>
                    <w:p w14:paraId="7E6CBCA6" w14:textId="575B77A5" w:rsidR="00275DDE" w:rsidRPr="00675859" w:rsidRDefault="00275DDE" w:rsidP="00675859">
                      <w:pPr>
                        <w:spacing w:line="240" w:lineRule="auto"/>
                        <w:ind w:left="0"/>
                        <w:rPr>
                          <w:b/>
                          <w:bCs/>
                          <w:szCs w:val="22"/>
                          <w:lang w:val="en-NZ"/>
                        </w:rPr>
                      </w:pPr>
                      <w:r w:rsidRPr="00675859">
                        <w:rPr>
                          <w:b/>
                          <w:bCs/>
                          <w:szCs w:val="22"/>
                          <w:lang w:val="en-NZ"/>
                        </w:rPr>
                        <w:t>https://bit.ly/3MPT9I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3A4C">
        <w:t>You will see website links in this document that start with</w:t>
      </w:r>
      <w:r w:rsidR="00FD5686">
        <w:t>:</w:t>
      </w:r>
      <w:r w:rsidR="00B33A4C">
        <w:t xml:space="preserve"> </w:t>
      </w:r>
    </w:p>
    <w:p w14:paraId="6712850D" w14:textId="77777777" w:rsidR="00FD5686" w:rsidRDefault="00FD5686" w:rsidP="00D67451"/>
    <w:p w14:paraId="6ED70B96" w14:textId="50B2667C" w:rsidR="00B33A4C" w:rsidRDefault="00B33A4C" w:rsidP="00D67451">
      <w:pPr>
        <w:rPr>
          <w:b/>
          <w:bCs/>
        </w:rPr>
      </w:pPr>
      <w:r w:rsidRPr="00B33A4C">
        <w:rPr>
          <w:b/>
          <w:bCs/>
        </w:rPr>
        <w:t>https://bit.ly</w:t>
      </w:r>
    </w:p>
    <w:p w14:paraId="006E8F0F" w14:textId="5795D8A4" w:rsidR="00B33A4C" w:rsidRDefault="00B33A4C" w:rsidP="00D67451">
      <w:pPr>
        <w:rPr>
          <w:b/>
          <w:bCs/>
        </w:rPr>
      </w:pPr>
    </w:p>
    <w:p w14:paraId="1182293E" w14:textId="397DED2C" w:rsidR="001C0BC5" w:rsidRDefault="00FD5686" w:rsidP="00D67451">
      <w:pPr>
        <w:rPr>
          <w:b/>
          <w:bCs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367DC828" wp14:editId="66BB3D04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3544916" cy="280349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80349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6D501" id="Rectangle 7" o:spid="_x0000_s1026" style="position:absolute;margin-left:227.95pt;margin-top:19.3pt;width:279.15pt;height:220.75pt;z-index:-251543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" fillcolor="#e0def0" stroked="f" strokeweight="1pt">
                <w10:wrap anchorx="margin"/>
              </v:rect>
            </w:pict>
          </mc:Fallback>
        </mc:AlternateContent>
      </w: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788288" behindDoc="0" locked="0" layoutInCell="1" allowOverlap="1" wp14:anchorId="34A04D39" wp14:editId="21688E54">
            <wp:simplePos x="0" y="0"/>
            <wp:positionH relativeFrom="margin">
              <wp:align>left</wp:align>
            </wp:positionH>
            <wp:positionV relativeFrom="paragraph">
              <wp:posOffset>347359</wp:posOffset>
            </wp:positionV>
            <wp:extent cx="1345154" cy="1400175"/>
            <wp:effectExtent l="0" t="0" r="127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154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01A184B" w14:textId="38EF3358" w:rsidR="00FD5686" w:rsidRDefault="005B1C1E" w:rsidP="00D67451">
      <w:proofErr w:type="gramStart"/>
      <w:r>
        <w:rPr>
          <w:b/>
          <w:bCs/>
        </w:rPr>
        <w:t>b</w:t>
      </w:r>
      <w:r w:rsidR="001C0BC5">
        <w:rPr>
          <w:b/>
          <w:bCs/>
        </w:rPr>
        <w:t>it.ly</w:t>
      </w:r>
      <w:proofErr w:type="gramEnd"/>
      <w:r w:rsidR="001C0BC5">
        <w:t xml:space="preserve"> is a </w:t>
      </w:r>
      <w:r w:rsidR="00FD5686">
        <w:t xml:space="preserve">website that makes long </w:t>
      </w:r>
      <w:r w:rsidR="001C0BC5">
        <w:t>website links</w:t>
      </w:r>
      <w:r w:rsidR="00FD5686">
        <w:t>:</w:t>
      </w:r>
    </w:p>
    <w:p w14:paraId="38777D76" w14:textId="636C4E99" w:rsidR="00FD5686" w:rsidRDefault="001C0BC5" w:rsidP="00E24734">
      <w:pPr>
        <w:pStyle w:val="Listtoplevel"/>
        <w:ind w:left="4253" w:hanging="653"/>
      </w:pPr>
      <w:r>
        <w:t>shorter</w:t>
      </w:r>
    </w:p>
    <w:p w14:paraId="391AD8DD" w14:textId="77777777" w:rsidR="00FD5686" w:rsidRDefault="00FD5686" w:rsidP="00E24734">
      <w:pPr>
        <w:pStyle w:val="Listtoplevel"/>
        <w:ind w:left="4253" w:hanging="653"/>
      </w:pPr>
      <w:r>
        <w:t>easier to read</w:t>
      </w:r>
    </w:p>
    <w:p w14:paraId="4EDA478C" w14:textId="5FA7AE59" w:rsidR="00B33A4C" w:rsidRPr="001C0BC5" w:rsidRDefault="00FD5686" w:rsidP="00E24734">
      <w:pPr>
        <w:pStyle w:val="Listtoplevel"/>
        <w:ind w:left="4253" w:hanging="653"/>
      </w:pPr>
      <w:proofErr w:type="gramStart"/>
      <w:r>
        <w:t>easier</w:t>
      </w:r>
      <w:proofErr w:type="gramEnd"/>
      <w:r>
        <w:t xml:space="preserve"> to share</w:t>
      </w:r>
      <w:r w:rsidR="001C0BC5">
        <w:t>.</w:t>
      </w:r>
    </w:p>
    <w:p w14:paraId="6193966E" w14:textId="4D74DE9A" w:rsidR="00042CBE" w:rsidRDefault="00FD5686" w:rsidP="00D67451">
      <w:r>
        <w:rPr>
          <w:noProof/>
          <w:lang w:val="en-NZ" w:eastAsia="en-NZ"/>
        </w:rPr>
        <w:drawing>
          <wp:anchor distT="0" distB="0" distL="114300" distR="114300" simplePos="0" relativeHeight="251782144" behindDoc="0" locked="0" layoutInCell="1" allowOverlap="1" wp14:anchorId="041B89EF" wp14:editId="4328E6F6">
            <wp:simplePos x="0" y="0"/>
            <wp:positionH relativeFrom="margin">
              <wp:posOffset>0</wp:posOffset>
            </wp:positionH>
            <wp:positionV relativeFrom="paragraph">
              <wp:posOffset>139878</wp:posOffset>
            </wp:positionV>
            <wp:extent cx="1426210" cy="1426210"/>
            <wp:effectExtent l="0" t="0" r="0" b="0"/>
            <wp:wrapNone/>
            <wp:docPr id="18" name="Picture 18" descr="A computer with a logo on the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computer with a logo on the screen&#10;&#10;Description automatically generated with low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21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E7AC2A" w14:textId="088E12D3" w:rsidR="001C0BC5" w:rsidRDefault="001C0BC5" w:rsidP="00D67451"/>
    <w:p w14:paraId="56C13520" w14:textId="4D3237EE" w:rsidR="001C0BC5" w:rsidRPr="00042CBE" w:rsidRDefault="001C0BC5" w:rsidP="00D67451">
      <w:r>
        <w:t>We use bit.ly so the links in our Easy Read documents are easy to use.</w:t>
      </w:r>
    </w:p>
    <w:p w14:paraId="27B9B0ED" w14:textId="458FCA30" w:rsidR="007B12D6" w:rsidRDefault="007B12D6">
      <w:pPr>
        <w:spacing w:line="240" w:lineRule="auto"/>
        <w:ind w:left="0"/>
      </w:pPr>
      <w:r>
        <w:br w:type="page"/>
      </w:r>
    </w:p>
    <w:p w14:paraId="384C5F1E" w14:textId="4C25C796" w:rsidR="00124EA8" w:rsidRDefault="007B12D6" w:rsidP="007B12D6">
      <w:pPr>
        <w:pStyle w:val="Heading1"/>
      </w:pPr>
      <w:r>
        <w:lastRenderedPageBreak/>
        <w:t xml:space="preserve">What </w:t>
      </w:r>
      <w:r w:rsidR="00D60EB6">
        <w:t xml:space="preserve">is </w:t>
      </w:r>
      <w:r>
        <w:t>My Home, My Choice?</w:t>
      </w:r>
    </w:p>
    <w:p w14:paraId="19C53E21" w14:textId="77777777" w:rsidR="00124EA8" w:rsidRPr="00CF0D6B" w:rsidRDefault="00124EA8" w:rsidP="00D67451">
      <w:pPr>
        <w:rPr>
          <w:sz w:val="28"/>
        </w:rPr>
      </w:pPr>
    </w:p>
    <w:p w14:paraId="14B5CAD5" w14:textId="1F0C48BC" w:rsidR="007B12D6" w:rsidRPr="00CF0D6B" w:rsidRDefault="007B12D6" w:rsidP="007B12D6">
      <w:pPr>
        <w:rPr>
          <w:sz w:val="28"/>
        </w:rPr>
      </w:pPr>
    </w:p>
    <w:p w14:paraId="3F11DCD0" w14:textId="32C69286" w:rsidR="006528A9" w:rsidRDefault="006528A9" w:rsidP="006528A9">
      <w:pPr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40864" behindDoc="0" locked="0" layoutInCell="1" allowOverlap="1" wp14:anchorId="4E81ED82" wp14:editId="133138EC">
            <wp:simplePos x="0" y="0"/>
            <wp:positionH relativeFrom="margin">
              <wp:posOffset>24130</wp:posOffset>
            </wp:positionH>
            <wp:positionV relativeFrom="paragraph">
              <wp:posOffset>1170305</wp:posOffset>
            </wp:positionV>
            <wp:extent cx="1533208" cy="1414094"/>
            <wp:effectExtent l="0" t="0" r="0" b="0"/>
            <wp:wrapNone/>
            <wp:docPr id="27" name="Picture 27" descr="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erson in a wheelchair&#10;&#10;Description automatically generated with low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208" cy="1414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1B14">
        <w:rPr>
          <w:noProof/>
          <w:lang w:val="en-NZ" w:eastAsia="en-NZ"/>
        </w:rPr>
        <w:drawing>
          <wp:anchor distT="0" distB="0" distL="114300" distR="114300" simplePos="0" relativeHeight="251789312" behindDoc="0" locked="0" layoutInCell="1" allowOverlap="1" wp14:anchorId="79C721D1" wp14:editId="62616922">
            <wp:simplePos x="0" y="0"/>
            <wp:positionH relativeFrom="margin">
              <wp:posOffset>-224790</wp:posOffset>
            </wp:positionH>
            <wp:positionV relativeFrom="paragraph">
              <wp:posOffset>274320</wp:posOffset>
            </wp:positionV>
            <wp:extent cx="2171450" cy="428625"/>
            <wp:effectExtent l="0" t="0" r="635" b="317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4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089C">
        <w:rPr>
          <w:rFonts w:cs="Arial"/>
        </w:rPr>
        <w:t xml:space="preserve">The My Home, My Choice </w:t>
      </w:r>
      <w:r w:rsidR="00C52B1E" w:rsidRPr="00C52B1E">
        <w:t>programme</w:t>
      </w:r>
      <w:r w:rsidR="00C52B1E">
        <w:rPr>
          <w:rFonts w:cs="Arial"/>
        </w:rPr>
        <w:t xml:space="preserve"> </w:t>
      </w:r>
      <w:r>
        <w:rPr>
          <w:rFonts w:cs="Arial"/>
        </w:rPr>
        <w:t>look</w:t>
      </w:r>
      <w:r w:rsidR="00CF0D6B">
        <w:rPr>
          <w:rFonts w:cs="Arial"/>
        </w:rPr>
        <w:t>s</w:t>
      </w:r>
      <w:r>
        <w:rPr>
          <w:rFonts w:cs="Arial"/>
        </w:rPr>
        <w:t xml:space="preserve"> at what changes are needed so that people in </w:t>
      </w:r>
      <w:r w:rsidRPr="00C4089C">
        <w:rPr>
          <w:rFonts w:cs="Arial"/>
        </w:rPr>
        <w:t xml:space="preserve">residential services </w:t>
      </w:r>
      <w:r>
        <w:rPr>
          <w:rFonts w:cs="Arial"/>
        </w:rPr>
        <w:t>have more:</w:t>
      </w:r>
    </w:p>
    <w:p w14:paraId="6EB08626" w14:textId="2B5DD268" w:rsidR="006528A9" w:rsidRPr="006528A9" w:rsidRDefault="006528A9" w:rsidP="006528A9">
      <w:pPr>
        <w:pStyle w:val="ListParagraph"/>
        <w:numPr>
          <w:ilvl w:val="0"/>
          <w:numId w:val="30"/>
        </w:numPr>
        <w:ind w:left="4253" w:hanging="567"/>
        <w:rPr>
          <w:rFonts w:cs="Arial"/>
        </w:rPr>
      </w:pPr>
      <w:r w:rsidRPr="006528A9">
        <w:rPr>
          <w:rFonts w:cs="Arial"/>
          <w:szCs w:val="24"/>
        </w:rPr>
        <w:t xml:space="preserve">choice </w:t>
      </w:r>
      <w:r w:rsidRPr="006528A9">
        <w:rPr>
          <w:rFonts w:cs="Arial"/>
        </w:rPr>
        <w:t>in their lives</w:t>
      </w:r>
    </w:p>
    <w:p w14:paraId="58D6C13B" w14:textId="353E16FA" w:rsidR="006528A9" w:rsidRDefault="006528A9" w:rsidP="006528A9">
      <w:pPr>
        <w:pStyle w:val="ListParagraph"/>
        <w:numPr>
          <w:ilvl w:val="0"/>
          <w:numId w:val="30"/>
        </w:numPr>
        <w:ind w:left="4253" w:hanging="567"/>
        <w:rPr>
          <w:rFonts w:cs="Arial"/>
        </w:rPr>
      </w:pPr>
      <w:proofErr w:type="gramStart"/>
      <w:r w:rsidRPr="006528A9">
        <w:rPr>
          <w:rFonts w:cs="Arial"/>
        </w:rPr>
        <w:t>control</w:t>
      </w:r>
      <w:proofErr w:type="gramEnd"/>
      <w:r w:rsidRPr="006528A9">
        <w:rPr>
          <w:rFonts w:cs="Arial"/>
        </w:rPr>
        <w:t xml:space="preserve"> in their lives. </w:t>
      </w:r>
    </w:p>
    <w:p w14:paraId="232F6A9D" w14:textId="19417CE2" w:rsidR="00680B9F" w:rsidRPr="00CF0D6B" w:rsidRDefault="00680B9F" w:rsidP="00680B9F">
      <w:pPr>
        <w:rPr>
          <w:sz w:val="28"/>
        </w:rPr>
      </w:pPr>
    </w:p>
    <w:p w14:paraId="149D4300" w14:textId="0FFDF152" w:rsidR="00680B9F" w:rsidRPr="00CF0D6B" w:rsidRDefault="00B8171B" w:rsidP="00680B9F">
      <w:pPr>
        <w:rPr>
          <w:sz w:val="28"/>
        </w:rPr>
      </w:pPr>
      <w:r w:rsidRPr="00CF0D6B">
        <w:rPr>
          <w:noProof/>
          <w:sz w:val="28"/>
          <w:lang w:val="en-NZ" w:eastAsia="en-NZ"/>
        </w:rPr>
        <w:drawing>
          <wp:anchor distT="0" distB="0" distL="114300" distR="114300" simplePos="0" relativeHeight="251796480" behindDoc="0" locked="0" layoutInCell="1" allowOverlap="1" wp14:anchorId="22682B4E" wp14:editId="4E0B2E6B">
            <wp:simplePos x="0" y="0"/>
            <wp:positionH relativeFrom="column">
              <wp:posOffset>43180</wp:posOffset>
            </wp:positionH>
            <wp:positionV relativeFrom="paragraph">
              <wp:posOffset>111760</wp:posOffset>
            </wp:positionV>
            <wp:extent cx="1385247" cy="1386984"/>
            <wp:effectExtent l="0" t="0" r="5715" b="3810"/>
            <wp:wrapNone/>
            <wp:docPr id="29" name="Picture 29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linedrawing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247" cy="1386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50DE0" w14:textId="75B64269" w:rsidR="004A3FBD" w:rsidRDefault="00680B9F" w:rsidP="00DB1298">
      <w:r>
        <w:t>We are looking at changing how</w:t>
      </w:r>
      <w:r w:rsidR="00106645">
        <w:t xml:space="preserve"> we</w:t>
      </w:r>
      <w:r>
        <w:t>:</w:t>
      </w:r>
    </w:p>
    <w:p w14:paraId="0A22671E" w14:textId="56DECBA9" w:rsidR="004A3FBD" w:rsidRDefault="00CF0D6B" w:rsidP="001A1A36">
      <w:pPr>
        <w:pStyle w:val="ListParagraph"/>
        <w:numPr>
          <w:ilvl w:val="0"/>
          <w:numId w:val="15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797504" behindDoc="0" locked="0" layoutInCell="1" allowOverlap="1" wp14:anchorId="7CCA124A" wp14:editId="1E009C62">
            <wp:simplePos x="0" y="0"/>
            <wp:positionH relativeFrom="column">
              <wp:posOffset>10795</wp:posOffset>
            </wp:positionH>
            <wp:positionV relativeFrom="paragraph">
              <wp:posOffset>972185</wp:posOffset>
            </wp:positionV>
            <wp:extent cx="1419367" cy="1419367"/>
            <wp:effectExtent l="0" t="0" r="952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367" cy="1419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3FBD">
        <w:t>support people to live the</w:t>
      </w:r>
      <w:r w:rsidR="00106645">
        <w:t>ir</w:t>
      </w:r>
      <w:r w:rsidR="004A3FBD">
        <w:t xml:space="preserve"> lives </w:t>
      </w:r>
      <w:r w:rsidR="00106645">
        <w:t xml:space="preserve">the way </w:t>
      </w:r>
      <w:r w:rsidR="004A3FBD">
        <w:t>they want to</w:t>
      </w:r>
    </w:p>
    <w:p w14:paraId="28523D98" w14:textId="53AAB496" w:rsidR="004A3FBD" w:rsidRDefault="004A3FBD" w:rsidP="001A1A36">
      <w:pPr>
        <w:pStyle w:val="ListParagraph"/>
        <w:numPr>
          <w:ilvl w:val="0"/>
          <w:numId w:val="15"/>
        </w:numPr>
        <w:ind w:left="4253" w:hanging="567"/>
      </w:pPr>
      <w:r>
        <w:t>support people to use everyday places</w:t>
      </w:r>
      <w:r w:rsidR="00106645">
        <w:t xml:space="preserve"> like:</w:t>
      </w:r>
    </w:p>
    <w:p w14:paraId="0EC8A304" w14:textId="77777777" w:rsidR="00CF0D6B" w:rsidRPr="00CF0D6B" w:rsidRDefault="00CF0D6B" w:rsidP="00CF0D6B">
      <w:pPr>
        <w:pStyle w:val="ListParagraph"/>
        <w:numPr>
          <w:ilvl w:val="0"/>
          <w:numId w:val="0"/>
        </w:numPr>
        <w:spacing w:before="0"/>
        <w:ind w:left="4253"/>
        <w:rPr>
          <w:sz w:val="24"/>
        </w:rPr>
      </w:pPr>
    </w:p>
    <w:p w14:paraId="56305E81" w14:textId="17981357" w:rsidR="00B8171B" w:rsidRDefault="00CF0D6B" w:rsidP="00CF0D6B">
      <w:pPr>
        <w:pStyle w:val="ListParagraph"/>
        <w:numPr>
          <w:ilvl w:val="0"/>
          <w:numId w:val="27"/>
        </w:numPr>
        <w:spacing w:before="0"/>
        <w:ind w:left="482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910144" behindDoc="0" locked="0" layoutInCell="1" allowOverlap="1" wp14:anchorId="2FB74120" wp14:editId="392A65FB">
            <wp:simplePos x="0" y="0"/>
            <wp:positionH relativeFrom="margin">
              <wp:posOffset>170271</wp:posOffset>
            </wp:positionH>
            <wp:positionV relativeFrom="paragraph">
              <wp:posOffset>268605</wp:posOffset>
            </wp:positionV>
            <wp:extent cx="1254642" cy="1254642"/>
            <wp:effectExtent l="0" t="0" r="3175" b="317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642" cy="12546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71B">
        <w:t>libraries</w:t>
      </w:r>
    </w:p>
    <w:p w14:paraId="44807300" w14:textId="4311A948" w:rsidR="00CF0D6B" w:rsidRPr="00CF0D6B" w:rsidRDefault="00CF0D6B" w:rsidP="00CF0D6B">
      <w:pPr>
        <w:pStyle w:val="ListParagraph"/>
        <w:numPr>
          <w:ilvl w:val="0"/>
          <w:numId w:val="0"/>
        </w:numPr>
        <w:spacing w:before="0"/>
        <w:ind w:left="4820"/>
        <w:rPr>
          <w:sz w:val="24"/>
        </w:rPr>
      </w:pPr>
    </w:p>
    <w:p w14:paraId="6C1089FA" w14:textId="77777777" w:rsidR="00CF0D6B" w:rsidRDefault="00B8171B" w:rsidP="00CF0D6B">
      <w:pPr>
        <w:pStyle w:val="ListParagraph"/>
        <w:numPr>
          <w:ilvl w:val="0"/>
          <w:numId w:val="27"/>
        </w:numPr>
        <w:spacing w:before="0"/>
        <w:ind w:left="4820" w:hanging="567"/>
      </w:pPr>
      <w:r>
        <w:t>parks</w:t>
      </w:r>
    </w:p>
    <w:p w14:paraId="7FEE5455" w14:textId="77777777" w:rsidR="00CF0D6B" w:rsidRPr="00CF0D6B" w:rsidRDefault="00CF0D6B" w:rsidP="00CF0D6B">
      <w:pPr>
        <w:pStyle w:val="ListParagraph"/>
        <w:numPr>
          <w:ilvl w:val="0"/>
          <w:numId w:val="0"/>
        </w:numPr>
        <w:spacing w:before="0"/>
        <w:ind w:left="4820"/>
        <w:rPr>
          <w:sz w:val="24"/>
        </w:rPr>
      </w:pPr>
    </w:p>
    <w:p w14:paraId="6AD121F3" w14:textId="2EDD376F" w:rsidR="00CA465A" w:rsidRDefault="00B8171B" w:rsidP="00CF0D6B">
      <w:pPr>
        <w:pStyle w:val="ListParagraph"/>
        <w:numPr>
          <w:ilvl w:val="0"/>
          <w:numId w:val="27"/>
        </w:numPr>
        <w:spacing w:before="0" w:line="240" w:lineRule="auto"/>
        <w:ind w:left="4820" w:hanging="567"/>
      </w:pPr>
      <w:proofErr w:type="gramStart"/>
      <w:r>
        <w:t>cafes</w:t>
      </w:r>
      <w:proofErr w:type="gramEnd"/>
      <w:r w:rsidR="00B86A19">
        <w:t>.</w:t>
      </w:r>
      <w:r w:rsidR="00CA465A">
        <w:br w:type="page"/>
      </w:r>
    </w:p>
    <w:p w14:paraId="3037DB1A" w14:textId="77777777" w:rsidR="00C52B1E" w:rsidRDefault="00675859" w:rsidP="00C52B1E">
      <w:pPr>
        <w:ind w:right="-188"/>
      </w:pPr>
      <w:r w:rsidRPr="00675859">
        <w:rPr>
          <w:noProof/>
          <w:lang w:val="en-NZ" w:eastAsia="en-NZ"/>
        </w:rPr>
        <w:lastRenderedPageBreak/>
        <w:drawing>
          <wp:anchor distT="0" distB="0" distL="114300" distR="114300" simplePos="0" relativeHeight="251938816" behindDoc="1" locked="0" layoutInCell="1" allowOverlap="1" wp14:anchorId="1AC98D16" wp14:editId="44138B0F">
            <wp:simplePos x="0" y="0"/>
            <wp:positionH relativeFrom="column">
              <wp:posOffset>-256540</wp:posOffset>
            </wp:positionH>
            <wp:positionV relativeFrom="paragraph">
              <wp:posOffset>-75565</wp:posOffset>
            </wp:positionV>
            <wp:extent cx="1798320" cy="1798320"/>
            <wp:effectExtent l="0" t="0" r="0" b="0"/>
            <wp:wrapNone/>
            <wp:docPr id="1357661605" name="Picture 1357661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5312">
        <w:t xml:space="preserve">The </w:t>
      </w:r>
      <w:r w:rsidR="00C52B1E">
        <w:t xml:space="preserve">My Home, My Choice </w:t>
      </w:r>
      <w:r w:rsidR="00C52B1E" w:rsidRPr="00C52B1E">
        <w:t>programme</w:t>
      </w:r>
      <w:r w:rsidR="00065312">
        <w:t xml:space="preserve"> will also </w:t>
      </w:r>
      <w:r w:rsidR="00CA465A">
        <w:t>look</w:t>
      </w:r>
      <w:r w:rsidR="00065312">
        <w:t xml:space="preserve"> </w:t>
      </w:r>
      <w:r w:rsidR="00CA465A">
        <w:t xml:space="preserve">at </w:t>
      </w:r>
      <w:r w:rsidR="001041BC">
        <w:t xml:space="preserve">making things better </w:t>
      </w:r>
      <w:r w:rsidR="00CA465A">
        <w:t>so that</w:t>
      </w:r>
      <w:r w:rsidR="004A3FBD">
        <w:t xml:space="preserve"> </w:t>
      </w:r>
      <w:r w:rsidR="002A3E94">
        <w:t>tāngata whaikaha / disabled people</w:t>
      </w:r>
      <w:r w:rsidR="004A3FBD">
        <w:t xml:space="preserve"> have the same </w:t>
      </w:r>
      <w:r w:rsidR="00CF0D6B">
        <w:t>choices</w:t>
      </w:r>
      <w:r w:rsidR="004A3FBD">
        <w:t xml:space="preserve"> as </w:t>
      </w:r>
    </w:p>
    <w:p w14:paraId="605EC025" w14:textId="69DD4046" w:rsidR="005950B9" w:rsidRDefault="00106645" w:rsidP="00C52B1E">
      <w:pPr>
        <w:ind w:right="-188"/>
      </w:pPr>
      <w:proofErr w:type="gramStart"/>
      <w:r>
        <w:t>non-disabled</w:t>
      </w:r>
      <w:proofErr w:type="gramEnd"/>
      <w:r>
        <w:t xml:space="preserve"> people</w:t>
      </w:r>
      <w:r w:rsidR="005950B9">
        <w:t xml:space="preserve"> to live a good life.</w:t>
      </w:r>
    </w:p>
    <w:p w14:paraId="0226B63B" w14:textId="7BE44E59" w:rsidR="005950B9" w:rsidRDefault="005950B9" w:rsidP="00CA465A"/>
    <w:p w14:paraId="59AB6F8A" w14:textId="009EA1E6" w:rsidR="005950B9" w:rsidRDefault="002A3E94" w:rsidP="00CA465A">
      <w:r>
        <w:rPr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3367F84C" wp14:editId="6B1BC117">
            <wp:simplePos x="0" y="0"/>
            <wp:positionH relativeFrom="margin">
              <wp:posOffset>-1</wp:posOffset>
            </wp:positionH>
            <wp:positionV relativeFrom="paragraph">
              <wp:posOffset>156753</wp:posOffset>
            </wp:positionV>
            <wp:extent cx="1467319" cy="1267097"/>
            <wp:effectExtent l="0" t="0" r="0" b="0"/>
            <wp:wrapNone/>
            <wp:docPr id="31" name="Picture 3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249" cy="1270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E10FB" w14:textId="1E34F498" w:rsidR="004A3FBD" w:rsidRPr="006528A9" w:rsidRDefault="005950B9" w:rsidP="00CA465A">
      <w:pPr>
        <w:rPr>
          <w:szCs w:val="32"/>
        </w:rPr>
      </w:pPr>
      <w:r w:rsidRPr="006528A9">
        <w:rPr>
          <w:szCs w:val="32"/>
        </w:rPr>
        <w:t>This includes</w:t>
      </w:r>
      <w:r w:rsidR="004A3FBD" w:rsidRPr="006528A9">
        <w:rPr>
          <w:szCs w:val="32"/>
        </w:rPr>
        <w:t>:</w:t>
      </w:r>
    </w:p>
    <w:p w14:paraId="15E20D35" w14:textId="0AE6D15C" w:rsidR="004A3FBD" w:rsidRPr="006528A9" w:rsidRDefault="002A3E94" w:rsidP="001A1A36">
      <w:pPr>
        <w:pStyle w:val="ListParagraph"/>
        <w:numPr>
          <w:ilvl w:val="0"/>
          <w:numId w:val="15"/>
        </w:numPr>
        <w:ind w:left="4253" w:hanging="567"/>
        <w:rPr>
          <w:szCs w:val="32"/>
        </w:rPr>
      </w:pPr>
      <w:r w:rsidRPr="006528A9">
        <w:rPr>
          <w:noProof/>
          <w:szCs w:val="32"/>
          <w:lang w:val="en-NZ" w:eastAsia="en-NZ"/>
        </w:rPr>
        <w:drawing>
          <wp:anchor distT="0" distB="0" distL="114300" distR="114300" simplePos="0" relativeHeight="251911168" behindDoc="0" locked="0" layoutInCell="1" allowOverlap="1" wp14:anchorId="1781C589" wp14:editId="22CB6E71">
            <wp:simplePos x="0" y="0"/>
            <wp:positionH relativeFrom="margin">
              <wp:posOffset>0</wp:posOffset>
            </wp:positionH>
            <wp:positionV relativeFrom="paragraph">
              <wp:posOffset>999490</wp:posOffset>
            </wp:positionV>
            <wp:extent cx="1541721" cy="1228463"/>
            <wp:effectExtent l="0" t="0" r="190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721" cy="12284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50B9" w:rsidRPr="006528A9">
        <w:rPr>
          <w:szCs w:val="32"/>
        </w:rPr>
        <w:t xml:space="preserve">the places they go to </w:t>
      </w:r>
      <w:r w:rsidR="004A3FBD" w:rsidRPr="006528A9">
        <w:rPr>
          <w:szCs w:val="32"/>
        </w:rPr>
        <w:t>learn</w:t>
      </w:r>
      <w:r w:rsidR="005950B9" w:rsidRPr="006528A9">
        <w:rPr>
          <w:szCs w:val="32"/>
        </w:rPr>
        <w:t xml:space="preserve"> like</w:t>
      </w:r>
      <w:r w:rsidR="00857D11" w:rsidRPr="006528A9">
        <w:rPr>
          <w:szCs w:val="32"/>
        </w:rPr>
        <w:t xml:space="preserve"> college</w:t>
      </w:r>
      <w:r w:rsidR="005950B9" w:rsidRPr="006528A9">
        <w:rPr>
          <w:szCs w:val="32"/>
        </w:rPr>
        <w:t xml:space="preserve"> </w:t>
      </w:r>
      <w:r w:rsidR="00675859" w:rsidRPr="006528A9">
        <w:rPr>
          <w:szCs w:val="32"/>
        </w:rPr>
        <w:t xml:space="preserve">/ </w:t>
      </w:r>
      <w:r w:rsidR="00857D11" w:rsidRPr="006528A9">
        <w:rPr>
          <w:szCs w:val="32"/>
        </w:rPr>
        <w:t>university</w:t>
      </w:r>
    </w:p>
    <w:p w14:paraId="77EEF7D5" w14:textId="6F885A55" w:rsidR="004A3FBD" w:rsidRPr="006528A9" w:rsidRDefault="006528A9" w:rsidP="001A1A36">
      <w:pPr>
        <w:pStyle w:val="ListParagraph"/>
        <w:numPr>
          <w:ilvl w:val="0"/>
          <w:numId w:val="15"/>
        </w:numPr>
        <w:ind w:left="4253" w:hanging="567"/>
        <w:rPr>
          <w:szCs w:val="32"/>
        </w:rPr>
      </w:pPr>
      <w:r w:rsidRPr="006528A9">
        <w:rPr>
          <w:color w:val="000000"/>
          <w:szCs w:val="32"/>
        </w:rPr>
        <w:t>having a choice about the kinds of work they do</w:t>
      </w:r>
    </w:p>
    <w:p w14:paraId="3029EF1F" w14:textId="719820A1" w:rsidR="001A1A36" w:rsidRPr="006528A9" w:rsidRDefault="006528A9" w:rsidP="00275DDE">
      <w:pPr>
        <w:pStyle w:val="ListParagraph"/>
        <w:numPr>
          <w:ilvl w:val="0"/>
          <w:numId w:val="15"/>
        </w:numPr>
        <w:ind w:left="4253" w:hanging="567"/>
        <w:rPr>
          <w:szCs w:val="32"/>
        </w:rPr>
      </w:pPr>
      <w:r w:rsidRPr="006528A9">
        <w:rPr>
          <w:noProof/>
          <w:szCs w:val="32"/>
          <w:lang w:val="en-NZ" w:eastAsia="en-NZ"/>
        </w:rPr>
        <w:drawing>
          <wp:anchor distT="0" distB="0" distL="114300" distR="114300" simplePos="0" relativeHeight="251801600" behindDoc="0" locked="0" layoutInCell="1" allowOverlap="1" wp14:anchorId="630FAC7F" wp14:editId="7158ABDB">
            <wp:simplePos x="0" y="0"/>
            <wp:positionH relativeFrom="margin">
              <wp:posOffset>0</wp:posOffset>
            </wp:positionH>
            <wp:positionV relativeFrom="paragraph">
              <wp:posOffset>499745</wp:posOffset>
            </wp:positionV>
            <wp:extent cx="1419367" cy="1419367"/>
            <wp:effectExtent l="0" t="0" r="9525" b="0"/>
            <wp:wrapNone/>
            <wp:docPr id="34" name="Picture 34" descr="A group of people posing for a pic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group of people posing for a picture&#10;&#10;Description automatically generated with low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367" cy="1419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3FBD" w:rsidRPr="006528A9">
        <w:rPr>
          <w:szCs w:val="32"/>
        </w:rPr>
        <w:t>having a home</w:t>
      </w:r>
      <w:r w:rsidR="005950B9" w:rsidRPr="006528A9">
        <w:rPr>
          <w:szCs w:val="32"/>
        </w:rPr>
        <w:t xml:space="preserve"> / safe place to live</w:t>
      </w:r>
    </w:p>
    <w:p w14:paraId="4F3C43F9" w14:textId="79BA0D2B" w:rsidR="00CA465A" w:rsidRDefault="001A1A36" w:rsidP="00275DDE">
      <w:pPr>
        <w:pStyle w:val="ListParagraph"/>
        <w:numPr>
          <w:ilvl w:val="0"/>
          <w:numId w:val="15"/>
        </w:numPr>
        <w:ind w:left="4253" w:hanging="567"/>
        <w:rPr>
          <w:szCs w:val="32"/>
        </w:rPr>
      </w:pPr>
      <w:proofErr w:type="gramStart"/>
      <w:r w:rsidRPr="006528A9">
        <w:rPr>
          <w:szCs w:val="32"/>
        </w:rPr>
        <w:t>being</w:t>
      </w:r>
      <w:proofErr w:type="gramEnd"/>
      <w:r w:rsidRPr="006528A9">
        <w:rPr>
          <w:szCs w:val="32"/>
        </w:rPr>
        <w:t xml:space="preserve"> part of their local community.</w:t>
      </w:r>
    </w:p>
    <w:p w14:paraId="07CDBE85" w14:textId="77777777" w:rsidR="006528A9" w:rsidRDefault="006528A9" w:rsidP="006528A9">
      <w:pPr>
        <w:rPr>
          <w:szCs w:val="32"/>
        </w:rPr>
      </w:pPr>
    </w:p>
    <w:p w14:paraId="59CACF90" w14:textId="77777777" w:rsidR="006528A9" w:rsidRDefault="006528A9" w:rsidP="006528A9"/>
    <w:p w14:paraId="36C5E172" w14:textId="77777777" w:rsidR="006528A9" w:rsidRDefault="006528A9">
      <w:pPr>
        <w:spacing w:line="240" w:lineRule="auto"/>
        <w:ind w:left="0"/>
      </w:pPr>
      <w:r>
        <w:br w:type="page"/>
      </w:r>
    </w:p>
    <w:p w14:paraId="5489AA97" w14:textId="4C565A99" w:rsidR="006528A9" w:rsidRPr="00680B9F" w:rsidRDefault="004366C0" w:rsidP="006528A9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47008" behindDoc="0" locked="0" layoutInCell="1" allowOverlap="1" wp14:anchorId="41A36D3F" wp14:editId="71C5E359">
            <wp:simplePos x="0" y="0"/>
            <wp:positionH relativeFrom="margin">
              <wp:posOffset>-409575</wp:posOffset>
            </wp:positionH>
            <wp:positionV relativeFrom="paragraph">
              <wp:posOffset>150495</wp:posOffset>
            </wp:positionV>
            <wp:extent cx="2223316" cy="538363"/>
            <wp:effectExtent l="0" t="0" r="5715" b="0"/>
            <wp:wrapNone/>
            <wp:docPr id="24" name="Picture 2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Logo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3316" cy="538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28A9">
        <w:t xml:space="preserve">The </w:t>
      </w:r>
      <w:r w:rsidR="006528A9" w:rsidRPr="00680B9F">
        <w:t xml:space="preserve">My Home, My Choice </w:t>
      </w:r>
      <w:r w:rsidR="00C52B1E" w:rsidRPr="00C52B1E">
        <w:t>programme</w:t>
      </w:r>
      <w:r w:rsidR="00C52B1E" w:rsidRPr="00680B9F">
        <w:t xml:space="preserve"> </w:t>
      </w:r>
      <w:r w:rsidR="006528A9" w:rsidRPr="00680B9F">
        <w:t xml:space="preserve">is </w:t>
      </w:r>
      <w:r w:rsidR="00D11654">
        <w:t>following</w:t>
      </w:r>
      <w:r w:rsidR="006528A9" w:rsidRPr="00680B9F">
        <w:t xml:space="preserve"> the </w:t>
      </w:r>
      <w:r w:rsidR="006528A9" w:rsidRPr="00680B9F">
        <w:rPr>
          <w:b/>
          <w:bCs/>
        </w:rPr>
        <w:t>Enabling Good Lives</w:t>
      </w:r>
      <w:r w:rsidR="006528A9" w:rsidRPr="00680B9F">
        <w:t xml:space="preserve"> </w:t>
      </w:r>
      <w:r w:rsidR="00D11654">
        <w:t>way of doing things</w:t>
      </w:r>
      <w:r w:rsidR="006528A9" w:rsidRPr="00680B9F">
        <w:t>.</w:t>
      </w:r>
    </w:p>
    <w:p w14:paraId="4062568C" w14:textId="77777777" w:rsidR="006528A9" w:rsidRDefault="006528A9" w:rsidP="006528A9"/>
    <w:p w14:paraId="179EFDB9" w14:textId="77777777" w:rsidR="006528A9" w:rsidRDefault="006528A9" w:rsidP="006528A9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2912" behindDoc="1" locked="0" layoutInCell="1" allowOverlap="1" wp14:anchorId="75DA207A" wp14:editId="3820C042">
                <wp:simplePos x="0" y="0"/>
                <wp:positionH relativeFrom="margin">
                  <wp:posOffset>2200275</wp:posOffset>
                </wp:positionH>
                <wp:positionV relativeFrom="paragraph">
                  <wp:posOffset>193675</wp:posOffset>
                </wp:positionV>
                <wp:extent cx="3601720" cy="413385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1720" cy="4133850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76FB0" id="Rectangle 3" o:spid="_x0000_s1026" style="position:absolute;margin-left:173.25pt;margin-top:15.25pt;width:283.6pt;height:325.5pt;z-index:-25137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" fillcolor="#e0def0" stroked="f" strokeweight="1pt">
                <w10:wrap anchorx="margin"/>
              </v:rect>
            </w:pict>
          </mc:Fallback>
        </mc:AlternateContent>
      </w:r>
    </w:p>
    <w:p w14:paraId="497852E9" w14:textId="77777777" w:rsidR="006528A9" w:rsidRPr="002A3E94" w:rsidRDefault="006528A9" w:rsidP="006528A9">
      <w:pPr>
        <w:rPr>
          <w:sz w:val="24"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943936" behindDoc="0" locked="0" layoutInCell="1" allowOverlap="1" wp14:anchorId="087C379C" wp14:editId="223F82A1">
            <wp:simplePos x="0" y="0"/>
            <wp:positionH relativeFrom="margin">
              <wp:posOffset>-227965</wp:posOffset>
            </wp:positionH>
            <wp:positionV relativeFrom="paragraph">
              <wp:posOffset>222885</wp:posOffset>
            </wp:positionV>
            <wp:extent cx="1647825" cy="1649570"/>
            <wp:effectExtent l="0" t="0" r="3175" b="1905"/>
            <wp:wrapNone/>
            <wp:docPr id="25" name="Picture 2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 with medium confidenc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9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0B9F">
        <w:rPr>
          <w:b/>
          <w:bCs/>
        </w:rPr>
        <w:t>Enabling Good Lives</w:t>
      </w:r>
      <w:r w:rsidRPr="00680B9F">
        <w:t xml:space="preserve"> is a different</w:t>
      </w:r>
      <w:r w:rsidRPr="00680B9F">
        <w:br/>
        <w:t>way of thinking about disability</w:t>
      </w:r>
      <w:r w:rsidRPr="00680B9F">
        <w:br/>
        <w:t>support.</w:t>
      </w:r>
      <w:r>
        <w:br/>
      </w:r>
    </w:p>
    <w:p w14:paraId="28119108" w14:textId="77777777" w:rsidR="006528A9" w:rsidRDefault="006528A9" w:rsidP="006528A9">
      <w:r w:rsidRPr="002A3E94">
        <w:rPr>
          <w:sz w:val="24"/>
        </w:rPr>
        <w:br/>
      </w:r>
      <w:r w:rsidRPr="00680B9F">
        <w:t>Enabling Good Lives is about having:</w:t>
      </w:r>
    </w:p>
    <w:p w14:paraId="44F5B852" w14:textId="77777777" w:rsidR="006528A9" w:rsidRDefault="006528A9" w:rsidP="006528A9">
      <w:pPr>
        <w:pStyle w:val="ListParagraph"/>
        <w:numPr>
          <w:ilvl w:val="0"/>
          <w:numId w:val="26"/>
        </w:numPr>
        <w:ind w:left="4253" w:hanging="567"/>
      </w:pPr>
      <w:r w:rsidRPr="00680B9F">
        <w:t>choice and control in your life</w:t>
      </w:r>
    </w:p>
    <w:p w14:paraId="21AD0885" w14:textId="77777777" w:rsidR="006528A9" w:rsidRDefault="006528A9" w:rsidP="006528A9">
      <w:pPr>
        <w:pStyle w:val="ListParagraph"/>
        <w:numPr>
          <w:ilvl w:val="0"/>
          <w:numId w:val="26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944960" behindDoc="0" locked="0" layoutInCell="1" allowOverlap="1" wp14:anchorId="3AC08589" wp14:editId="798312FB">
            <wp:simplePos x="0" y="0"/>
            <wp:positionH relativeFrom="margin">
              <wp:posOffset>0</wp:posOffset>
            </wp:positionH>
            <wp:positionV relativeFrom="paragraph">
              <wp:posOffset>10485</wp:posOffset>
            </wp:positionV>
            <wp:extent cx="1600200" cy="118237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0B9F">
        <w:t>the support you need and want</w:t>
      </w:r>
    </w:p>
    <w:p w14:paraId="062C8AEC" w14:textId="77777777" w:rsidR="006528A9" w:rsidRDefault="006528A9" w:rsidP="006528A9">
      <w:pPr>
        <w:pStyle w:val="ListParagraph"/>
        <w:numPr>
          <w:ilvl w:val="0"/>
          <w:numId w:val="26"/>
        </w:numPr>
        <w:ind w:left="4253" w:hanging="567"/>
      </w:pPr>
      <w:proofErr w:type="gramStart"/>
      <w:r w:rsidRPr="00680B9F">
        <w:t>a</w:t>
      </w:r>
      <w:proofErr w:type="gramEnd"/>
      <w:r w:rsidRPr="00680B9F">
        <w:t xml:space="preserve"> good life</w:t>
      </w:r>
      <w:r>
        <w:t>.</w:t>
      </w:r>
    </w:p>
    <w:p w14:paraId="43060A6D" w14:textId="77777777" w:rsidR="006528A9" w:rsidRPr="006528A9" w:rsidRDefault="006528A9" w:rsidP="006528A9">
      <w:pPr>
        <w:rPr>
          <w:szCs w:val="32"/>
        </w:rPr>
      </w:pPr>
    </w:p>
    <w:p w14:paraId="1A705282" w14:textId="59B45ED2" w:rsidR="00CA465A" w:rsidRDefault="00CA465A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3008E388" w14:textId="49119192" w:rsidR="00124EA8" w:rsidRDefault="00735369" w:rsidP="00124EA8">
      <w:pPr>
        <w:pStyle w:val="Heading1"/>
      </w:pPr>
      <w:r>
        <w:lastRenderedPageBreak/>
        <w:t>Who is working on My Home, My Choice?</w:t>
      </w:r>
    </w:p>
    <w:p w14:paraId="600DA4AE" w14:textId="77777777" w:rsidR="00124EA8" w:rsidRDefault="00124EA8" w:rsidP="00124EA8"/>
    <w:p w14:paraId="0673A3F8" w14:textId="6FA3836D" w:rsidR="00124EA8" w:rsidRPr="00124EA8" w:rsidRDefault="0062264E" w:rsidP="00124EA8">
      <w:r w:rsidRPr="00247517">
        <w:rPr>
          <w:noProof/>
          <w:lang w:val="en-NZ" w:eastAsia="en-NZ"/>
        </w:rPr>
        <w:drawing>
          <wp:anchor distT="0" distB="0" distL="114300" distR="114300" simplePos="0" relativeHeight="251952128" behindDoc="0" locked="0" layoutInCell="1" allowOverlap="1" wp14:anchorId="6F5A42AE" wp14:editId="347C25BD">
            <wp:simplePos x="0" y="0"/>
            <wp:positionH relativeFrom="column">
              <wp:posOffset>29494</wp:posOffset>
            </wp:positionH>
            <wp:positionV relativeFrom="paragraph">
              <wp:posOffset>155575</wp:posOffset>
            </wp:positionV>
            <wp:extent cx="1333500" cy="1333500"/>
            <wp:effectExtent l="0" t="0" r="0" b="0"/>
            <wp:wrapThrough wrapText="bothSides">
              <wp:wrapPolygon edited="0">
                <wp:start x="3086" y="0"/>
                <wp:lineTo x="2777" y="309"/>
                <wp:lineTo x="309" y="4937"/>
                <wp:lineTo x="0" y="10800"/>
                <wp:lineTo x="617" y="20674"/>
                <wp:lineTo x="16663" y="21291"/>
                <wp:lineTo x="18206" y="21291"/>
                <wp:lineTo x="19131" y="19749"/>
                <wp:lineTo x="21291" y="19440"/>
                <wp:lineTo x="21291" y="13269"/>
                <wp:lineTo x="20057" y="9874"/>
                <wp:lineTo x="20983" y="4937"/>
                <wp:lineTo x="21291" y="1234"/>
                <wp:lineTo x="17280" y="0"/>
                <wp:lineTo x="4937" y="0"/>
                <wp:lineTo x="3086" y="0"/>
              </wp:wrapPolygon>
            </wp:wrapThrough>
            <wp:docPr id="1357661608" name="Picture 1357661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FE99A9" w14:textId="55E649BF" w:rsidR="00735369" w:rsidRDefault="0062264E" w:rsidP="0062264E">
      <w:r>
        <w:t xml:space="preserve">The My Home, My Choice </w:t>
      </w:r>
      <w:r w:rsidR="00C52B1E" w:rsidRPr="00C52B1E">
        <w:t>programme</w:t>
      </w:r>
      <w:r w:rsidR="00C52B1E">
        <w:t xml:space="preserve"> </w:t>
      </w:r>
      <w:r>
        <w:t xml:space="preserve">team at Whaikaha will work together </w:t>
      </w:r>
      <w:r w:rsidR="00735369">
        <w:t>with:</w:t>
      </w:r>
    </w:p>
    <w:p w14:paraId="75AD0E96" w14:textId="29D5B60B" w:rsidR="00735369" w:rsidRDefault="00247517" w:rsidP="00247517">
      <w:pPr>
        <w:pStyle w:val="ListParagraph"/>
        <w:numPr>
          <w:ilvl w:val="0"/>
          <w:numId w:val="11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802624" behindDoc="0" locked="0" layoutInCell="1" allowOverlap="1" wp14:anchorId="264696D4" wp14:editId="19C0958F">
            <wp:simplePos x="0" y="0"/>
            <wp:positionH relativeFrom="margin">
              <wp:posOffset>-10795</wp:posOffset>
            </wp:positionH>
            <wp:positionV relativeFrom="paragraph">
              <wp:posOffset>250854</wp:posOffset>
            </wp:positionV>
            <wp:extent cx="1378424" cy="1378424"/>
            <wp:effectExtent l="0" t="0" r="0" b="0"/>
            <wp:wrapNone/>
            <wp:docPr id="35" name="Picture 35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group of people posing for a photo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424" cy="1378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5369">
        <w:t>disabled people</w:t>
      </w:r>
    </w:p>
    <w:p w14:paraId="71A6F6BB" w14:textId="4C500652" w:rsidR="00735369" w:rsidRDefault="00735369" w:rsidP="00735369">
      <w:pPr>
        <w:pStyle w:val="ListParagraph"/>
        <w:numPr>
          <w:ilvl w:val="0"/>
          <w:numId w:val="11"/>
        </w:numPr>
        <w:ind w:left="4253" w:hanging="567"/>
      </w:pPr>
      <w:r>
        <w:t xml:space="preserve">tāngata </w:t>
      </w:r>
      <w:r w:rsidR="005950B9">
        <w:t>w</w:t>
      </w:r>
      <w:r>
        <w:t>haikaha Māori</w:t>
      </w:r>
    </w:p>
    <w:p w14:paraId="0CE9A6A7" w14:textId="1DD8D96B" w:rsidR="00735369" w:rsidRDefault="00735369" w:rsidP="003F1FE5">
      <w:pPr>
        <w:pStyle w:val="ListParagraph"/>
        <w:numPr>
          <w:ilvl w:val="0"/>
          <w:numId w:val="11"/>
        </w:numPr>
        <w:ind w:left="4253" w:right="-188" w:hanging="567"/>
      </w:pPr>
      <w:r>
        <w:t>whānau</w:t>
      </w:r>
      <w:r w:rsidR="00B04211">
        <w:t xml:space="preserve"> </w:t>
      </w:r>
      <w:r w:rsidR="00247517">
        <w:t xml:space="preserve">/ family </w:t>
      </w:r>
      <w:r w:rsidR="00B04211">
        <w:t>of disabled people</w:t>
      </w:r>
    </w:p>
    <w:p w14:paraId="2474693C" w14:textId="428461D1" w:rsidR="00735369" w:rsidRDefault="0062264E" w:rsidP="00735369">
      <w:pPr>
        <w:pStyle w:val="ListParagraph"/>
        <w:numPr>
          <w:ilvl w:val="0"/>
          <w:numId w:val="11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953152" behindDoc="0" locked="0" layoutInCell="1" allowOverlap="1" wp14:anchorId="09971D52" wp14:editId="0C3656E2">
            <wp:simplePos x="0" y="0"/>
            <wp:positionH relativeFrom="column">
              <wp:posOffset>-109220</wp:posOffset>
            </wp:positionH>
            <wp:positionV relativeFrom="paragraph">
              <wp:posOffset>113693</wp:posOffset>
            </wp:positionV>
            <wp:extent cx="1581150" cy="986155"/>
            <wp:effectExtent l="0" t="0" r="0" b="4445"/>
            <wp:wrapThrough wrapText="bothSides">
              <wp:wrapPolygon edited="0">
                <wp:start x="0" y="0"/>
                <wp:lineTo x="0" y="21280"/>
                <wp:lineTo x="21340" y="21280"/>
                <wp:lineTo x="21340" y="0"/>
                <wp:lineTo x="0" y="0"/>
              </wp:wrapPolygon>
            </wp:wrapThrough>
            <wp:docPr id="1357661609" name="Picture 1357661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1609" name="Parliament Government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735369">
        <w:t>the</w:t>
      </w:r>
      <w:proofErr w:type="gramEnd"/>
      <w:r w:rsidR="00735369">
        <w:t xml:space="preserve"> </w:t>
      </w:r>
      <w:r w:rsidR="00AB6A49">
        <w:t>Government</w:t>
      </w:r>
      <w:r w:rsidR="00735369">
        <w:t>.</w:t>
      </w:r>
    </w:p>
    <w:p w14:paraId="4EDEA35F" w14:textId="236F7521" w:rsidR="00735369" w:rsidRDefault="00735369" w:rsidP="00735369"/>
    <w:p w14:paraId="1CD2BA75" w14:textId="77777777" w:rsidR="0062264E" w:rsidRDefault="0062264E" w:rsidP="00735369"/>
    <w:p w14:paraId="471515C1" w14:textId="77777777" w:rsidR="0062264E" w:rsidRDefault="0062264E">
      <w:pPr>
        <w:spacing w:line="240" w:lineRule="auto"/>
        <w:ind w:left="0"/>
      </w:pPr>
      <w:r>
        <w:br w:type="page"/>
      </w:r>
    </w:p>
    <w:p w14:paraId="5B47CEF4" w14:textId="274F533E" w:rsidR="0062264E" w:rsidRDefault="0062264E" w:rsidP="00735369">
      <w:r>
        <w:lastRenderedPageBreak/>
        <w:t xml:space="preserve">The </w:t>
      </w:r>
      <w:r w:rsidR="00C52B1E">
        <w:t xml:space="preserve">My Home, My Choice </w:t>
      </w:r>
      <w:r w:rsidR="00C52B1E" w:rsidRPr="00C52B1E">
        <w:t>programme</w:t>
      </w:r>
      <w:r>
        <w:t xml:space="preserve"> team include</w:t>
      </w:r>
      <w:r w:rsidR="00E24734">
        <w:t>s</w:t>
      </w:r>
      <w:r>
        <w:t>:</w:t>
      </w:r>
    </w:p>
    <w:p w14:paraId="62D683BB" w14:textId="64A46265" w:rsidR="0062264E" w:rsidRDefault="00C110A2" w:rsidP="0062264E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969536" behindDoc="0" locked="0" layoutInCell="1" allowOverlap="1" wp14:anchorId="156ECC1A" wp14:editId="1BAFDDF7">
            <wp:simplePos x="0" y="0"/>
            <wp:positionH relativeFrom="margin">
              <wp:posOffset>-93980</wp:posOffset>
            </wp:positionH>
            <wp:positionV relativeFrom="paragraph">
              <wp:posOffset>580390</wp:posOffset>
            </wp:positionV>
            <wp:extent cx="2171450" cy="428625"/>
            <wp:effectExtent l="0" t="0" r="635" b="3175"/>
            <wp:wrapNone/>
            <wp:docPr id="1357661621" name="Picture 1357661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4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64E">
        <w:t xml:space="preserve">people who have important jobs at Whaikaha called </w:t>
      </w:r>
      <w:r w:rsidR="0062264E" w:rsidRPr="00B8171B">
        <w:rPr>
          <w:b/>
          <w:bCs/>
        </w:rPr>
        <w:t>senior members</w:t>
      </w:r>
    </w:p>
    <w:p w14:paraId="50D187B6" w14:textId="293927EC" w:rsidR="00052343" w:rsidRDefault="00C110A2" w:rsidP="0062264E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967488" behindDoc="0" locked="0" layoutInCell="1" allowOverlap="1" wp14:anchorId="0B75AF85" wp14:editId="32C6A20F">
            <wp:simplePos x="0" y="0"/>
            <wp:positionH relativeFrom="column">
              <wp:posOffset>172085</wp:posOffset>
            </wp:positionH>
            <wp:positionV relativeFrom="paragraph">
              <wp:posOffset>337185</wp:posOffset>
            </wp:positionV>
            <wp:extent cx="1304925" cy="1473835"/>
            <wp:effectExtent l="0" t="0" r="9525" b="0"/>
            <wp:wrapThrough wrapText="bothSides">
              <wp:wrapPolygon edited="0">
                <wp:start x="0" y="0"/>
                <wp:lineTo x="0" y="21218"/>
                <wp:lineTo x="21442" y="21218"/>
                <wp:lineTo x="21442" y="0"/>
                <wp:lineTo x="0" y="0"/>
              </wp:wrapPolygon>
            </wp:wrapThrough>
            <wp:docPr id="1357661620" name="Picture 1357661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1620" name="Amanda Bleckmann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64E" w:rsidRPr="00864A9F">
        <w:t xml:space="preserve">Amanda </w:t>
      </w:r>
      <w:proofErr w:type="spellStart"/>
      <w:r w:rsidR="0062264E" w:rsidRPr="00864A9F">
        <w:t>Bl</w:t>
      </w:r>
      <w:r w:rsidR="0062264E">
        <w:t>e</w:t>
      </w:r>
      <w:r w:rsidR="0062264E" w:rsidRPr="00864A9F">
        <w:t>ckman</w:t>
      </w:r>
      <w:r w:rsidR="0062264E">
        <w:t>n</w:t>
      </w:r>
      <w:proofErr w:type="spellEnd"/>
      <w:r w:rsidR="0062264E" w:rsidRPr="00864A9F">
        <w:t xml:space="preserve"> who</w:t>
      </w:r>
      <w:r w:rsidR="0062264E">
        <w:t xml:space="preserve"> </w:t>
      </w:r>
      <w:r w:rsidR="00C52B1E">
        <w:t xml:space="preserve">is </w:t>
      </w:r>
      <w:r w:rsidR="0062264E">
        <w:t>the</w:t>
      </w:r>
      <w:r w:rsidR="00052343">
        <w:t>:</w:t>
      </w:r>
    </w:p>
    <w:p w14:paraId="45C203F1" w14:textId="6AE85DFC" w:rsidR="00052343" w:rsidRDefault="0062264E" w:rsidP="00052343">
      <w:pPr>
        <w:pStyle w:val="ListParagraph"/>
        <w:numPr>
          <w:ilvl w:val="1"/>
          <w:numId w:val="2"/>
        </w:numPr>
        <w:ind w:left="4820" w:hanging="567"/>
      </w:pPr>
      <w:r w:rsidRPr="00C4089C">
        <w:rPr>
          <w:rFonts w:cs="Arial"/>
          <w:szCs w:val="24"/>
          <w:lang w:eastAsia="en-NZ"/>
        </w:rPr>
        <w:t>Deputy Chief Executive Operational Design and Delivery</w:t>
      </w:r>
      <w:r w:rsidRPr="00864A9F">
        <w:t xml:space="preserve"> </w:t>
      </w:r>
      <w:r>
        <w:t>at W</w:t>
      </w:r>
      <w:r w:rsidR="00052343">
        <w:t>haikaha</w:t>
      </w:r>
    </w:p>
    <w:p w14:paraId="5A889A4A" w14:textId="47261861" w:rsidR="0062264E" w:rsidRPr="00864A9F" w:rsidRDefault="00C52B1E" w:rsidP="00052343">
      <w:pPr>
        <w:pStyle w:val="ListParagraph"/>
        <w:numPr>
          <w:ilvl w:val="1"/>
          <w:numId w:val="2"/>
        </w:numPr>
        <w:ind w:left="4820" w:hanging="567"/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016640" behindDoc="0" locked="0" layoutInCell="1" allowOverlap="1" wp14:anchorId="6A3EC4C3" wp14:editId="47B70FC6">
            <wp:simplePos x="0" y="0"/>
            <wp:positionH relativeFrom="column">
              <wp:posOffset>123825</wp:posOffset>
            </wp:positionH>
            <wp:positionV relativeFrom="paragraph">
              <wp:posOffset>504190</wp:posOffset>
            </wp:positionV>
            <wp:extent cx="1219200" cy="1219200"/>
            <wp:effectExtent l="0" t="0" r="0" b="0"/>
            <wp:wrapThrough wrapText="bothSides">
              <wp:wrapPolygon edited="0">
                <wp:start x="0" y="0"/>
                <wp:lineTo x="0" y="21263"/>
                <wp:lineTo x="21263" y="21263"/>
                <wp:lineTo x="21263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ir Robert Martin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64E" w:rsidRPr="00B8171B">
        <w:rPr>
          <w:b/>
          <w:bCs/>
        </w:rPr>
        <w:t xml:space="preserve">sponsor </w:t>
      </w:r>
      <w:r w:rsidR="0062264E" w:rsidRPr="00864A9F">
        <w:t>of My Home, My Choice</w:t>
      </w:r>
      <w:r w:rsidR="0062264E">
        <w:t xml:space="preserve"> </w:t>
      </w:r>
      <w:r w:rsidR="001F27DC">
        <w:t>programme</w:t>
      </w:r>
    </w:p>
    <w:p w14:paraId="4593DE4D" w14:textId="4D1F3C0F" w:rsidR="0062264E" w:rsidRPr="00864A9F" w:rsidRDefault="003B1672" w:rsidP="00052343">
      <w:pPr>
        <w:pStyle w:val="ListParagraph"/>
        <w:numPr>
          <w:ilvl w:val="0"/>
          <w:numId w:val="36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2017664" behindDoc="0" locked="0" layoutInCell="1" allowOverlap="1" wp14:anchorId="0F348351" wp14:editId="0958C71E">
            <wp:simplePos x="0" y="0"/>
            <wp:positionH relativeFrom="column">
              <wp:posOffset>123825</wp:posOffset>
            </wp:positionH>
            <wp:positionV relativeFrom="paragraph">
              <wp:posOffset>879475</wp:posOffset>
            </wp:positionV>
            <wp:extent cx="1352550" cy="1356995"/>
            <wp:effectExtent l="0" t="0" r="0" b="0"/>
            <wp:wrapThrough wrapText="bothSides">
              <wp:wrapPolygon edited="0">
                <wp:start x="0" y="0"/>
                <wp:lineTo x="0" y="21226"/>
                <wp:lineTo x="21296" y="21226"/>
                <wp:lineTo x="21296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ry Williams no creepy hand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64E" w:rsidRPr="00864A9F">
        <w:t xml:space="preserve">the </w:t>
      </w:r>
      <w:r w:rsidR="0062264E" w:rsidRPr="00052343">
        <w:rPr>
          <w:b/>
          <w:bCs/>
        </w:rPr>
        <w:t>patrons</w:t>
      </w:r>
      <w:r w:rsidR="0062264E" w:rsidRPr="00864A9F">
        <w:t xml:space="preserve"> of </w:t>
      </w:r>
      <w:r w:rsidR="00E24734">
        <w:t xml:space="preserve">the </w:t>
      </w:r>
      <w:r w:rsidR="0062264E" w:rsidRPr="00864A9F">
        <w:t>My Home, My Choice</w:t>
      </w:r>
      <w:r w:rsidR="00E24734">
        <w:t xml:space="preserve"> </w:t>
      </w:r>
      <w:r w:rsidR="001F27DC">
        <w:t>programme</w:t>
      </w:r>
      <w:r w:rsidR="0062264E" w:rsidRPr="00864A9F">
        <w:t>:</w:t>
      </w:r>
    </w:p>
    <w:p w14:paraId="54C40C82" w14:textId="69B11642" w:rsidR="0062264E" w:rsidRDefault="0062264E" w:rsidP="00C110A2">
      <w:pPr>
        <w:pStyle w:val="ListParagraph"/>
        <w:numPr>
          <w:ilvl w:val="0"/>
          <w:numId w:val="38"/>
        </w:numPr>
        <w:ind w:left="4820" w:hanging="567"/>
      </w:pPr>
      <w:r>
        <w:t xml:space="preserve">Sir Robert Martin </w:t>
      </w:r>
      <w:r w:rsidR="00C110A2" w:rsidRPr="00C4089C">
        <w:rPr>
          <w:rFonts w:cs="Arial"/>
          <w:szCs w:val="24"/>
        </w:rPr>
        <w:t>KNZM</w:t>
      </w:r>
    </w:p>
    <w:p w14:paraId="27AD0EE2" w14:textId="2C1DAC0E" w:rsidR="00052343" w:rsidRDefault="004645DA" w:rsidP="00C110A2">
      <w:pPr>
        <w:pStyle w:val="ListParagraph"/>
        <w:numPr>
          <w:ilvl w:val="0"/>
          <w:numId w:val="38"/>
        </w:numPr>
        <w:ind w:left="4820" w:hanging="567"/>
      </w:pPr>
      <w:r w:rsidRPr="00EC5A5D">
        <w:rPr>
          <w:noProof/>
          <w:lang w:val="en-NZ" w:eastAsia="en-NZ"/>
        </w:rPr>
        <w:drawing>
          <wp:anchor distT="0" distB="0" distL="114300" distR="114300" simplePos="0" relativeHeight="251996160" behindDoc="1" locked="0" layoutInCell="1" allowOverlap="1" wp14:anchorId="4C90F05E" wp14:editId="329A6C53">
            <wp:simplePos x="0" y="0"/>
            <wp:positionH relativeFrom="column">
              <wp:posOffset>123825</wp:posOffset>
            </wp:positionH>
            <wp:positionV relativeFrom="paragraph">
              <wp:posOffset>647700</wp:posOffset>
            </wp:positionV>
            <wp:extent cx="1352550" cy="1352550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0A2">
        <w:t xml:space="preserve"> </w:t>
      </w:r>
      <w:r w:rsidR="0062264E">
        <w:t>Gary Williams</w:t>
      </w:r>
      <w:r w:rsidR="00C110A2">
        <w:t xml:space="preserve"> </w:t>
      </w:r>
      <w:r w:rsidR="00C110A2" w:rsidRPr="00C4089C">
        <w:rPr>
          <w:rFonts w:cs="Arial"/>
          <w:szCs w:val="24"/>
        </w:rPr>
        <w:t>MNZM</w:t>
      </w:r>
    </w:p>
    <w:p w14:paraId="0315B541" w14:textId="44E54F3D" w:rsidR="0062264E" w:rsidRDefault="00C110A2" w:rsidP="002459AB">
      <w:pPr>
        <w:pStyle w:val="ListParagraph"/>
        <w:numPr>
          <w:ilvl w:val="0"/>
          <w:numId w:val="37"/>
        </w:numPr>
        <w:ind w:left="4253" w:hanging="567"/>
      </w:pPr>
      <w:proofErr w:type="gramStart"/>
      <w:r>
        <w:t>a</w:t>
      </w:r>
      <w:proofErr w:type="gramEnd"/>
      <w:r>
        <w:t xml:space="preserve"> </w:t>
      </w:r>
      <w:r w:rsidRPr="00C52B1E">
        <w:rPr>
          <w:b/>
        </w:rPr>
        <w:t>s</w:t>
      </w:r>
      <w:r w:rsidR="00052343" w:rsidRPr="00C52B1E">
        <w:rPr>
          <w:b/>
        </w:rPr>
        <w:t xml:space="preserve">teering </w:t>
      </w:r>
      <w:r w:rsidR="00C52B1E" w:rsidRPr="00C52B1E">
        <w:rPr>
          <w:b/>
        </w:rPr>
        <w:t>group</w:t>
      </w:r>
      <w:r>
        <w:t>.</w:t>
      </w:r>
      <w:r w:rsidR="0062264E">
        <w:br/>
      </w:r>
    </w:p>
    <w:p w14:paraId="6F87405E" w14:textId="16EB9E02" w:rsidR="00052343" w:rsidRDefault="00052343">
      <w:pPr>
        <w:spacing w:line="240" w:lineRule="auto"/>
        <w:ind w:left="0"/>
      </w:pPr>
      <w:r>
        <w:br w:type="page"/>
      </w:r>
    </w:p>
    <w:p w14:paraId="72D733F6" w14:textId="1298CB5D" w:rsidR="0062264E" w:rsidRDefault="001F27DC" w:rsidP="0062264E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83872" behindDoc="0" locked="0" layoutInCell="1" allowOverlap="1" wp14:anchorId="475383A3" wp14:editId="32BB0C68">
            <wp:simplePos x="0" y="0"/>
            <wp:positionH relativeFrom="column">
              <wp:posOffset>-65405</wp:posOffset>
            </wp:positionH>
            <wp:positionV relativeFrom="paragraph">
              <wp:posOffset>419100</wp:posOffset>
            </wp:positionV>
            <wp:extent cx="1572480" cy="1752600"/>
            <wp:effectExtent l="0" t="0" r="8890" b="0"/>
            <wp:wrapNone/>
            <wp:docPr id="1357661630" name="Picture 1357661630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, book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48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0684D463" wp14:editId="5B7C7CD7">
                <wp:simplePos x="0" y="0"/>
                <wp:positionH relativeFrom="margin">
                  <wp:posOffset>2028825</wp:posOffset>
                </wp:positionH>
                <wp:positionV relativeFrom="paragraph">
                  <wp:posOffset>-76201</wp:posOffset>
                </wp:positionV>
                <wp:extent cx="3848100" cy="2790825"/>
                <wp:effectExtent l="0" t="0" r="0" b="9525"/>
                <wp:wrapNone/>
                <wp:docPr id="1357661619" name="Rectangle 13576616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100" cy="279082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7EE27C" id="Rectangle 1357661619" o:spid="_x0000_s1026" style="position:absolute;margin-left:159.75pt;margin-top:-6pt;width:303pt;height:219.75pt;z-index:-25135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" fillcolor="#e0def0" stroked="f" strokeweight="1pt">
                <w10:wrap anchorx="margin"/>
              </v:rect>
            </w:pict>
          </mc:Fallback>
        </mc:AlternateContent>
      </w:r>
      <w:r w:rsidR="0062264E">
        <w:t xml:space="preserve">A </w:t>
      </w:r>
      <w:r w:rsidR="0062264E" w:rsidRPr="00B8171B">
        <w:rPr>
          <w:b/>
          <w:bCs/>
        </w:rPr>
        <w:t>sponsor / patron</w:t>
      </w:r>
      <w:r w:rsidR="0062264E">
        <w:t xml:space="preserve"> is someone who supports a </w:t>
      </w:r>
      <w:r>
        <w:t>programme</w:t>
      </w:r>
      <w:r w:rsidR="0062264E">
        <w:t xml:space="preserve"> in ways like: </w:t>
      </w:r>
    </w:p>
    <w:p w14:paraId="44F1592B" w14:textId="3435E0D0" w:rsidR="0062264E" w:rsidRDefault="0062264E" w:rsidP="0062264E">
      <w:pPr>
        <w:pStyle w:val="Listtoplevel"/>
      </w:pPr>
      <w:r>
        <w:t xml:space="preserve">leading a </w:t>
      </w:r>
      <w:r w:rsidR="001F27DC">
        <w:t>programme</w:t>
      </w:r>
    </w:p>
    <w:p w14:paraId="79F6A780" w14:textId="1E11A0DD" w:rsidR="0062264E" w:rsidRDefault="0062264E" w:rsidP="0062264E">
      <w:pPr>
        <w:pStyle w:val="Listtoplevel"/>
      </w:pPr>
      <w:proofErr w:type="gramStart"/>
      <w:r>
        <w:t>offering</w:t>
      </w:r>
      <w:proofErr w:type="gramEnd"/>
      <w:r>
        <w:t xml:space="preserve"> the support needed to make sure</w:t>
      </w:r>
      <w:r w:rsidR="00C110A2">
        <w:t xml:space="preserve"> the </w:t>
      </w:r>
      <w:r w:rsidR="001F27DC">
        <w:t xml:space="preserve">programme </w:t>
      </w:r>
      <w:r>
        <w:t xml:space="preserve">goes well. </w:t>
      </w:r>
    </w:p>
    <w:p w14:paraId="68280467" w14:textId="54D65E71" w:rsidR="00C110A2" w:rsidRDefault="00E24734" w:rsidP="00C110A2">
      <w:r w:rsidRPr="00EC5A5D">
        <w:rPr>
          <w:noProof/>
          <w:lang w:val="en-NZ" w:eastAsia="en-NZ"/>
        </w:rPr>
        <w:drawing>
          <wp:anchor distT="0" distB="0" distL="114300" distR="114300" simplePos="0" relativeHeight="251998208" behindDoc="0" locked="0" layoutInCell="1" allowOverlap="1" wp14:anchorId="548DE530" wp14:editId="7B4B0560">
            <wp:simplePos x="0" y="0"/>
            <wp:positionH relativeFrom="column">
              <wp:posOffset>-66675</wp:posOffset>
            </wp:positionH>
            <wp:positionV relativeFrom="paragraph">
              <wp:posOffset>340360</wp:posOffset>
            </wp:positionV>
            <wp:extent cx="1506855" cy="1506855"/>
            <wp:effectExtent l="0" t="0" r="0" b="0"/>
            <wp:wrapThrough wrapText="bothSides">
              <wp:wrapPolygon edited="0">
                <wp:start x="13927" y="1638"/>
                <wp:lineTo x="4369" y="2731"/>
                <wp:lineTo x="0" y="4096"/>
                <wp:lineTo x="273" y="13107"/>
                <wp:lineTo x="5735" y="15292"/>
                <wp:lineTo x="9831" y="15565"/>
                <wp:lineTo x="10650" y="18842"/>
                <wp:lineTo x="18023" y="19934"/>
                <wp:lineTo x="19115" y="19934"/>
                <wp:lineTo x="19388" y="19388"/>
                <wp:lineTo x="20207" y="15838"/>
                <wp:lineTo x="21027" y="7373"/>
                <wp:lineTo x="19388" y="6554"/>
                <wp:lineTo x="17750" y="4096"/>
                <wp:lineTo x="16384" y="1638"/>
                <wp:lineTo x="13927" y="1638"/>
              </wp:wrapPolygon>
            </wp:wrapThrough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855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DE50B" w14:textId="0A400397" w:rsidR="00C110A2" w:rsidRDefault="00D31309" w:rsidP="00C110A2">
      <w:pPr>
        <w:rPr>
          <w:b/>
          <w:bCs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64C01884" wp14:editId="6277CFBE">
                <wp:simplePos x="0" y="0"/>
                <wp:positionH relativeFrom="margin">
                  <wp:posOffset>2028825</wp:posOffset>
                </wp:positionH>
                <wp:positionV relativeFrom="paragraph">
                  <wp:posOffset>193675</wp:posOffset>
                </wp:positionV>
                <wp:extent cx="3848100" cy="1183005"/>
                <wp:effectExtent l="0" t="0" r="0" b="0"/>
                <wp:wrapNone/>
                <wp:docPr id="1357661629" name="Rectangle 13576616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100" cy="118300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3AC9C" id="Rectangle 1357661629" o:spid="_x0000_s1026" style="position:absolute;margin-left:159.75pt;margin-top:15.25pt;width:303pt;height:93.15pt;z-index:-25133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" fillcolor="#e0def0" stroked="f" strokeweight="1pt">
                <w10:wrap anchorx="margin"/>
              </v:rect>
            </w:pict>
          </mc:Fallback>
        </mc:AlternateContent>
      </w:r>
    </w:p>
    <w:p w14:paraId="7B88B9F9" w14:textId="0E022507" w:rsidR="00C110A2" w:rsidRDefault="00C110A2" w:rsidP="00C110A2">
      <w:r>
        <w:t xml:space="preserve">A </w:t>
      </w:r>
      <w:r>
        <w:rPr>
          <w:b/>
          <w:bCs/>
        </w:rPr>
        <w:t>steering group</w:t>
      </w:r>
      <w:r>
        <w:t xml:space="preserve"> is a group of peo</w:t>
      </w:r>
      <w:r w:rsidR="001F27DC">
        <w:t>ple who guide the work being done on the</w:t>
      </w:r>
      <w:r>
        <w:t xml:space="preserve"> </w:t>
      </w:r>
      <w:r w:rsidR="001F27DC">
        <w:t>programme</w:t>
      </w:r>
      <w:r>
        <w:t>.</w:t>
      </w:r>
    </w:p>
    <w:p w14:paraId="0B1F05A6" w14:textId="01CCDA63" w:rsidR="00C110A2" w:rsidRDefault="00184FE8" w:rsidP="00735369">
      <w:r w:rsidRPr="00184FE8">
        <w:rPr>
          <w:noProof/>
          <w:lang w:val="en-NZ" w:eastAsia="en-NZ"/>
        </w:rPr>
        <w:drawing>
          <wp:anchor distT="0" distB="0" distL="114300" distR="114300" simplePos="0" relativeHeight="251995136" behindDoc="0" locked="0" layoutInCell="1" allowOverlap="1" wp14:anchorId="589B4B1A" wp14:editId="0D8A38A9">
            <wp:simplePos x="0" y="0"/>
            <wp:positionH relativeFrom="column">
              <wp:posOffset>22225</wp:posOffset>
            </wp:positionH>
            <wp:positionV relativeFrom="paragraph">
              <wp:posOffset>255270</wp:posOffset>
            </wp:positionV>
            <wp:extent cx="1301750" cy="1301750"/>
            <wp:effectExtent l="0" t="0" r="0" b="0"/>
            <wp:wrapThrough wrapText="bothSides">
              <wp:wrapPolygon edited="0">
                <wp:start x="3161" y="0"/>
                <wp:lineTo x="2845" y="316"/>
                <wp:lineTo x="316" y="5058"/>
                <wp:lineTo x="0" y="11063"/>
                <wp:lineTo x="632" y="20546"/>
                <wp:lineTo x="16437" y="21179"/>
                <wp:lineTo x="18018" y="21179"/>
                <wp:lineTo x="18966" y="20230"/>
                <wp:lineTo x="21179" y="18650"/>
                <wp:lineTo x="21179" y="1264"/>
                <wp:lineTo x="17069" y="0"/>
                <wp:lineTo x="4741" y="0"/>
                <wp:lineTo x="3161" y="0"/>
              </wp:wrapPolygon>
            </wp:wrapThrough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6BCE08" w14:textId="7E399317" w:rsidR="00C110A2" w:rsidRDefault="00C110A2" w:rsidP="00735369"/>
    <w:p w14:paraId="35E18897" w14:textId="6BA4A6BF" w:rsidR="00C110A2" w:rsidRDefault="00C110A2" w:rsidP="00C110A2">
      <w:r>
        <w:t xml:space="preserve">This </w:t>
      </w:r>
      <w:r w:rsidRPr="00D31309">
        <w:rPr>
          <w:bCs/>
        </w:rPr>
        <w:t>steering group</w:t>
      </w:r>
      <w:r w:rsidR="00E24734">
        <w:rPr>
          <w:bCs/>
        </w:rPr>
        <w:t xml:space="preserve"> is</w:t>
      </w:r>
      <w:r>
        <w:t xml:space="preserve"> made up of:</w:t>
      </w:r>
    </w:p>
    <w:p w14:paraId="2841C673" w14:textId="311F4104" w:rsidR="00C110A2" w:rsidRDefault="001F27DC" w:rsidP="00C110A2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189E24F9" wp14:editId="315B6F1D">
            <wp:simplePos x="0" y="0"/>
            <wp:positionH relativeFrom="column">
              <wp:posOffset>3175</wp:posOffset>
            </wp:positionH>
            <wp:positionV relativeFrom="paragraph">
              <wp:posOffset>563245</wp:posOffset>
            </wp:positionV>
            <wp:extent cx="1323975" cy="1323975"/>
            <wp:effectExtent l="0" t="0" r="9525" b="9525"/>
            <wp:wrapNone/>
            <wp:docPr id="1357661624" name="Picture 1357661624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group of people posing for a photo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10A2">
        <w:t>disabled people</w:t>
      </w:r>
    </w:p>
    <w:p w14:paraId="7E66E917" w14:textId="68AF88C8" w:rsidR="00C110A2" w:rsidRDefault="00C110A2" w:rsidP="00C110A2">
      <w:pPr>
        <w:pStyle w:val="Listtoplevel"/>
      </w:pPr>
      <w:r>
        <w:t>tāngata whaikaha Māori</w:t>
      </w:r>
    </w:p>
    <w:p w14:paraId="4D0903DA" w14:textId="142ADAE1" w:rsidR="00C110A2" w:rsidRDefault="00C110A2" w:rsidP="00C110A2">
      <w:pPr>
        <w:pStyle w:val="Listtoplevel"/>
        <w:ind w:right="-188"/>
      </w:pPr>
      <w:r>
        <w:t xml:space="preserve">whānau / family of disabled people  </w:t>
      </w:r>
    </w:p>
    <w:p w14:paraId="6DE59CA2" w14:textId="4B1BA2AF" w:rsidR="00C110A2" w:rsidRDefault="00E24734" w:rsidP="00C110A2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2015616" behindDoc="0" locked="0" layoutInCell="1" allowOverlap="1" wp14:anchorId="1ADEAA71" wp14:editId="7269D989">
            <wp:simplePos x="0" y="0"/>
            <wp:positionH relativeFrom="margin">
              <wp:posOffset>635</wp:posOffset>
            </wp:positionH>
            <wp:positionV relativeFrom="paragraph">
              <wp:posOffset>154940</wp:posOffset>
            </wp:positionV>
            <wp:extent cx="1390650" cy="1282611"/>
            <wp:effectExtent l="0" t="0" r="0" b="0"/>
            <wp:wrapNone/>
            <wp:docPr id="105" name="Picture 105" descr="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erson in a wheelchair&#10;&#10;Description automatically generated with low confidenc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2826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10A2">
        <w:t xml:space="preserve">disabled Pacific people </w:t>
      </w:r>
    </w:p>
    <w:p w14:paraId="6133413F" w14:textId="420F6B86" w:rsidR="003F1FE5" w:rsidRDefault="00E24734" w:rsidP="001F27DC">
      <w:pPr>
        <w:pStyle w:val="Listtoplevel"/>
        <w:spacing w:line="240" w:lineRule="auto"/>
        <w:ind w:left="4253"/>
      </w:pPr>
      <w:proofErr w:type="gramStart"/>
      <w:r>
        <w:t>disability</w:t>
      </w:r>
      <w:proofErr w:type="gramEnd"/>
      <w:r>
        <w:t xml:space="preserve"> </w:t>
      </w:r>
      <w:r w:rsidR="00C110A2">
        <w:t>service providers.</w:t>
      </w:r>
      <w:r w:rsidR="0062264E">
        <w:br w:type="page"/>
      </w:r>
    </w:p>
    <w:p w14:paraId="061E9845" w14:textId="77777777" w:rsidR="00247517" w:rsidRDefault="007569C5" w:rsidP="007569C5">
      <w:pPr>
        <w:pStyle w:val="Heading1"/>
      </w:pPr>
      <w:r w:rsidRPr="007569C5">
        <w:lastRenderedPageBreak/>
        <w:t xml:space="preserve">What </w:t>
      </w:r>
      <w:r>
        <w:t xml:space="preserve">documents </w:t>
      </w:r>
    </w:p>
    <w:p w14:paraId="367792AB" w14:textId="5EC44B75" w:rsidR="000320FF" w:rsidRPr="007569C5" w:rsidRDefault="00B04211" w:rsidP="007569C5">
      <w:pPr>
        <w:pStyle w:val="Heading1"/>
      </w:pPr>
      <w:r>
        <w:t xml:space="preserve">My Home, My Choice </w:t>
      </w:r>
      <w:r w:rsidR="00D60EB6">
        <w:t>uses</w:t>
      </w:r>
    </w:p>
    <w:p w14:paraId="453EE53B" w14:textId="45BDFA4A" w:rsidR="007B12D6" w:rsidRDefault="007B12D6" w:rsidP="003722FF"/>
    <w:p w14:paraId="2437C905" w14:textId="22CEE1E4" w:rsidR="007569C5" w:rsidRDefault="00DA6D30" w:rsidP="003722FF">
      <w:r>
        <w:rPr>
          <w:noProof/>
          <w:lang w:val="en-NZ" w:eastAsia="en-NZ"/>
        </w:rPr>
        <w:drawing>
          <wp:anchor distT="0" distB="0" distL="114300" distR="114300" simplePos="0" relativeHeight="251811840" behindDoc="0" locked="0" layoutInCell="1" allowOverlap="1" wp14:anchorId="236C1283" wp14:editId="02678CA9">
            <wp:simplePos x="0" y="0"/>
            <wp:positionH relativeFrom="column">
              <wp:posOffset>-66675</wp:posOffset>
            </wp:positionH>
            <wp:positionV relativeFrom="paragraph">
              <wp:posOffset>374650</wp:posOffset>
            </wp:positionV>
            <wp:extent cx="1944370" cy="1200785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437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80C3F3" w14:textId="7F14F3E1" w:rsidR="007569C5" w:rsidRDefault="008E2FBC" w:rsidP="003722FF">
      <w:r>
        <w:t xml:space="preserve">The Whaikaha </w:t>
      </w:r>
      <w:r w:rsidR="001F27DC">
        <w:t xml:space="preserve">programme </w:t>
      </w:r>
      <w:r>
        <w:t>team</w:t>
      </w:r>
      <w:r w:rsidR="007F072C">
        <w:t xml:space="preserve"> </w:t>
      </w:r>
      <w:r w:rsidR="00E24734">
        <w:t>is using</w:t>
      </w:r>
      <w:r w:rsidR="007F072C">
        <w:t xml:space="preserve"> some important documents to gui</w:t>
      </w:r>
      <w:r>
        <w:t>de how My Home, My Choice works</w:t>
      </w:r>
    </w:p>
    <w:p w14:paraId="5CADBD7C" w14:textId="6C3F35D4" w:rsidR="007F072C" w:rsidRDefault="007F072C" w:rsidP="003722FF"/>
    <w:p w14:paraId="7E4048A0" w14:textId="04BA4DB5" w:rsidR="007D66D6" w:rsidRDefault="007D66D6" w:rsidP="003722FF"/>
    <w:p w14:paraId="2F94C676" w14:textId="40B2FEA3" w:rsidR="007F072C" w:rsidRDefault="00DA6D30" w:rsidP="003722FF">
      <w:r>
        <w:rPr>
          <w:noProof/>
          <w:lang w:val="en-NZ" w:eastAsia="en-NZ"/>
        </w:rPr>
        <w:drawing>
          <wp:anchor distT="0" distB="0" distL="114300" distR="114300" simplePos="0" relativeHeight="251999232" behindDoc="0" locked="0" layoutInCell="1" allowOverlap="1" wp14:anchorId="3E7E9DAC" wp14:editId="598BE890">
            <wp:simplePos x="0" y="0"/>
            <wp:positionH relativeFrom="column">
              <wp:posOffset>-9525</wp:posOffset>
            </wp:positionH>
            <wp:positionV relativeFrom="paragraph">
              <wp:posOffset>58420</wp:posOffset>
            </wp:positionV>
            <wp:extent cx="1676400" cy="896519"/>
            <wp:effectExtent l="0" t="0" r="0" b="0"/>
            <wp:wrapThrough wrapText="bothSides">
              <wp:wrapPolygon edited="0">
                <wp:start x="0" y="0"/>
                <wp:lineTo x="0" y="21125"/>
                <wp:lineTo x="21355" y="21125"/>
                <wp:lineTo x="21355" y="0"/>
                <wp:lineTo x="0" y="0"/>
              </wp:wrapPolygon>
            </wp:wrapThrough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last page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8965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2CA4" w:rsidRPr="002A3E94">
        <w:t>We t</w:t>
      </w:r>
      <w:r w:rsidR="00E24734">
        <w:t>alk about the documents we are using</w:t>
      </w:r>
      <w:r w:rsidR="00B72CA4" w:rsidRPr="002A3E94">
        <w:t xml:space="preserve"> on </w:t>
      </w:r>
      <w:r w:rsidR="00641FE9" w:rsidRPr="002A3E94">
        <w:rPr>
          <w:b/>
          <w:bCs/>
        </w:rPr>
        <w:t xml:space="preserve">pages </w:t>
      </w:r>
      <w:r>
        <w:rPr>
          <w:b/>
          <w:bCs/>
        </w:rPr>
        <w:t>12</w:t>
      </w:r>
      <w:r w:rsidR="00641FE9" w:rsidRPr="002A3E94">
        <w:rPr>
          <w:b/>
          <w:bCs/>
        </w:rPr>
        <w:t xml:space="preserve"> to </w:t>
      </w:r>
      <w:r>
        <w:rPr>
          <w:b/>
          <w:bCs/>
        </w:rPr>
        <w:t>19</w:t>
      </w:r>
      <w:r w:rsidR="001041BC" w:rsidRPr="002A3E94">
        <w:rPr>
          <w:b/>
          <w:bCs/>
        </w:rPr>
        <w:t xml:space="preserve"> </w:t>
      </w:r>
      <w:r w:rsidR="001041BC" w:rsidRPr="002A3E94">
        <w:t>of this document</w:t>
      </w:r>
      <w:r w:rsidR="00B72CA4" w:rsidRPr="002A3E94">
        <w:t>.</w:t>
      </w:r>
      <w:r w:rsidR="00B72CA4" w:rsidRPr="001041BC">
        <w:t xml:space="preserve"> </w:t>
      </w:r>
      <w:r w:rsidR="00B72CA4" w:rsidRPr="001041BC">
        <w:br/>
      </w:r>
    </w:p>
    <w:p w14:paraId="4E71F352" w14:textId="2CE31EFA" w:rsidR="008E2FBC" w:rsidRDefault="008E2FBC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039E9788" w14:textId="202814CB" w:rsidR="007F072C" w:rsidRDefault="008E2FBC" w:rsidP="00247517">
      <w:pPr>
        <w:pStyle w:val="Heading2"/>
        <w:numPr>
          <w:ilvl w:val="0"/>
          <w:numId w:val="31"/>
        </w:numPr>
        <w:ind w:left="4253" w:hanging="567"/>
      </w:pPr>
      <w:r w:rsidRPr="002A3E94">
        <w:rPr>
          <w:noProof/>
          <w:lang w:val="en-NZ" w:eastAsia="en-NZ"/>
        </w:rPr>
        <w:lastRenderedPageBreak/>
        <w:drawing>
          <wp:anchor distT="0" distB="0" distL="114300" distR="114300" simplePos="0" relativeHeight="251812864" behindDoc="0" locked="0" layoutInCell="1" allowOverlap="1" wp14:anchorId="73BA8553" wp14:editId="3DCC8673">
            <wp:simplePos x="0" y="0"/>
            <wp:positionH relativeFrom="column">
              <wp:posOffset>-180068</wp:posOffset>
            </wp:positionH>
            <wp:positionV relativeFrom="paragraph">
              <wp:posOffset>-409938</wp:posOffset>
            </wp:positionV>
            <wp:extent cx="1842448" cy="1842448"/>
            <wp:effectExtent l="0" t="0" r="5715" b="5715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448" cy="18424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72C" w:rsidRPr="007F072C">
        <w:t>The United Nations Convention on the Rights of Persons</w:t>
      </w:r>
      <w:r w:rsidR="008D6E7C">
        <w:t xml:space="preserve"> with </w:t>
      </w:r>
      <w:r w:rsidR="00621D93">
        <w:t>Disabilities</w:t>
      </w:r>
    </w:p>
    <w:p w14:paraId="23D5FDF5" w14:textId="778973FC" w:rsidR="007F072C" w:rsidRDefault="007F072C" w:rsidP="007F072C"/>
    <w:p w14:paraId="43C7BDC2" w14:textId="09EA41A6" w:rsidR="00890107" w:rsidRPr="00890107" w:rsidRDefault="008E2FBC" w:rsidP="007F072C">
      <w:pPr>
        <w:rPr>
          <w:b/>
          <w:bCs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66784" behindDoc="1" locked="0" layoutInCell="1" allowOverlap="1" wp14:anchorId="0A0D0C13" wp14:editId="29699B38">
                <wp:simplePos x="0" y="0"/>
                <wp:positionH relativeFrom="margin">
                  <wp:posOffset>2524125</wp:posOffset>
                </wp:positionH>
                <wp:positionV relativeFrom="paragraph">
                  <wp:posOffset>295275</wp:posOffset>
                </wp:positionV>
                <wp:extent cx="3354070" cy="5695406"/>
                <wp:effectExtent l="0" t="0" r="0" b="6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4070" cy="5695406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2DADD" id="Rectangle 9" o:spid="_x0000_s1026" style="position:absolute;margin-left:198.75pt;margin-top:23.25pt;width:264.1pt;height:448.45pt;z-index:-251549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" fillcolor="#e0def0" stroked="f" strokeweight="1pt">
                <w10:wrap anchorx="margin"/>
              </v:rect>
            </w:pict>
          </mc:Fallback>
        </mc:AlternateContent>
      </w:r>
      <w:r w:rsidR="00B72CA4">
        <w:rPr>
          <w:b/>
          <w:bCs/>
          <w:noProof/>
          <w:lang w:val="en-NZ" w:eastAsia="en-NZ"/>
        </w:rPr>
        <w:drawing>
          <wp:anchor distT="0" distB="0" distL="114300" distR="114300" simplePos="0" relativeHeight="251813888" behindDoc="0" locked="0" layoutInCell="1" allowOverlap="1" wp14:anchorId="33E9D5A3" wp14:editId="4F0E29AA">
            <wp:simplePos x="0" y="0"/>
            <wp:positionH relativeFrom="column">
              <wp:posOffset>-182245</wp:posOffset>
            </wp:positionH>
            <wp:positionV relativeFrom="paragraph">
              <wp:posOffset>200660</wp:posOffset>
            </wp:positionV>
            <wp:extent cx="1668780" cy="1630680"/>
            <wp:effectExtent l="0" t="0" r="7620" b="7620"/>
            <wp:wrapNone/>
            <wp:docPr id="47" name="Picture 47" descr="A cartoon of a person and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cartoon of a person and person&#10;&#10;Description automatically generated with low confidence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10487" w14:textId="1349C360" w:rsidR="008E2FBC" w:rsidRDefault="00890107" w:rsidP="008E2FBC">
      <w:pPr>
        <w:ind w:left="4253"/>
      </w:pPr>
      <w:r w:rsidRPr="00890107">
        <w:rPr>
          <w:b/>
          <w:bCs/>
        </w:rPr>
        <w:t>The United Nations Convention on</w:t>
      </w:r>
      <w:r w:rsidR="008E2FBC">
        <w:rPr>
          <w:b/>
          <w:bCs/>
        </w:rPr>
        <w:t xml:space="preserve"> </w:t>
      </w:r>
      <w:r w:rsidRPr="00890107">
        <w:rPr>
          <w:b/>
          <w:bCs/>
        </w:rPr>
        <w:t>the Rights of Persons with</w:t>
      </w:r>
      <w:r w:rsidRPr="00890107">
        <w:rPr>
          <w:b/>
          <w:bCs/>
        </w:rPr>
        <w:br/>
        <w:t>Disabilities</w:t>
      </w:r>
      <w:r w:rsidRPr="00890107">
        <w:t xml:space="preserve"> is a law lots of countries</w:t>
      </w:r>
      <w:r w:rsidR="008E2FBC">
        <w:t xml:space="preserve"> </w:t>
      </w:r>
      <w:r w:rsidRPr="00890107">
        <w:t>have agreed to.</w:t>
      </w:r>
      <w:r w:rsidR="00B72CA4">
        <w:br/>
      </w:r>
    </w:p>
    <w:p w14:paraId="49B6D792" w14:textId="6B01FCFD" w:rsidR="008E2FBC" w:rsidRDefault="008E2FBC" w:rsidP="00B72CA4">
      <w:r>
        <w:rPr>
          <w:noProof/>
          <w:lang w:val="en-NZ" w:eastAsia="en-NZ"/>
        </w:rPr>
        <w:drawing>
          <wp:anchor distT="0" distB="0" distL="114300" distR="114300" simplePos="0" relativeHeight="251914240" behindDoc="0" locked="0" layoutInCell="1" allowOverlap="1" wp14:anchorId="20F6CB9E" wp14:editId="19D33747">
            <wp:simplePos x="0" y="0"/>
            <wp:positionH relativeFrom="margin">
              <wp:posOffset>25400</wp:posOffset>
            </wp:positionH>
            <wp:positionV relativeFrom="paragraph">
              <wp:posOffset>20501</wp:posOffset>
            </wp:positionV>
            <wp:extent cx="1373194" cy="1854925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94" cy="185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8C5FD6" w14:textId="7A581D27" w:rsidR="00B72CA4" w:rsidRDefault="00890107" w:rsidP="008E2FBC">
      <w:pPr>
        <w:ind w:left="4253"/>
      </w:pPr>
      <w:r w:rsidRPr="00890107">
        <w:t>The United Nations Convention on</w:t>
      </w:r>
      <w:r w:rsidR="008E2FBC">
        <w:t xml:space="preserve"> </w:t>
      </w:r>
      <w:r w:rsidRPr="00890107">
        <w:t>the Rights of Persons with Disabilities</w:t>
      </w:r>
      <w:r w:rsidR="008E2FBC">
        <w:t xml:space="preserve"> </w:t>
      </w:r>
      <w:r w:rsidRPr="00890107">
        <w:t xml:space="preserve">is also called the </w:t>
      </w:r>
      <w:r w:rsidRPr="00630789">
        <w:rPr>
          <w:b/>
          <w:bCs/>
        </w:rPr>
        <w:t>UNCRPD</w:t>
      </w:r>
      <w:r w:rsidRPr="00890107">
        <w:t>.</w:t>
      </w:r>
    </w:p>
    <w:p w14:paraId="22619735" w14:textId="77777777" w:rsidR="00B72CA4" w:rsidRDefault="00B72CA4" w:rsidP="008E2FBC">
      <w:pPr>
        <w:ind w:left="4253"/>
      </w:pPr>
    </w:p>
    <w:p w14:paraId="1895C709" w14:textId="35FCFE4C" w:rsidR="00B8171B" w:rsidRDefault="005658AA" w:rsidP="008E2FBC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815936" behindDoc="0" locked="0" layoutInCell="1" allowOverlap="1" wp14:anchorId="22648706" wp14:editId="46C2E046">
            <wp:simplePos x="0" y="0"/>
            <wp:positionH relativeFrom="margin">
              <wp:posOffset>0</wp:posOffset>
            </wp:positionH>
            <wp:positionV relativeFrom="paragraph">
              <wp:posOffset>176076</wp:posOffset>
            </wp:positionV>
            <wp:extent cx="1398896" cy="1681879"/>
            <wp:effectExtent l="0" t="0" r="0" b="0"/>
            <wp:wrapNone/>
            <wp:docPr id="49" name="Picture 49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text, linedrawing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896" cy="1681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0107" w:rsidRPr="00890107">
        <w:br/>
      </w:r>
      <w:r w:rsidR="00890107">
        <w:t>The UNCRPD</w:t>
      </w:r>
      <w:r w:rsidR="00890107" w:rsidRPr="00890107">
        <w:t xml:space="preserve"> says what </w:t>
      </w:r>
      <w:r w:rsidR="008E2FBC">
        <w:t>g</w:t>
      </w:r>
      <w:r w:rsidR="00890107" w:rsidRPr="00890107">
        <w:t>overnments must do to</w:t>
      </w:r>
      <w:r w:rsidR="008E2FBC">
        <w:t xml:space="preserve"> </w:t>
      </w:r>
      <w:r w:rsidR="00890107" w:rsidRPr="00890107">
        <w:t>make sure disabled people get the</w:t>
      </w:r>
      <w:r w:rsidR="008E2FBC">
        <w:t xml:space="preserve"> </w:t>
      </w:r>
      <w:r w:rsidR="00890107" w:rsidRPr="00890107">
        <w:t xml:space="preserve">same </w:t>
      </w:r>
      <w:r w:rsidR="00890107" w:rsidRPr="00B8171B">
        <w:rPr>
          <w:b/>
          <w:bCs/>
        </w:rPr>
        <w:t>rights</w:t>
      </w:r>
      <w:r w:rsidR="00890107" w:rsidRPr="00890107">
        <w:t xml:space="preserve"> as everybody else</w:t>
      </w:r>
      <w:r w:rsidR="00621D93">
        <w:t>.</w:t>
      </w:r>
    </w:p>
    <w:p w14:paraId="5E931770" w14:textId="51461491" w:rsidR="00B8171B" w:rsidRDefault="00B8171B" w:rsidP="00B72CA4"/>
    <w:p w14:paraId="5FF2987C" w14:textId="7E71C22B" w:rsidR="00B8171B" w:rsidRDefault="00B8171B" w:rsidP="00B72CA4"/>
    <w:p w14:paraId="1A8C43DC" w14:textId="09598696" w:rsidR="008E2FBC" w:rsidRDefault="008E2FBC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0CAE8CB" w14:textId="1064DFA9" w:rsidR="00B8171B" w:rsidRDefault="005A55A7" w:rsidP="00B72CA4">
      <w:r w:rsidRPr="00BD34B6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0AC99F13" wp14:editId="53747C19">
                <wp:simplePos x="0" y="0"/>
                <wp:positionH relativeFrom="margin">
                  <wp:posOffset>2190750</wp:posOffset>
                </wp:positionH>
                <wp:positionV relativeFrom="paragraph">
                  <wp:posOffset>-123825</wp:posOffset>
                </wp:positionV>
                <wp:extent cx="3544570" cy="2962275"/>
                <wp:effectExtent l="0" t="0" r="0" b="952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96227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FA673F" id="Rectangle 33" o:spid="_x0000_s1026" style="position:absolute;margin-left:172.5pt;margin-top:-9.75pt;width:279.1pt;height:233.25pt;z-index:-25140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" fillcolor="#e0def0" stroked="f" strokeweight="1pt">
                <w10:wrap anchorx="margin"/>
              </v:rect>
            </w:pict>
          </mc:Fallback>
        </mc:AlternateContent>
      </w:r>
      <w:r w:rsidR="00E24734">
        <w:rPr>
          <w:noProof/>
          <w:lang w:val="en-NZ" w:eastAsia="en-NZ"/>
        </w:rPr>
        <w:drawing>
          <wp:anchor distT="0" distB="0" distL="114300" distR="114300" simplePos="0" relativeHeight="251915264" behindDoc="0" locked="0" layoutInCell="1" allowOverlap="1" wp14:anchorId="7A37828E" wp14:editId="08E50AEC">
            <wp:simplePos x="0" y="0"/>
            <wp:positionH relativeFrom="margin">
              <wp:posOffset>-52251</wp:posOffset>
            </wp:positionH>
            <wp:positionV relativeFrom="paragraph">
              <wp:posOffset>428625</wp:posOffset>
            </wp:positionV>
            <wp:extent cx="1580606" cy="1580606"/>
            <wp:effectExtent l="0" t="0" r="635" b="635"/>
            <wp:wrapNone/>
            <wp:docPr id="42" name="Picture 42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group of people posing for a photo&#10;&#10;Description automatically generated with medium confidence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606" cy="1580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71B">
        <w:rPr>
          <w:b/>
          <w:bCs/>
        </w:rPr>
        <w:t>Rights</w:t>
      </w:r>
      <w:r w:rsidR="00B8171B">
        <w:t xml:space="preserve"> are the things everyone should have to live a good life like:</w:t>
      </w:r>
    </w:p>
    <w:p w14:paraId="2C775CCF" w14:textId="74362AD2" w:rsidR="00B8171B" w:rsidRDefault="00B8171B" w:rsidP="005658AA">
      <w:pPr>
        <w:pStyle w:val="ListParagraph"/>
        <w:numPr>
          <w:ilvl w:val="0"/>
          <w:numId w:val="24"/>
        </w:numPr>
        <w:ind w:left="4253" w:hanging="567"/>
      </w:pPr>
      <w:r>
        <w:t>a safe place to live</w:t>
      </w:r>
    </w:p>
    <w:p w14:paraId="710730C2" w14:textId="5D73F7A3" w:rsidR="005658AA" w:rsidRDefault="005658AA" w:rsidP="005658AA">
      <w:pPr>
        <w:pStyle w:val="ListParagraph"/>
        <w:numPr>
          <w:ilvl w:val="0"/>
          <w:numId w:val="24"/>
        </w:numPr>
        <w:ind w:left="4253" w:hanging="567"/>
      </w:pPr>
      <w:r>
        <w:t>food to eat</w:t>
      </w:r>
    </w:p>
    <w:p w14:paraId="44F0178F" w14:textId="6437101C" w:rsidR="005658AA" w:rsidRDefault="005658AA" w:rsidP="005658AA">
      <w:pPr>
        <w:pStyle w:val="ListParagraph"/>
        <w:numPr>
          <w:ilvl w:val="0"/>
          <w:numId w:val="24"/>
        </w:numPr>
        <w:ind w:left="4253" w:hanging="567"/>
      </w:pPr>
      <w:proofErr w:type="gramStart"/>
      <w:r>
        <w:t>good</w:t>
      </w:r>
      <w:proofErr w:type="gramEnd"/>
      <w:r>
        <w:t xml:space="preserve"> medical care.</w:t>
      </w:r>
    </w:p>
    <w:p w14:paraId="40BE1EFA" w14:textId="0FC9CE3E" w:rsidR="00CA2393" w:rsidRDefault="008E2FBC" w:rsidP="00890107">
      <w:r>
        <w:rPr>
          <w:noProof/>
          <w:lang w:val="en-NZ" w:eastAsia="en-NZ"/>
        </w:rPr>
        <w:drawing>
          <wp:anchor distT="0" distB="0" distL="114300" distR="114300" simplePos="0" relativeHeight="251814912" behindDoc="0" locked="0" layoutInCell="1" allowOverlap="1" wp14:anchorId="768D9B4B" wp14:editId="6AB4AC9D">
            <wp:simplePos x="0" y="0"/>
            <wp:positionH relativeFrom="margin">
              <wp:posOffset>-47589</wp:posOffset>
            </wp:positionH>
            <wp:positionV relativeFrom="paragraph">
              <wp:posOffset>243205</wp:posOffset>
            </wp:positionV>
            <wp:extent cx="1660246" cy="2449773"/>
            <wp:effectExtent l="19050" t="19050" r="16510" b="27305"/>
            <wp:wrapNone/>
            <wp:docPr id="48" name="Picture 4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text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246" cy="24497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0107">
        <w:br/>
      </w:r>
      <w:r w:rsidR="00890107">
        <w:br/>
      </w:r>
      <w:r w:rsidR="00E62F7D">
        <w:t>You can find out more about</w:t>
      </w:r>
      <w:r w:rsidR="008D6E7C">
        <w:t xml:space="preserve"> the UNCRPD </w:t>
      </w:r>
      <w:r w:rsidR="00630789">
        <w:t xml:space="preserve">in </w:t>
      </w:r>
      <w:r w:rsidR="00E24734">
        <w:t>an</w:t>
      </w:r>
      <w:r w:rsidR="00630789">
        <w:t xml:space="preserve"> Easy Read document</w:t>
      </w:r>
      <w:r>
        <w:t xml:space="preserve"> called</w:t>
      </w:r>
      <w:r w:rsidR="00CA2393">
        <w:t>:</w:t>
      </w:r>
    </w:p>
    <w:p w14:paraId="302F107E" w14:textId="77777777" w:rsidR="00CA2393" w:rsidRDefault="00CA2393" w:rsidP="00890107"/>
    <w:p w14:paraId="1E226B92" w14:textId="6CA931AB" w:rsidR="00CB2A73" w:rsidRDefault="00630789" w:rsidP="00890107">
      <w:pPr>
        <w:rPr>
          <w:b/>
          <w:bCs/>
        </w:rPr>
      </w:pPr>
      <w:r>
        <w:rPr>
          <w:b/>
          <w:bCs/>
        </w:rPr>
        <w:t>International agreement on the rights of disabled people.</w:t>
      </w:r>
    </w:p>
    <w:p w14:paraId="591CBDD0" w14:textId="251A960A" w:rsidR="00630789" w:rsidRDefault="00630789" w:rsidP="00890107">
      <w:pPr>
        <w:rPr>
          <w:b/>
          <w:bCs/>
        </w:rPr>
      </w:pPr>
    </w:p>
    <w:p w14:paraId="07FAC006" w14:textId="1DEAD082" w:rsidR="0092116F" w:rsidRDefault="008E2FBC" w:rsidP="00890107">
      <w:pPr>
        <w:rPr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82496" behindDoc="0" locked="0" layoutInCell="1" allowOverlap="1" wp14:anchorId="3376663F" wp14:editId="304EE74A">
            <wp:simplePos x="0" y="0"/>
            <wp:positionH relativeFrom="margin">
              <wp:posOffset>190500</wp:posOffset>
            </wp:positionH>
            <wp:positionV relativeFrom="paragraph">
              <wp:posOffset>262255</wp:posOffset>
            </wp:positionV>
            <wp:extent cx="1114425" cy="1160313"/>
            <wp:effectExtent l="0" t="0" r="0" b="1905"/>
            <wp:wrapNone/>
            <wp:docPr id="1903896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60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F76258" w14:textId="45C7D2B2" w:rsidR="00630789" w:rsidRPr="00630789" w:rsidRDefault="00630789" w:rsidP="00890107">
      <w:r>
        <w:t>You can find this document at:</w:t>
      </w:r>
    </w:p>
    <w:p w14:paraId="4670342D" w14:textId="5AF73933" w:rsidR="00890107" w:rsidRDefault="00890107" w:rsidP="00890107"/>
    <w:p w14:paraId="777F7770" w14:textId="1503EF51" w:rsidR="00630789" w:rsidRDefault="00630789" w:rsidP="00890107">
      <w:pPr>
        <w:rPr>
          <w:b/>
          <w:bCs/>
        </w:rPr>
      </w:pPr>
      <w:r w:rsidRPr="00630789">
        <w:rPr>
          <w:b/>
          <w:bCs/>
        </w:rPr>
        <w:t>https://bit.ly/3KNQgoR</w:t>
      </w:r>
    </w:p>
    <w:p w14:paraId="1B62A093" w14:textId="77777777" w:rsidR="00092EC5" w:rsidRPr="00630789" w:rsidRDefault="00092EC5" w:rsidP="00890107">
      <w:pPr>
        <w:rPr>
          <w:b/>
          <w:bCs/>
        </w:rPr>
      </w:pPr>
    </w:p>
    <w:p w14:paraId="499296DE" w14:textId="39A5571C" w:rsidR="0092116F" w:rsidRDefault="0092116F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rPr>
          <w:rFonts w:eastAsiaTheme="majorEastAsia" w:cstheme="majorBidi"/>
          <w:b/>
          <w:color w:val="000000" w:themeColor="text1"/>
          <w:sz w:val="36"/>
          <w:szCs w:val="26"/>
        </w:rPr>
        <w:br w:type="page"/>
      </w:r>
    </w:p>
    <w:p w14:paraId="54528E67" w14:textId="65937BA9" w:rsidR="007F072C" w:rsidRDefault="00C47802" w:rsidP="00247517">
      <w:pPr>
        <w:pStyle w:val="Heading2"/>
        <w:numPr>
          <w:ilvl w:val="0"/>
          <w:numId w:val="31"/>
        </w:numPr>
        <w:ind w:left="4253" w:hanging="567"/>
      </w:pPr>
      <w:r w:rsidRPr="003F613C">
        <w:rPr>
          <w:rFonts w:eastAsia="Times New Roman"/>
          <w:b w:val="0"/>
          <w:bCs/>
          <w:noProof/>
          <w:color w:val="000000"/>
          <w:lang w:val="en-NZ" w:eastAsia="en-NZ"/>
        </w:rPr>
        <w:lastRenderedPageBreak/>
        <w:drawing>
          <wp:anchor distT="0" distB="0" distL="114300" distR="114300" simplePos="0" relativeHeight="251957248" behindDoc="1" locked="0" layoutInCell="1" allowOverlap="1" wp14:anchorId="65FBF362" wp14:editId="7B5C43F7">
            <wp:simplePos x="0" y="0"/>
            <wp:positionH relativeFrom="page">
              <wp:posOffset>398962</wp:posOffset>
            </wp:positionH>
            <wp:positionV relativeFrom="page">
              <wp:posOffset>685800</wp:posOffset>
            </wp:positionV>
            <wp:extent cx="2464872" cy="1743075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TREATY_Maori-01 (1)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872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F072C">
        <w:t>Te</w:t>
      </w:r>
      <w:proofErr w:type="spellEnd"/>
      <w:r w:rsidR="007F072C">
        <w:t xml:space="preserve"> </w:t>
      </w:r>
      <w:proofErr w:type="spellStart"/>
      <w:r w:rsidR="007F072C">
        <w:t>Tiriti</w:t>
      </w:r>
      <w:proofErr w:type="spellEnd"/>
      <w:r w:rsidR="007F072C">
        <w:t xml:space="preserve"> o Waitangi / </w:t>
      </w:r>
      <w:proofErr w:type="gramStart"/>
      <w:r w:rsidR="00621D93">
        <w:t>The</w:t>
      </w:r>
      <w:proofErr w:type="gramEnd"/>
      <w:r w:rsidR="00621D93">
        <w:t xml:space="preserve"> </w:t>
      </w:r>
      <w:r w:rsidR="007F072C">
        <w:t>Treaty of Waitangi</w:t>
      </w:r>
    </w:p>
    <w:p w14:paraId="175E36D2" w14:textId="77777777" w:rsidR="009803B1" w:rsidRDefault="009803B1" w:rsidP="009803B1"/>
    <w:p w14:paraId="4002FB46" w14:textId="48A9F008" w:rsidR="008D6E7C" w:rsidRDefault="00890107" w:rsidP="009803B1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1CAD3B61" wp14:editId="36C9B33C">
                <wp:simplePos x="0" y="0"/>
                <wp:positionH relativeFrom="margin">
                  <wp:posOffset>2486024</wp:posOffset>
                </wp:positionH>
                <wp:positionV relativeFrom="paragraph">
                  <wp:posOffset>222885</wp:posOffset>
                </wp:positionV>
                <wp:extent cx="3420745" cy="4715692"/>
                <wp:effectExtent l="0" t="0" r="8255" b="88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0745" cy="4715692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A2CEA3" id="Rectangle 11" o:spid="_x0000_s1026" style="position:absolute;margin-left:195.75pt;margin-top:17.55pt;width:269.35pt;height:371.3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" fillcolor="#e0def0" stroked="f" strokeweight="1pt">
                <w10:wrap anchorx="margin"/>
              </v:rect>
            </w:pict>
          </mc:Fallback>
        </mc:AlternateContent>
      </w:r>
    </w:p>
    <w:p w14:paraId="282CA9BB" w14:textId="3A6A40A4" w:rsidR="00092EC5" w:rsidRDefault="00C47802" w:rsidP="008E2FBC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816960" behindDoc="0" locked="0" layoutInCell="1" allowOverlap="1" wp14:anchorId="5AE0EA75" wp14:editId="7D0D9575">
            <wp:simplePos x="0" y="0"/>
            <wp:positionH relativeFrom="column">
              <wp:posOffset>-190351</wp:posOffset>
            </wp:positionH>
            <wp:positionV relativeFrom="paragraph">
              <wp:posOffset>469900</wp:posOffset>
            </wp:positionV>
            <wp:extent cx="1916961" cy="1355635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961" cy="1355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3028ED" w:rsidRPr="00890107">
        <w:rPr>
          <w:b/>
          <w:bCs/>
        </w:rPr>
        <w:t>Te</w:t>
      </w:r>
      <w:proofErr w:type="spellEnd"/>
      <w:r w:rsidR="003028ED" w:rsidRPr="00890107">
        <w:rPr>
          <w:b/>
          <w:bCs/>
        </w:rPr>
        <w:t xml:space="preserve"> </w:t>
      </w:r>
      <w:proofErr w:type="spellStart"/>
      <w:r w:rsidR="003028ED" w:rsidRPr="00890107">
        <w:rPr>
          <w:b/>
          <w:bCs/>
        </w:rPr>
        <w:t>Tiriti</w:t>
      </w:r>
      <w:proofErr w:type="spellEnd"/>
      <w:r w:rsidR="003028ED" w:rsidRPr="00890107">
        <w:rPr>
          <w:b/>
          <w:bCs/>
        </w:rPr>
        <w:t xml:space="preserve"> o Waitangi / The Treaty of</w:t>
      </w:r>
      <w:r w:rsidR="008E2FBC">
        <w:rPr>
          <w:b/>
          <w:bCs/>
        </w:rPr>
        <w:t xml:space="preserve"> </w:t>
      </w:r>
      <w:r w:rsidR="003028ED" w:rsidRPr="00890107">
        <w:rPr>
          <w:b/>
          <w:bCs/>
        </w:rPr>
        <w:t>Waitangi</w:t>
      </w:r>
      <w:r w:rsidR="003028ED" w:rsidRPr="003028ED">
        <w:t xml:space="preserve"> is a legal document that</w:t>
      </w:r>
      <w:r w:rsidR="008E2FBC">
        <w:t xml:space="preserve"> </w:t>
      </w:r>
      <w:r w:rsidR="003028ED" w:rsidRPr="003028ED">
        <w:t>was signed in 1840.</w:t>
      </w:r>
    </w:p>
    <w:p w14:paraId="415AA445" w14:textId="07749634" w:rsidR="0092116F" w:rsidRDefault="0092116F" w:rsidP="0092116F"/>
    <w:p w14:paraId="7D0BB227" w14:textId="68DB582F" w:rsidR="0092116F" w:rsidRDefault="0092116F" w:rsidP="0092116F"/>
    <w:p w14:paraId="37A9F0D9" w14:textId="14D89457" w:rsidR="003028ED" w:rsidRDefault="00C47802" w:rsidP="00C47802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819008" behindDoc="0" locked="0" layoutInCell="1" allowOverlap="1" wp14:anchorId="77550D55" wp14:editId="5328656C">
            <wp:simplePos x="0" y="0"/>
            <wp:positionH relativeFrom="margin">
              <wp:posOffset>-44722</wp:posOffset>
            </wp:positionH>
            <wp:positionV relativeFrom="paragraph">
              <wp:posOffset>869950</wp:posOffset>
            </wp:positionV>
            <wp:extent cx="1767385" cy="1378378"/>
            <wp:effectExtent l="0" t="0" r="0" b="6350"/>
            <wp:wrapNone/>
            <wp:docPr id="52" name="Picture 52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text, linedrawing&#10;&#10;Description automatically generated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385" cy="13783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028ED" w:rsidRPr="003028ED">
        <w:t>Te</w:t>
      </w:r>
      <w:proofErr w:type="spellEnd"/>
      <w:r w:rsidR="003028ED" w:rsidRPr="003028ED">
        <w:t xml:space="preserve"> </w:t>
      </w:r>
      <w:proofErr w:type="spellStart"/>
      <w:r w:rsidR="003028ED" w:rsidRPr="003028ED">
        <w:t>Tir</w:t>
      </w:r>
      <w:r>
        <w:t>iti</w:t>
      </w:r>
      <w:proofErr w:type="spellEnd"/>
      <w:r>
        <w:t xml:space="preserve"> / The Treaty is about Māori </w:t>
      </w:r>
      <w:r w:rsidR="003028ED" w:rsidRPr="003028ED">
        <w:t>and the New Zealand Government:</w:t>
      </w:r>
    </w:p>
    <w:p w14:paraId="663FD485" w14:textId="2C7D437F" w:rsidR="00B72CA4" w:rsidRDefault="003028ED" w:rsidP="00C47802">
      <w:pPr>
        <w:pStyle w:val="Listtoplevel"/>
        <w:ind w:left="4820"/>
      </w:pPr>
      <w:r w:rsidRPr="003028ED">
        <w:t>making decisions together</w:t>
      </w:r>
    </w:p>
    <w:p w14:paraId="37264D50" w14:textId="117379C2" w:rsidR="0095010D" w:rsidRDefault="003028ED" w:rsidP="0095010D">
      <w:pPr>
        <w:pStyle w:val="Listtoplevel"/>
        <w:ind w:left="4820"/>
      </w:pPr>
      <w:proofErr w:type="gramStart"/>
      <w:r w:rsidRPr="003028ED">
        <w:t>protecting</w:t>
      </w:r>
      <w:proofErr w:type="gramEnd"/>
      <w:r w:rsidRPr="003028ED">
        <w:t xml:space="preserve"> things that are</w:t>
      </w:r>
      <w:r w:rsidRPr="003028ED">
        <w:br/>
        <w:t>important to Māori</w:t>
      </w:r>
      <w:r>
        <w:t>.</w:t>
      </w:r>
    </w:p>
    <w:p w14:paraId="1612D45B" w14:textId="35D1EF64" w:rsidR="0095010D" w:rsidRDefault="0095010D" w:rsidP="0095010D">
      <w:pPr>
        <w:pStyle w:val="Listtoplevel"/>
        <w:numPr>
          <w:ilvl w:val="0"/>
          <w:numId w:val="0"/>
        </w:numPr>
        <w:ind w:left="4167" w:hanging="567"/>
      </w:pPr>
    </w:p>
    <w:p w14:paraId="0AE14655" w14:textId="4434B68B" w:rsidR="0095010D" w:rsidRDefault="00E00F3B" w:rsidP="0095010D">
      <w:pPr>
        <w:pStyle w:val="Listtoplevel"/>
        <w:numPr>
          <w:ilvl w:val="0"/>
          <w:numId w:val="0"/>
        </w:numPr>
        <w:ind w:left="3686"/>
      </w:pPr>
      <w:r>
        <w:rPr>
          <w:noProof/>
          <w:lang w:val="en-NZ" w:eastAsia="en-NZ"/>
        </w:rPr>
        <w:drawing>
          <wp:anchor distT="0" distB="0" distL="114300" distR="114300" simplePos="0" relativeHeight="251990016" behindDoc="0" locked="0" layoutInCell="1" allowOverlap="1" wp14:anchorId="1867475E" wp14:editId="561CB50A">
            <wp:simplePos x="0" y="0"/>
            <wp:positionH relativeFrom="margin">
              <wp:posOffset>142875</wp:posOffset>
            </wp:positionH>
            <wp:positionV relativeFrom="paragraph">
              <wp:posOffset>605246</wp:posOffset>
            </wp:positionV>
            <wp:extent cx="1114425" cy="1160313"/>
            <wp:effectExtent l="0" t="0" r="0" b="1905"/>
            <wp:wrapNone/>
            <wp:docPr id="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60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10D">
        <w:t xml:space="preserve">You can find more Easy Read information </w:t>
      </w:r>
      <w:r w:rsidR="00275DDE">
        <w:t xml:space="preserve">about </w:t>
      </w:r>
      <w:proofErr w:type="spellStart"/>
      <w:r w:rsidR="00275DDE" w:rsidRPr="00275DDE">
        <w:rPr>
          <w:bCs/>
        </w:rPr>
        <w:t>Te</w:t>
      </w:r>
      <w:proofErr w:type="spellEnd"/>
      <w:r w:rsidR="00275DDE" w:rsidRPr="00275DDE">
        <w:rPr>
          <w:bCs/>
        </w:rPr>
        <w:t xml:space="preserve"> </w:t>
      </w:r>
      <w:proofErr w:type="spellStart"/>
      <w:r w:rsidR="00275DDE" w:rsidRPr="00275DDE">
        <w:rPr>
          <w:bCs/>
        </w:rPr>
        <w:t>Tiriti</w:t>
      </w:r>
      <w:proofErr w:type="spellEnd"/>
      <w:r w:rsidR="00275DDE" w:rsidRPr="00275DDE">
        <w:rPr>
          <w:bCs/>
        </w:rPr>
        <w:t xml:space="preserve"> / The Treaty</w:t>
      </w:r>
      <w:r w:rsidR="00275DDE" w:rsidRPr="00890107">
        <w:rPr>
          <w:b/>
          <w:bCs/>
        </w:rPr>
        <w:t xml:space="preserve"> </w:t>
      </w:r>
      <w:r w:rsidR="0095010D">
        <w:t xml:space="preserve">at this </w:t>
      </w:r>
      <w:r w:rsidR="0095010D" w:rsidRPr="0095010D">
        <w:rPr>
          <w:b/>
        </w:rPr>
        <w:t>website</w:t>
      </w:r>
      <w:r w:rsidR="0095010D">
        <w:t>:</w:t>
      </w:r>
    </w:p>
    <w:p w14:paraId="561AE279" w14:textId="265A300E" w:rsidR="00BF4413" w:rsidRDefault="0095010D" w:rsidP="00275DDE">
      <w:pPr>
        <w:pStyle w:val="Listtoplevel"/>
        <w:numPr>
          <w:ilvl w:val="0"/>
          <w:numId w:val="0"/>
        </w:numPr>
        <w:ind w:left="3686"/>
        <w:rPr>
          <w:rFonts w:eastAsiaTheme="majorEastAsia" w:cstheme="majorBidi"/>
          <w:b/>
          <w:color w:val="000000" w:themeColor="text1"/>
          <w:sz w:val="36"/>
          <w:szCs w:val="26"/>
        </w:rPr>
      </w:pPr>
      <w:r w:rsidRPr="00E00F3B">
        <w:rPr>
          <w:b/>
        </w:rPr>
        <w:t>www.treatypeople.org/easyread</w:t>
      </w:r>
      <w:r w:rsidR="00BF4413">
        <w:br w:type="page"/>
      </w:r>
    </w:p>
    <w:p w14:paraId="2091DAD8" w14:textId="7A79DA15" w:rsidR="007F072C" w:rsidRDefault="00864A9F" w:rsidP="00247517">
      <w:pPr>
        <w:pStyle w:val="Heading2"/>
        <w:numPr>
          <w:ilvl w:val="0"/>
          <w:numId w:val="31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07072" behindDoc="0" locked="0" layoutInCell="1" allowOverlap="1" wp14:anchorId="0A532B9B" wp14:editId="0BA0EFAB">
            <wp:simplePos x="0" y="0"/>
            <wp:positionH relativeFrom="margin">
              <wp:posOffset>-228600</wp:posOffset>
            </wp:positionH>
            <wp:positionV relativeFrom="paragraph">
              <wp:posOffset>44450</wp:posOffset>
            </wp:positionV>
            <wp:extent cx="1950380" cy="472273"/>
            <wp:effectExtent l="0" t="0" r="0" b="0"/>
            <wp:wrapNone/>
            <wp:docPr id="1623741030" name="Picture 16237410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Logo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380" cy="472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2FBC">
        <w:t xml:space="preserve">The </w:t>
      </w:r>
      <w:r w:rsidR="007F072C">
        <w:t>Enabling Good Lives principles</w:t>
      </w:r>
    </w:p>
    <w:p w14:paraId="3D57BF8B" w14:textId="11A7B267" w:rsidR="009803B1" w:rsidRDefault="009803B1" w:rsidP="009803B1">
      <w:r>
        <w:rPr>
          <w:noProof/>
          <w:lang w:val="en-NZ" w:eastAsia="en-NZ"/>
        </w:rPr>
        <w:drawing>
          <wp:anchor distT="0" distB="0" distL="114300" distR="114300" simplePos="0" relativeHeight="251886592" behindDoc="0" locked="0" layoutInCell="1" allowOverlap="1" wp14:anchorId="033EA854" wp14:editId="12A6A9CB">
            <wp:simplePos x="0" y="0"/>
            <wp:positionH relativeFrom="margin">
              <wp:posOffset>0</wp:posOffset>
            </wp:positionH>
            <wp:positionV relativeFrom="paragraph">
              <wp:posOffset>349160</wp:posOffset>
            </wp:positionV>
            <wp:extent cx="1344246" cy="1344246"/>
            <wp:effectExtent l="0" t="0" r="0" b="2540"/>
            <wp:wrapNone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" name="Picture 1398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46" cy="1344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5C07BE" w14:textId="51D7743D" w:rsidR="009803B1" w:rsidRDefault="009803B1" w:rsidP="009803B1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8640" behindDoc="1" locked="0" layoutInCell="1" allowOverlap="1" wp14:anchorId="6E5FA71C" wp14:editId="72EDCAB4">
                <wp:simplePos x="0" y="0"/>
                <wp:positionH relativeFrom="margin">
                  <wp:posOffset>2586446</wp:posOffset>
                </wp:positionH>
                <wp:positionV relativeFrom="paragraph">
                  <wp:posOffset>245473</wp:posOffset>
                </wp:positionV>
                <wp:extent cx="3230245" cy="1162594"/>
                <wp:effectExtent l="0" t="0" r="8255" b="0"/>
                <wp:wrapNone/>
                <wp:docPr id="646473077" name="Rectangle 6464730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0245" cy="1162594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FA98B" id="Rectangle 646473077" o:spid="_x0000_s1026" style="position:absolute;margin-left:203.65pt;margin-top:19.35pt;width:254.35pt;height:91.55pt;z-index:-251427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" fillcolor="#e0def0" stroked="f" strokeweight="1pt">
                <w10:wrap anchorx="margin"/>
              </v:rect>
            </w:pict>
          </mc:Fallback>
        </mc:AlternateContent>
      </w:r>
    </w:p>
    <w:p w14:paraId="67A1F277" w14:textId="45D486A3" w:rsidR="009803B1" w:rsidRDefault="009803B1" w:rsidP="00C47802">
      <w:pPr>
        <w:ind w:left="4253"/>
      </w:pPr>
      <w:r w:rsidRPr="002F04DA">
        <w:rPr>
          <w:b/>
          <w:bCs/>
        </w:rPr>
        <w:t>Principles</w:t>
      </w:r>
      <w:r>
        <w:t xml:space="preserve"> are rules that tell people how </w:t>
      </w:r>
      <w:r w:rsidR="00275DDE">
        <w:t>things should be done</w:t>
      </w:r>
      <w:r>
        <w:t xml:space="preserve">. </w:t>
      </w:r>
    </w:p>
    <w:p w14:paraId="4ADFB564" w14:textId="6663C609" w:rsidR="009803B1" w:rsidRDefault="009803B1" w:rsidP="009803B1"/>
    <w:p w14:paraId="1B93B901" w14:textId="07D36689" w:rsidR="008D6E7C" w:rsidRDefault="009803B1" w:rsidP="008D6E7C">
      <w:r w:rsidRPr="00630789">
        <w:rPr>
          <w:noProof/>
          <w:lang w:val="en-NZ" w:eastAsia="en-NZ"/>
        </w:rPr>
        <w:drawing>
          <wp:anchor distT="0" distB="0" distL="114300" distR="114300" simplePos="0" relativeHeight="251769856" behindDoc="0" locked="0" layoutInCell="1" allowOverlap="1" wp14:anchorId="20F77FF9" wp14:editId="19098457">
            <wp:simplePos x="0" y="0"/>
            <wp:positionH relativeFrom="column">
              <wp:posOffset>-103933</wp:posOffset>
            </wp:positionH>
            <wp:positionV relativeFrom="paragraph">
              <wp:posOffset>120015</wp:posOffset>
            </wp:positionV>
            <wp:extent cx="1689170" cy="2309467"/>
            <wp:effectExtent l="25400" t="25400" r="25400" b="279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70" cy="2309467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C11BB3" w14:textId="5EFA8798" w:rsidR="008D6E7C" w:rsidRDefault="008D6E7C" w:rsidP="00C47802">
      <w:pPr>
        <w:ind w:left="4253"/>
      </w:pPr>
      <w:r>
        <w:t xml:space="preserve">You can find out more about Enabling Good Lives </w:t>
      </w:r>
      <w:r w:rsidR="00890107">
        <w:t>in the Easy Read document</w:t>
      </w:r>
      <w:r w:rsidR="00C47802">
        <w:t xml:space="preserve"> called</w:t>
      </w:r>
      <w:r w:rsidR="00B72CA4">
        <w:t>:</w:t>
      </w:r>
      <w:r w:rsidR="00890107">
        <w:t xml:space="preserve"> </w:t>
      </w:r>
      <w:r w:rsidR="00B72CA4">
        <w:br/>
      </w:r>
      <w:r w:rsidR="00B72CA4">
        <w:br/>
      </w:r>
      <w:r w:rsidR="00890107">
        <w:rPr>
          <w:b/>
          <w:bCs/>
        </w:rPr>
        <w:t>Enabling Good Lives: Vision and Principles.</w:t>
      </w:r>
    </w:p>
    <w:p w14:paraId="19A0D0B8" w14:textId="4973D2B9" w:rsidR="00890107" w:rsidRDefault="00890107" w:rsidP="00C47802">
      <w:pPr>
        <w:ind w:left="4253"/>
      </w:pPr>
    </w:p>
    <w:p w14:paraId="7B67DFAA" w14:textId="38BB4F11" w:rsidR="00890107" w:rsidRDefault="009803B1" w:rsidP="00C47802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890688" behindDoc="0" locked="0" layoutInCell="1" allowOverlap="1" wp14:anchorId="1A1BCD5E" wp14:editId="1D26AE16">
            <wp:simplePos x="0" y="0"/>
            <wp:positionH relativeFrom="margin">
              <wp:posOffset>152400</wp:posOffset>
            </wp:positionH>
            <wp:positionV relativeFrom="paragraph">
              <wp:posOffset>122555</wp:posOffset>
            </wp:positionV>
            <wp:extent cx="1104900" cy="1150395"/>
            <wp:effectExtent l="0" t="0" r="0" b="0"/>
            <wp:wrapNone/>
            <wp:docPr id="674347509" name="Picture 674347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50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7718C" w14:textId="1ECC954F" w:rsidR="00890107" w:rsidRDefault="00890107" w:rsidP="00C47802">
      <w:pPr>
        <w:ind w:left="4253"/>
      </w:pPr>
      <w:r>
        <w:t>You can find this document at</w:t>
      </w:r>
      <w:r w:rsidR="00275DDE">
        <w:t xml:space="preserve"> this </w:t>
      </w:r>
      <w:r w:rsidR="00275DDE" w:rsidRPr="00275DDE">
        <w:rPr>
          <w:b/>
        </w:rPr>
        <w:t>website</w:t>
      </w:r>
      <w:r>
        <w:t>:</w:t>
      </w:r>
      <w:r w:rsidR="00630789">
        <w:br/>
      </w:r>
    </w:p>
    <w:p w14:paraId="22152BC3" w14:textId="6549DD74" w:rsidR="00890107" w:rsidRPr="00630789" w:rsidRDefault="00630789" w:rsidP="00C47802">
      <w:pPr>
        <w:ind w:left="4253"/>
        <w:rPr>
          <w:b/>
          <w:bCs/>
        </w:rPr>
      </w:pPr>
      <w:r w:rsidRPr="00630789">
        <w:rPr>
          <w:b/>
          <w:bCs/>
        </w:rPr>
        <w:t>https://bit.ly/41x8f9O</w:t>
      </w:r>
    </w:p>
    <w:p w14:paraId="09EC5D87" w14:textId="4BCCC0CF" w:rsidR="003028ED" w:rsidRDefault="003028ED" w:rsidP="008D6E7C"/>
    <w:p w14:paraId="74DEDCF3" w14:textId="77777777" w:rsidR="009803B1" w:rsidRDefault="009803B1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58229257" w14:textId="38D5862E" w:rsidR="003028ED" w:rsidRDefault="00C47802" w:rsidP="00247517">
      <w:pPr>
        <w:pStyle w:val="Heading2"/>
        <w:numPr>
          <w:ilvl w:val="0"/>
          <w:numId w:val="31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58272" behindDoc="1" locked="0" layoutInCell="1" allowOverlap="1" wp14:anchorId="4B5CD0D6" wp14:editId="6FF14979">
            <wp:simplePos x="0" y="0"/>
            <wp:positionH relativeFrom="column">
              <wp:posOffset>-155575</wp:posOffset>
            </wp:positionH>
            <wp:positionV relativeFrom="paragraph">
              <wp:posOffset>-133350</wp:posOffset>
            </wp:positionV>
            <wp:extent cx="1657350" cy="1657350"/>
            <wp:effectExtent l="0" t="0" r="0" b="0"/>
            <wp:wrapNone/>
            <wp:docPr id="1357661613" name="Picture 1357661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1613" name="Tangata Whaikaha disabled Māori disability group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8ED">
        <w:t>The Health Services and Outcomes Inquiry</w:t>
      </w:r>
    </w:p>
    <w:p w14:paraId="156C1FF9" w14:textId="1C95C9A6" w:rsidR="007F072C" w:rsidRDefault="007F072C" w:rsidP="003028ED"/>
    <w:p w14:paraId="4D8D3681" w14:textId="43092A52" w:rsidR="003028ED" w:rsidRDefault="0092116F" w:rsidP="003028ED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596651DA" wp14:editId="2786474A">
                <wp:simplePos x="0" y="0"/>
                <wp:positionH relativeFrom="margin">
                  <wp:posOffset>2543174</wp:posOffset>
                </wp:positionH>
                <wp:positionV relativeFrom="paragraph">
                  <wp:posOffset>280035</wp:posOffset>
                </wp:positionV>
                <wp:extent cx="3249295" cy="2847975"/>
                <wp:effectExtent l="0" t="0" r="8255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9295" cy="284797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A10A5" id="Rectangle 8" o:spid="_x0000_s1026" style="position:absolute;margin-left:200.25pt;margin-top:22.05pt;width:255.85pt;height:224.25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" fillcolor="#e0def0" stroked="f" strokeweight="1pt">
                <w10:wrap anchorx="margin"/>
              </v:rect>
            </w:pict>
          </mc:Fallback>
        </mc:AlternateContent>
      </w:r>
    </w:p>
    <w:p w14:paraId="2E8EC2DA" w14:textId="1399E3ED" w:rsidR="003028ED" w:rsidRDefault="003D5361" w:rsidP="00C47802">
      <w:pPr>
        <w:ind w:left="4253"/>
        <w:rPr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21056" behindDoc="0" locked="0" layoutInCell="1" allowOverlap="1" wp14:anchorId="323E8D18" wp14:editId="0EA990FA">
            <wp:simplePos x="0" y="0"/>
            <wp:positionH relativeFrom="column">
              <wp:posOffset>10160</wp:posOffset>
            </wp:positionH>
            <wp:positionV relativeFrom="paragraph">
              <wp:posOffset>605790</wp:posOffset>
            </wp:positionV>
            <wp:extent cx="1333500" cy="1651000"/>
            <wp:effectExtent l="0" t="0" r="0" b="6350"/>
            <wp:wrapNone/>
            <wp:docPr id="54" name="Picture 54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person&#10;&#10;Description automatically generated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The</w:t>
      </w:r>
      <w:r w:rsidR="00872936" w:rsidRPr="0092116F">
        <w:rPr>
          <w:b/>
          <w:bCs/>
          <w:lang w:val="en-NZ"/>
        </w:rPr>
        <w:t xml:space="preserve"> </w:t>
      </w:r>
      <w:r w:rsidR="0092116F" w:rsidRPr="0092116F">
        <w:rPr>
          <w:b/>
          <w:bCs/>
          <w:lang w:val="en-NZ"/>
        </w:rPr>
        <w:t>H</w:t>
      </w:r>
      <w:r w:rsidR="00872936" w:rsidRPr="0092116F">
        <w:rPr>
          <w:b/>
          <w:bCs/>
          <w:lang w:val="en-NZ"/>
        </w:rPr>
        <w:t xml:space="preserve">ealth </w:t>
      </w:r>
      <w:r w:rsidR="0092116F" w:rsidRPr="0092116F">
        <w:rPr>
          <w:b/>
          <w:bCs/>
          <w:lang w:val="en-NZ"/>
        </w:rPr>
        <w:t>S</w:t>
      </w:r>
      <w:r w:rsidR="00872936" w:rsidRPr="0092116F">
        <w:rPr>
          <w:b/>
          <w:bCs/>
          <w:lang w:val="en-NZ"/>
        </w:rPr>
        <w:t xml:space="preserve">ervices and </w:t>
      </w:r>
      <w:r w:rsidR="0092116F" w:rsidRPr="0092116F">
        <w:rPr>
          <w:b/>
          <w:bCs/>
          <w:lang w:val="en-NZ"/>
        </w:rPr>
        <w:t>O</w:t>
      </w:r>
      <w:r w:rsidR="00872936" w:rsidRPr="0092116F">
        <w:rPr>
          <w:b/>
          <w:bCs/>
          <w:lang w:val="en-NZ"/>
        </w:rPr>
        <w:t xml:space="preserve">utcomes </w:t>
      </w:r>
      <w:r w:rsidR="0092116F" w:rsidRPr="0092116F">
        <w:rPr>
          <w:b/>
          <w:bCs/>
          <w:lang w:val="en-NZ"/>
        </w:rPr>
        <w:t>I</w:t>
      </w:r>
      <w:r w:rsidR="00872936" w:rsidRPr="0092116F">
        <w:rPr>
          <w:b/>
          <w:bCs/>
          <w:lang w:val="en-NZ"/>
        </w:rPr>
        <w:t>nquiry</w:t>
      </w:r>
      <w:r w:rsidR="00872936" w:rsidRPr="00872936">
        <w:rPr>
          <w:lang w:val="en-NZ"/>
        </w:rPr>
        <w:t xml:space="preserve"> is about hearing </w:t>
      </w:r>
      <w:r w:rsidR="00872936" w:rsidRPr="00B8171B">
        <w:rPr>
          <w:b/>
          <w:bCs/>
          <w:lang w:val="en-NZ"/>
        </w:rPr>
        <w:t>complaints</w:t>
      </w:r>
      <w:r w:rsidR="00872936" w:rsidRPr="00872936">
        <w:rPr>
          <w:lang w:val="en-NZ"/>
        </w:rPr>
        <w:t xml:space="preserve"> from </w:t>
      </w:r>
      <w:r w:rsidR="0092116F">
        <w:rPr>
          <w:lang w:val="en-NZ"/>
        </w:rPr>
        <w:t>Māori</w:t>
      </w:r>
      <w:r w:rsidR="00872936" w:rsidRPr="00872936">
        <w:rPr>
          <w:lang w:val="en-NZ"/>
        </w:rPr>
        <w:t xml:space="preserve"> about</w:t>
      </w:r>
      <w:r w:rsidR="00872936">
        <w:rPr>
          <w:lang w:val="en-NZ"/>
        </w:rPr>
        <w:t>:</w:t>
      </w:r>
    </w:p>
    <w:p w14:paraId="15DA2BA5" w14:textId="3AD28C0B" w:rsidR="00872936" w:rsidRPr="00872936" w:rsidRDefault="00872936" w:rsidP="00C47802">
      <w:pPr>
        <w:pStyle w:val="ListParagraph"/>
        <w:numPr>
          <w:ilvl w:val="0"/>
          <w:numId w:val="12"/>
        </w:numPr>
        <w:ind w:left="4820" w:hanging="567"/>
        <w:rPr>
          <w:lang w:val="en-NZ"/>
        </w:rPr>
      </w:pPr>
      <w:r w:rsidRPr="00872936">
        <w:rPr>
          <w:lang w:val="en-NZ"/>
        </w:rPr>
        <w:t>health services like doctors</w:t>
      </w:r>
    </w:p>
    <w:p w14:paraId="37CCEF2A" w14:textId="7C43C1B2" w:rsidR="00872936" w:rsidRDefault="00275DDE" w:rsidP="00C47802">
      <w:pPr>
        <w:pStyle w:val="ListParagraph"/>
        <w:numPr>
          <w:ilvl w:val="0"/>
          <w:numId w:val="12"/>
        </w:numPr>
        <w:ind w:left="4820" w:hanging="567"/>
      </w:pPr>
      <w:proofErr w:type="gramStart"/>
      <w:r>
        <w:rPr>
          <w:lang w:val="en-NZ"/>
        </w:rPr>
        <w:t>disability</w:t>
      </w:r>
      <w:proofErr w:type="gramEnd"/>
      <w:r>
        <w:rPr>
          <w:lang w:val="en-NZ"/>
        </w:rPr>
        <w:t xml:space="preserve"> support services</w:t>
      </w:r>
      <w:r w:rsidR="00872936">
        <w:rPr>
          <w:lang w:val="en-NZ"/>
        </w:rPr>
        <w:t>.</w:t>
      </w:r>
    </w:p>
    <w:p w14:paraId="58C390F1" w14:textId="051A7B4B" w:rsidR="00CE4F17" w:rsidRDefault="00CE4F17" w:rsidP="003028ED"/>
    <w:p w14:paraId="316B903F" w14:textId="1429246D" w:rsidR="00CE4F17" w:rsidRDefault="00C47802" w:rsidP="003028ED">
      <w:r>
        <w:rPr>
          <w:noProof/>
          <w:lang w:val="en-NZ" w:eastAsia="en-NZ"/>
        </w:rPr>
        <w:drawing>
          <wp:anchor distT="0" distB="0" distL="114300" distR="114300" simplePos="0" relativeHeight="251893760" behindDoc="0" locked="0" layoutInCell="1" allowOverlap="1" wp14:anchorId="1AE8BD8F" wp14:editId="1A2B8CF5">
            <wp:simplePos x="0" y="0"/>
            <wp:positionH relativeFrom="margin">
              <wp:posOffset>142875</wp:posOffset>
            </wp:positionH>
            <wp:positionV relativeFrom="paragraph">
              <wp:posOffset>34290</wp:posOffset>
            </wp:positionV>
            <wp:extent cx="1359223" cy="1402668"/>
            <wp:effectExtent l="0" t="0" r="0" b="0"/>
            <wp:wrapNone/>
            <wp:docPr id="551278656" name="Picture 3" descr="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278656" name="Picture 3" descr="Engineering drawing&#10;&#10;Description automatically generated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223" cy="1402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2736" behindDoc="1" locked="0" layoutInCell="1" allowOverlap="1" wp14:anchorId="70AECF9F" wp14:editId="21CF96DA">
                <wp:simplePos x="0" y="0"/>
                <wp:positionH relativeFrom="margin">
                  <wp:posOffset>2543174</wp:posOffset>
                </wp:positionH>
                <wp:positionV relativeFrom="paragraph">
                  <wp:posOffset>277495</wp:posOffset>
                </wp:positionV>
                <wp:extent cx="3249295" cy="1075055"/>
                <wp:effectExtent l="0" t="0" r="8255" b="0"/>
                <wp:wrapNone/>
                <wp:docPr id="1002952550" name="Rectangle 10029525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9295" cy="107505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4DE98" id="Rectangle 1002952550" o:spid="_x0000_s1026" style="position:absolute;margin-left:200.25pt;margin-top:21.85pt;width:255.85pt;height:84.65pt;z-index:-251423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" fillcolor="#e0def0" stroked="f" strokeweight="1pt">
                <w10:wrap anchorx="margin"/>
              </v:rect>
            </w:pict>
          </mc:Fallback>
        </mc:AlternateContent>
      </w:r>
    </w:p>
    <w:p w14:paraId="194A5501" w14:textId="69E2BF59" w:rsidR="003028ED" w:rsidRDefault="00CE4F17" w:rsidP="00C47802">
      <w:pPr>
        <w:ind w:left="4253"/>
      </w:pPr>
      <w:r>
        <w:t xml:space="preserve">A </w:t>
      </w:r>
      <w:r w:rsidRPr="00B8171B">
        <w:rPr>
          <w:b/>
          <w:bCs/>
        </w:rPr>
        <w:t>complaint</w:t>
      </w:r>
      <w:r>
        <w:t xml:space="preserve"> is when you tell someone you are not happy about something.</w:t>
      </w:r>
    </w:p>
    <w:p w14:paraId="5BF0EE09" w14:textId="77777777" w:rsidR="0095010D" w:rsidRDefault="0095010D" w:rsidP="00C47802">
      <w:pPr>
        <w:ind w:left="4253"/>
      </w:pPr>
    </w:p>
    <w:p w14:paraId="1C9FE68A" w14:textId="590D2919" w:rsidR="0095010D" w:rsidRDefault="0095010D" w:rsidP="00C47802">
      <w:pPr>
        <w:ind w:left="4253"/>
      </w:pPr>
    </w:p>
    <w:p w14:paraId="44E8B9D1" w14:textId="68EE82F0" w:rsidR="0095010D" w:rsidRDefault="0095010D" w:rsidP="00C47802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987968" behindDoc="0" locked="0" layoutInCell="1" allowOverlap="1" wp14:anchorId="577F8F70" wp14:editId="7872AD51">
            <wp:simplePos x="0" y="0"/>
            <wp:positionH relativeFrom="margin">
              <wp:posOffset>333375</wp:posOffset>
            </wp:positionH>
            <wp:positionV relativeFrom="paragraph">
              <wp:posOffset>104775</wp:posOffset>
            </wp:positionV>
            <wp:extent cx="1104900" cy="1150395"/>
            <wp:effectExtent l="0" t="0" r="0" b="0"/>
            <wp:wrapNone/>
            <wp:docPr id="1357661631" name="Picture 1357661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50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nd more information on this </w:t>
      </w:r>
      <w:r w:rsidRPr="00275DDE">
        <w:rPr>
          <w:b/>
        </w:rPr>
        <w:t>website</w:t>
      </w:r>
      <w:r>
        <w:t>:</w:t>
      </w:r>
    </w:p>
    <w:p w14:paraId="15EC3DEC" w14:textId="77777777" w:rsidR="0095010D" w:rsidRDefault="0095010D" w:rsidP="00C47802">
      <w:pPr>
        <w:ind w:left="4253"/>
      </w:pPr>
    </w:p>
    <w:p w14:paraId="23103BF0" w14:textId="060583DA" w:rsidR="0095010D" w:rsidRPr="0095010D" w:rsidRDefault="0095010D" w:rsidP="00C47802">
      <w:pPr>
        <w:ind w:left="4253"/>
        <w:rPr>
          <w:b/>
        </w:rPr>
      </w:pPr>
      <w:r w:rsidRPr="0095010D">
        <w:rPr>
          <w:b/>
        </w:rPr>
        <w:t>https://bit.ly/2Z3y8S3</w:t>
      </w:r>
    </w:p>
    <w:p w14:paraId="5B122B51" w14:textId="100CF3C8" w:rsidR="00872936" w:rsidRPr="00B8171B" w:rsidRDefault="00872936" w:rsidP="0095010D">
      <w:pPr>
        <w:ind w:left="0"/>
        <w:rPr>
          <w:highlight w:val="yellow"/>
        </w:rPr>
      </w:pPr>
    </w:p>
    <w:p w14:paraId="506987E6" w14:textId="77777777" w:rsidR="00BF4413" w:rsidRDefault="00BF4413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14303922" w14:textId="43678EFC" w:rsidR="007F072C" w:rsidRDefault="00275DDE" w:rsidP="00C47802">
      <w:pPr>
        <w:pStyle w:val="Heading2"/>
        <w:numPr>
          <w:ilvl w:val="0"/>
          <w:numId w:val="31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26176" behindDoc="0" locked="0" layoutInCell="1" allowOverlap="1" wp14:anchorId="30813CCD" wp14:editId="18730FFE">
            <wp:simplePos x="0" y="0"/>
            <wp:positionH relativeFrom="column">
              <wp:posOffset>-227330</wp:posOffset>
            </wp:positionH>
            <wp:positionV relativeFrom="paragraph">
              <wp:posOffset>733244</wp:posOffset>
            </wp:positionV>
            <wp:extent cx="1849120" cy="1849120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12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072C">
        <w:t xml:space="preserve">New Zealand </w:t>
      </w:r>
      <w:r w:rsidR="008D6E7C">
        <w:t>Disability</w:t>
      </w:r>
      <w:r w:rsidR="007F072C">
        <w:t xml:space="preserve"> Strategy</w:t>
      </w:r>
    </w:p>
    <w:p w14:paraId="2CE2D91C" w14:textId="1A79881D" w:rsidR="00C47802" w:rsidRDefault="00C47802" w:rsidP="007F072C"/>
    <w:p w14:paraId="3F4068BA" w14:textId="7B8E3A36" w:rsidR="008D6E7C" w:rsidRDefault="0095010D" w:rsidP="007F072C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120957EB" wp14:editId="6569AAF0">
                <wp:simplePos x="0" y="0"/>
                <wp:positionH relativeFrom="margin">
                  <wp:posOffset>2514328</wp:posOffset>
                </wp:positionH>
                <wp:positionV relativeFrom="paragraph">
                  <wp:posOffset>186962</wp:posOffset>
                </wp:positionV>
                <wp:extent cx="3295650" cy="1934845"/>
                <wp:effectExtent l="0" t="0" r="0" b="825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0" cy="193484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3540F5" id="Rectangle 14" o:spid="_x0000_s1026" style="position:absolute;margin-left:198pt;margin-top:14.7pt;width:259.5pt;height:152.35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" fillcolor="#e0def0" stroked="f" strokeweight="1pt">
                <w10:wrap anchorx="margin"/>
              </v:rect>
            </w:pict>
          </mc:Fallback>
        </mc:AlternateContent>
      </w:r>
    </w:p>
    <w:p w14:paraId="2A7738DE" w14:textId="0DF49037" w:rsidR="008D6E7C" w:rsidRPr="0095010D" w:rsidRDefault="00275DDE" w:rsidP="0095010D">
      <w:pPr>
        <w:ind w:left="4253"/>
        <w:rPr>
          <w:lang w:val="en-NZ"/>
        </w:rPr>
      </w:pPr>
      <w:r w:rsidRPr="005F5CC6">
        <w:rPr>
          <w:noProof/>
          <w:lang w:val="en-NZ" w:eastAsia="en-NZ"/>
        </w:rPr>
        <w:drawing>
          <wp:anchor distT="0" distB="0" distL="114300" distR="114300" simplePos="0" relativeHeight="251828224" behindDoc="0" locked="0" layoutInCell="1" allowOverlap="1" wp14:anchorId="192282B0" wp14:editId="694EC550">
            <wp:simplePos x="0" y="0"/>
            <wp:positionH relativeFrom="margin">
              <wp:posOffset>-145415</wp:posOffset>
            </wp:positionH>
            <wp:positionV relativeFrom="paragraph">
              <wp:posOffset>1423035</wp:posOffset>
            </wp:positionV>
            <wp:extent cx="1782445" cy="2522855"/>
            <wp:effectExtent l="19050" t="19050" r="27305" b="10795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445" cy="2522855"/>
                    </a:xfrm>
                    <a:prstGeom prst="rect">
                      <a:avLst/>
                    </a:prstGeom>
                    <a:ln w="12700"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53A3" w:rsidRPr="00AC53A3">
        <w:rPr>
          <w:b/>
          <w:bCs/>
          <w:lang w:val="en-NZ"/>
        </w:rPr>
        <w:t>The New Zealand Disability Strategy</w:t>
      </w:r>
      <w:r w:rsidR="0095010D">
        <w:rPr>
          <w:b/>
          <w:bCs/>
          <w:lang w:val="en-NZ"/>
        </w:rPr>
        <w:t xml:space="preserve"> </w:t>
      </w:r>
      <w:r w:rsidR="00AC53A3" w:rsidRPr="007B67E4">
        <w:rPr>
          <w:lang w:val="en-NZ"/>
        </w:rPr>
        <w:t>make</w:t>
      </w:r>
      <w:r w:rsidR="00641FE9" w:rsidRPr="007B67E4">
        <w:rPr>
          <w:lang w:val="en-NZ"/>
        </w:rPr>
        <w:t>s</w:t>
      </w:r>
      <w:r w:rsidR="00AC53A3" w:rsidRPr="007B67E4">
        <w:rPr>
          <w:lang w:val="en-NZ"/>
        </w:rPr>
        <w:t xml:space="preserve"> sure that </w:t>
      </w:r>
      <w:r w:rsidR="003D5361" w:rsidRPr="007B67E4">
        <w:rPr>
          <w:lang w:val="en-NZ"/>
        </w:rPr>
        <w:t xml:space="preserve">disabled people in </w:t>
      </w:r>
      <w:r w:rsidR="00AC53A3" w:rsidRPr="007B67E4">
        <w:rPr>
          <w:lang w:val="en-NZ"/>
        </w:rPr>
        <w:t xml:space="preserve">New Zealand </w:t>
      </w:r>
      <w:r w:rsidR="003D5361" w:rsidRPr="007B67E4">
        <w:rPr>
          <w:lang w:val="en-NZ"/>
        </w:rPr>
        <w:t xml:space="preserve">have the </w:t>
      </w:r>
      <w:r w:rsidR="00AC53A3" w:rsidRPr="007B67E4">
        <w:rPr>
          <w:lang w:val="en-NZ"/>
        </w:rPr>
        <w:t xml:space="preserve">rights </w:t>
      </w:r>
      <w:r>
        <w:rPr>
          <w:lang w:val="en-NZ"/>
        </w:rPr>
        <w:t xml:space="preserve">as </w:t>
      </w:r>
      <w:r w:rsidR="003D5361" w:rsidRPr="007B67E4">
        <w:rPr>
          <w:lang w:val="en-NZ"/>
        </w:rPr>
        <w:t xml:space="preserve">set out by </w:t>
      </w:r>
      <w:r w:rsidR="00AC53A3" w:rsidRPr="007B67E4">
        <w:rPr>
          <w:lang w:val="en-NZ"/>
        </w:rPr>
        <w:t>the UNCRPD</w:t>
      </w:r>
      <w:r w:rsidR="0095010D">
        <w:rPr>
          <w:lang w:val="en-NZ"/>
        </w:rPr>
        <w:t>.</w:t>
      </w:r>
    </w:p>
    <w:p w14:paraId="7376170D" w14:textId="35B619F9" w:rsidR="008D6E7C" w:rsidRDefault="008D6E7C" w:rsidP="00C47802">
      <w:pPr>
        <w:ind w:left="4253"/>
      </w:pPr>
    </w:p>
    <w:p w14:paraId="7B04B6BB" w14:textId="29327A82" w:rsidR="00CA2393" w:rsidRDefault="008D6E7C" w:rsidP="00C47802">
      <w:pPr>
        <w:ind w:left="4253"/>
        <w:rPr>
          <w:lang w:val="en-NZ"/>
        </w:rPr>
      </w:pPr>
      <w:r>
        <w:t xml:space="preserve">You can find more </w:t>
      </w:r>
      <w:r w:rsidR="00275DDE">
        <w:t xml:space="preserve">Easy Read information </w:t>
      </w:r>
      <w:r w:rsidR="00AC53A3" w:rsidRPr="00AC53A3">
        <w:rPr>
          <w:lang w:val="en-NZ"/>
        </w:rPr>
        <w:t xml:space="preserve">in </w:t>
      </w:r>
      <w:r w:rsidR="00275DDE">
        <w:rPr>
          <w:lang w:val="en-NZ"/>
        </w:rPr>
        <w:t xml:space="preserve">a </w:t>
      </w:r>
      <w:r w:rsidR="00AC53A3" w:rsidRPr="00AC53A3">
        <w:rPr>
          <w:lang w:val="en-NZ"/>
        </w:rPr>
        <w:t>document</w:t>
      </w:r>
      <w:r w:rsidR="00C47802">
        <w:rPr>
          <w:lang w:val="en-NZ"/>
        </w:rPr>
        <w:t xml:space="preserve"> called</w:t>
      </w:r>
      <w:r w:rsidR="00CA2393">
        <w:rPr>
          <w:lang w:val="en-NZ"/>
        </w:rPr>
        <w:t>:</w:t>
      </w:r>
    </w:p>
    <w:p w14:paraId="08F603A9" w14:textId="44096825" w:rsidR="00CA2393" w:rsidRDefault="00CA2393" w:rsidP="00C47802">
      <w:pPr>
        <w:ind w:left="4253"/>
        <w:rPr>
          <w:lang w:val="en-NZ"/>
        </w:rPr>
      </w:pPr>
    </w:p>
    <w:p w14:paraId="246EAF2E" w14:textId="00C0CFC3" w:rsidR="008D6E7C" w:rsidRPr="0092116F" w:rsidRDefault="00AC53A3" w:rsidP="00C47802">
      <w:pPr>
        <w:ind w:left="4253"/>
      </w:pPr>
      <w:r w:rsidRPr="00AC53A3">
        <w:rPr>
          <w:b/>
          <w:bCs/>
          <w:lang w:val="en-NZ"/>
        </w:rPr>
        <w:t xml:space="preserve">New Zealand </w:t>
      </w:r>
      <w:r>
        <w:rPr>
          <w:b/>
          <w:bCs/>
          <w:lang w:val="en-NZ"/>
        </w:rPr>
        <w:t>D</w:t>
      </w:r>
      <w:r w:rsidRPr="00AC53A3">
        <w:rPr>
          <w:b/>
          <w:bCs/>
          <w:lang w:val="en-NZ"/>
        </w:rPr>
        <w:t xml:space="preserve">isability </w:t>
      </w:r>
      <w:r>
        <w:rPr>
          <w:b/>
          <w:bCs/>
          <w:lang w:val="en-NZ"/>
        </w:rPr>
        <w:t>S</w:t>
      </w:r>
      <w:r w:rsidRPr="00AC53A3">
        <w:rPr>
          <w:b/>
          <w:bCs/>
          <w:lang w:val="en-NZ"/>
        </w:rPr>
        <w:t>trategy 2016 – 2026.</w:t>
      </w:r>
    </w:p>
    <w:p w14:paraId="3E58E349" w14:textId="08CBB692" w:rsidR="00AC53A3" w:rsidRDefault="00AC53A3" w:rsidP="0092116F">
      <w:pPr>
        <w:rPr>
          <w:b/>
          <w:bCs/>
          <w:lang w:val="en-NZ"/>
        </w:rPr>
      </w:pPr>
    </w:p>
    <w:p w14:paraId="49B8B56B" w14:textId="7A42641C" w:rsidR="00C47802" w:rsidRDefault="00C47802">
      <w:pPr>
        <w:spacing w:line="240" w:lineRule="auto"/>
        <w:ind w:left="0"/>
        <w:rPr>
          <w:lang w:val="en-NZ"/>
        </w:rPr>
      </w:pPr>
    </w:p>
    <w:p w14:paraId="67C67E80" w14:textId="4E6AC6F2" w:rsidR="00AC53A3" w:rsidRDefault="00C47802" w:rsidP="00C47802">
      <w:pPr>
        <w:ind w:left="4253"/>
        <w:rPr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95808" behindDoc="0" locked="0" layoutInCell="1" allowOverlap="1" wp14:anchorId="1EC66C29" wp14:editId="4C610A04">
            <wp:simplePos x="0" y="0"/>
            <wp:positionH relativeFrom="margin">
              <wp:posOffset>76504</wp:posOffset>
            </wp:positionH>
            <wp:positionV relativeFrom="paragraph">
              <wp:posOffset>133350</wp:posOffset>
            </wp:positionV>
            <wp:extent cx="1133690" cy="1180371"/>
            <wp:effectExtent l="0" t="0" r="0" b="1270"/>
            <wp:wrapNone/>
            <wp:docPr id="1628834767" name="Picture 1628834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690" cy="1180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53A3" w:rsidRPr="00AC53A3">
        <w:rPr>
          <w:lang w:val="en-NZ"/>
        </w:rPr>
        <w:t xml:space="preserve">You can find this </w:t>
      </w:r>
      <w:r w:rsidR="0092116F">
        <w:rPr>
          <w:lang w:val="en-NZ"/>
        </w:rPr>
        <w:t>E</w:t>
      </w:r>
      <w:r w:rsidR="00AC53A3" w:rsidRPr="00AC53A3">
        <w:rPr>
          <w:lang w:val="en-NZ"/>
        </w:rPr>
        <w:t xml:space="preserve">asy </w:t>
      </w:r>
      <w:r w:rsidR="0092116F">
        <w:rPr>
          <w:lang w:val="en-NZ"/>
        </w:rPr>
        <w:t>R</w:t>
      </w:r>
      <w:r w:rsidR="00AC53A3" w:rsidRPr="00AC53A3">
        <w:rPr>
          <w:lang w:val="en-NZ"/>
        </w:rPr>
        <w:t>ead document at</w:t>
      </w:r>
      <w:r w:rsidR="00275DDE">
        <w:rPr>
          <w:lang w:val="en-NZ"/>
        </w:rPr>
        <w:t xml:space="preserve"> this </w:t>
      </w:r>
      <w:r w:rsidR="00275DDE" w:rsidRPr="00275DDE">
        <w:rPr>
          <w:b/>
          <w:lang w:val="en-NZ"/>
        </w:rPr>
        <w:t>website</w:t>
      </w:r>
      <w:r w:rsidR="00AC53A3" w:rsidRPr="00AC53A3">
        <w:rPr>
          <w:lang w:val="en-NZ"/>
        </w:rPr>
        <w:t>:</w:t>
      </w:r>
    </w:p>
    <w:p w14:paraId="38EFF10D" w14:textId="7AAAB993" w:rsidR="00AC53A3" w:rsidRDefault="00AC53A3" w:rsidP="0092116F">
      <w:pPr>
        <w:rPr>
          <w:lang w:val="en-NZ"/>
        </w:rPr>
      </w:pPr>
    </w:p>
    <w:p w14:paraId="027469BE" w14:textId="2CF3393B" w:rsidR="00CB2A73" w:rsidRDefault="00AC53A3" w:rsidP="00C47802">
      <w:pPr>
        <w:ind w:left="4253"/>
        <w:rPr>
          <w:rFonts w:eastAsiaTheme="majorEastAsia" w:cstheme="majorBidi"/>
          <w:b/>
          <w:color w:val="000000" w:themeColor="text1"/>
          <w:sz w:val="36"/>
          <w:szCs w:val="26"/>
        </w:rPr>
      </w:pPr>
      <w:r w:rsidRPr="00AC53A3">
        <w:rPr>
          <w:b/>
          <w:bCs/>
          <w:lang w:val="en-US"/>
        </w:rPr>
        <w:t>https://bit.ly/3opBflR</w:t>
      </w:r>
      <w:r w:rsidR="00CB2A73">
        <w:br w:type="page"/>
      </w:r>
    </w:p>
    <w:p w14:paraId="11A2A093" w14:textId="0B50DABC" w:rsidR="007F072C" w:rsidRDefault="00C47802" w:rsidP="00C47802">
      <w:pPr>
        <w:pStyle w:val="Heading2"/>
        <w:numPr>
          <w:ilvl w:val="0"/>
          <w:numId w:val="31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17312" behindDoc="0" locked="0" layoutInCell="1" allowOverlap="1" wp14:anchorId="3AFCB9FF" wp14:editId="1F2545A8">
            <wp:simplePos x="0" y="0"/>
            <wp:positionH relativeFrom="column">
              <wp:posOffset>-233045</wp:posOffset>
            </wp:positionH>
            <wp:positionV relativeFrom="paragraph">
              <wp:posOffset>827042</wp:posOffset>
            </wp:positionV>
            <wp:extent cx="1966595" cy="1294765"/>
            <wp:effectExtent l="0" t="0" r="0" b="635"/>
            <wp:wrapNone/>
            <wp:docPr id="1627653889" name="Picture 1627653889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53889" name="Picture 1627653889" descr="A picture containing linedrawing&#10;&#10;Description automatically generated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95" cy="1294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F072C">
        <w:t>Te</w:t>
      </w:r>
      <w:proofErr w:type="spellEnd"/>
      <w:r w:rsidR="007F072C">
        <w:t xml:space="preserve"> </w:t>
      </w:r>
      <w:proofErr w:type="spellStart"/>
      <w:r w:rsidR="007F072C">
        <w:t>Aorerekura</w:t>
      </w:r>
      <w:proofErr w:type="spellEnd"/>
      <w:r w:rsidR="007F072C">
        <w:t xml:space="preserve"> National Strategy to Eliminate Family Violence and </w:t>
      </w:r>
      <w:r w:rsidR="00FC6AFF">
        <w:t>Sexual</w:t>
      </w:r>
      <w:r w:rsidR="007F072C">
        <w:t xml:space="preserve"> Violence</w:t>
      </w:r>
    </w:p>
    <w:p w14:paraId="114EF1FC" w14:textId="46A03653" w:rsidR="008D6E7C" w:rsidRDefault="008D6E7C" w:rsidP="007F072C"/>
    <w:p w14:paraId="08364318" w14:textId="3E54C8C1" w:rsidR="0092116F" w:rsidRDefault="00641FE9" w:rsidP="007F072C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5A9B7AC2" wp14:editId="33DADE9F">
                <wp:simplePos x="0" y="0"/>
                <wp:positionH relativeFrom="margin">
                  <wp:posOffset>2543175</wp:posOffset>
                </wp:positionH>
                <wp:positionV relativeFrom="paragraph">
                  <wp:posOffset>299085</wp:posOffset>
                </wp:positionV>
                <wp:extent cx="3182620" cy="1419225"/>
                <wp:effectExtent l="0" t="0" r="0" b="9525"/>
                <wp:wrapNone/>
                <wp:docPr id="1258491072" name="Rectangle 1258491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2620" cy="141922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163EC" id="Rectangle 1258491072" o:spid="_x0000_s1026" style="position:absolute;margin-left:200.25pt;margin-top:23.55pt;width:250.6pt;height:111.75pt;z-index:-25141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" fillcolor="#e0def0" stroked="f" strokeweight="1pt">
                <w10:wrap anchorx="margin"/>
              </v:rect>
            </w:pict>
          </mc:Fallback>
        </mc:AlternateContent>
      </w:r>
    </w:p>
    <w:p w14:paraId="4A747997" w14:textId="6D0BDFB7" w:rsidR="00CB2A73" w:rsidRDefault="00C47802" w:rsidP="00C47802">
      <w:pPr>
        <w:ind w:left="4253"/>
        <w:rPr>
          <w:noProof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62368" behindDoc="0" locked="0" layoutInCell="1" allowOverlap="1" wp14:anchorId="33A01E1C" wp14:editId="139163E1">
            <wp:simplePos x="0" y="0"/>
            <wp:positionH relativeFrom="column">
              <wp:posOffset>-327025</wp:posOffset>
            </wp:positionH>
            <wp:positionV relativeFrom="paragraph">
              <wp:posOffset>660490</wp:posOffset>
            </wp:positionV>
            <wp:extent cx="2208530" cy="3070225"/>
            <wp:effectExtent l="0" t="0" r="1270" b="0"/>
            <wp:wrapThrough wrapText="bothSides">
              <wp:wrapPolygon edited="0">
                <wp:start x="0" y="0"/>
                <wp:lineTo x="0" y="21444"/>
                <wp:lineTo x="21426" y="21444"/>
                <wp:lineTo x="21426" y="0"/>
                <wp:lineTo x="0" y="0"/>
              </wp:wrapPolygon>
            </wp:wrapThrough>
            <wp:docPr id="1357661616" name="Picture 1357661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1616" name="Cover page SV.pn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D6E7C" w:rsidRPr="0092116F">
        <w:rPr>
          <w:b/>
          <w:bCs/>
        </w:rPr>
        <w:t>Te</w:t>
      </w:r>
      <w:proofErr w:type="spellEnd"/>
      <w:r w:rsidR="008D6E7C" w:rsidRPr="0092116F">
        <w:rPr>
          <w:b/>
          <w:bCs/>
        </w:rPr>
        <w:t xml:space="preserve"> </w:t>
      </w:r>
      <w:proofErr w:type="spellStart"/>
      <w:r w:rsidR="008D6E7C" w:rsidRPr="0092116F">
        <w:rPr>
          <w:b/>
          <w:bCs/>
        </w:rPr>
        <w:t>Aore</w:t>
      </w:r>
      <w:r w:rsidR="001E7490">
        <w:rPr>
          <w:b/>
          <w:bCs/>
        </w:rPr>
        <w:t>re</w:t>
      </w:r>
      <w:r w:rsidR="008D6E7C" w:rsidRPr="0092116F">
        <w:rPr>
          <w:b/>
          <w:bCs/>
        </w:rPr>
        <w:t>kura</w:t>
      </w:r>
      <w:proofErr w:type="spellEnd"/>
      <w:r w:rsidR="008D6E7C" w:rsidRPr="0092116F">
        <w:rPr>
          <w:b/>
          <w:bCs/>
        </w:rPr>
        <w:t xml:space="preserve"> </w:t>
      </w:r>
      <w:r w:rsidR="008D6E7C">
        <w:t>is</w:t>
      </w:r>
      <w:r w:rsidR="00AC53A3" w:rsidRPr="00AC53A3">
        <w:rPr>
          <w:lang w:val="en-NZ"/>
        </w:rPr>
        <w:t xml:space="preserve"> </w:t>
      </w:r>
      <w:r w:rsidR="00FF5CD6">
        <w:rPr>
          <w:lang w:val="en-NZ"/>
        </w:rPr>
        <w:t xml:space="preserve">a plan for how </w:t>
      </w:r>
      <w:r w:rsidR="00AC53A3" w:rsidRPr="00AC53A3">
        <w:rPr>
          <w:lang w:val="en-NZ"/>
        </w:rPr>
        <w:t xml:space="preserve">the </w:t>
      </w:r>
      <w:r w:rsidR="001E7490">
        <w:rPr>
          <w:lang w:val="en-NZ"/>
        </w:rPr>
        <w:t>Government</w:t>
      </w:r>
      <w:r w:rsidR="001E7490" w:rsidRPr="00AC53A3">
        <w:rPr>
          <w:lang w:val="en-NZ"/>
        </w:rPr>
        <w:t xml:space="preserve"> </w:t>
      </w:r>
      <w:r w:rsidR="00FF5CD6">
        <w:rPr>
          <w:lang w:val="en-NZ"/>
        </w:rPr>
        <w:t xml:space="preserve">will </w:t>
      </w:r>
      <w:r w:rsidR="00275DDE">
        <w:rPr>
          <w:lang w:val="en-NZ"/>
        </w:rPr>
        <w:t>stop</w:t>
      </w:r>
      <w:r w:rsidR="00AC53A3" w:rsidRPr="00AC53A3">
        <w:rPr>
          <w:lang w:val="en-NZ"/>
        </w:rPr>
        <w:t xml:space="preserve"> </w:t>
      </w:r>
      <w:r w:rsidR="00275DDE">
        <w:rPr>
          <w:lang w:val="en-NZ"/>
        </w:rPr>
        <w:t xml:space="preserve">family </w:t>
      </w:r>
      <w:r w:rsidR="00FF5CD6">
        <w:rPr>
          <w:lang w:val="en-NZ"/>
        </w:rPr>
        <w:t xml:space="preserve">violence </w:t>
      </w:r>
      <w:r w:rsidR="00275DDE">
        <w:rPr>
          <w:lang w:val="en-NZ"/>
        </w:rPr>
        <w:t xml:space="preserve">and sexual violence in New Zealand. </w:t>
      </w:r>
    </w:p>
    <w:p w14:paraId="6A162D08" w14:textId="5E7B2B42" w:rsidR="001E3EDC" w:rsidRDefault="001E3EDC" w:rsidP="00B82E9C">
      <w:pPr>
        <w:rPr>
          <w:noProof/>
        </w:rPr>
      </w:pPr>
    </w:p>
    <w:p w14:paraId="2E231F00" w14:textId="581A8816" w:rsidR="00C47802" w:rsidRDefault="00C47802" w:rsidP="00B82E9C">
      <w:pPr>
        <w:rPr>
          <w:noProof/>
        </w:rPr>
      </w:pPr>
    </w:p>
    <w:p w14:paraId="39773B1A" w14:textId="0024BACD" w:rsidR="00C47802" w:rsidRDefault="00C47802" w:rsidP="00C47802">
      <w:pPr>
        <w:ind w:left="4253"/>
        <w:rPr>
          <w:lang w:val="en-NZ"/>
        </w:rPr>
      </w:pPr>
      <w:r>
        <w:t xml:space="preserve">You can find out more </w:t>
      </w:r>
      <w:r w:rsidRPr="00AC53A3">
        <w:rPr>
          <w:lang w:val="en-NZ"/>
        </w:rPr>
        <w:t xml:space="preserve">in the </w:t>
      </w:r>
      <w:r>
        <w:rPr>
          <w:lang w:val="en-NZ"/>
        </w:rPr>
        <w:t>E</w:t>
      </w:r>
      <w:r w:rsidRPr="00AC53A3">
        <w:rPr>
          <w:lang w:val="en-NZ"/>
        </w:rPr>
        <w:t xml:space="preserve">asy </w:t>
      </w:r>
      <w:r>
        <w:rPr>
          <w:lang w:val="en-NZ"/>
        </w:rPr>
        <w:t>R</w:t>
      </w:r>
      <w:r w:rsidRPr="00AC53A3">
        <w:rPr>
          <w:lang w:val="en-NZ"/>
        </w:rPr>
        <w:t>ead document</w:t>
      </w:r>
      <w:r>
        <w:rPr>
          <w:lang w:val="en-NZ"/>
        </w:rPr>
        <w:t xml:space="preserve"> called:</w:t>
      </w:r>
    </w:p>
    <w:p w14:paraId="3B976390" w14:textId="77777777" w:rsidR="00C47802" w:rsidRDefault="00C47802" w:rsidP="00C47802">
      <w:pPr>
        <w:ind w:left="4253"/>
        <w:rPr>
          <w:lang w:val="en-NZ"/>
        </w:rPr>
      </w:pPr>
    </w:p>
    <w:p w14:paraId="39D368C0" w14:textId="6FC8B72B" w:rsidR="00C47802" w:rsidRPr="00C47802" w:rsidRDefault="00C47802" w:rsidP="00C47802">
      <w:pPr>
        <w:ind w:left="4253"/>
        <w:rPr>
          <w:b/>
          <w:lang w:val="en-NZ"/>
        </w:rPr>
      </w:pPr>
      <w:r w:rsidRPr="00C47802">
        <w:rPr>
          <w:b/>
          <w:lang w:val="en-NZ"/>
        </w:rPr>
        <w:t>A plan to end family violence and sexual violence</w:t>
      </w:r>
      <w:r>
        <w:rPr>
          <w:b/>
          <w:lang w:val="en-NZ"/>
        </w:rPr>
        <w:t xml:space="preserve">. </w:t>
      </w:r>
    </w:p>
    <w:p w14:paraId="4B7AF466" w14:textId="77777777" w:rsidR="00C47802" w:rsidRDefault="00C47802" w:rsidP="00C47802">
      <w:pPr>
        <w:ind w:left="4253"/>
        <w:rPr>
          <w:lang w:val="en-NZ"/>
        </w:rPr>
      </w:pPr>
    </w:p>
    <w:p w14:paraId="22D60029" w14:textId="35E44238" w:rsidR="00C47802" w:rsidRDefault="00966F6D" w:rsidP="00B82E9C">
      <w:r>
        <w:rPr>
          <w:noProof/>
          <w:lang w:val="en-NZ" w:eastAsia="en-NZ"/>
        </w:rPr>
        <w:drawing>
          <wp:anchor distT="0" distB="0" distL="114300" distR="114300" simplePos="0" relativeHeight="251961344" behindDoc="0" locked="0" layoutInCell="1" allowOverlap="1" wp14:anchorId="5C958F76" wp14:editId="6AB4EAB1">
            <wp:simplePos x="0" y="0"/>
            <wp:positionH relativeFrom="margin">
              <wp:posOffset>266700</wp:posOffset>
            </wp:positionH>
            <wp:positionV relativeFrom="paragraph">
              <wp:posOffset>331470</wp:posOffset>
            </wp:positionV>
            <wp:extent cx="1133690" cy="1180371"/>
            <wp:effectExtent l="0" t="0" r="0" b="1270"/>
            <wp:wrapNone/>
            <wp:docPr id="1357661615" name="Picture 1357661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690" cy="1180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FDAFAF" w14:textId="7F4F52EB" w:rsidR="00C47802" w:rsidRDefault="00C47802" w:rsidP="00C47802">
      <w:pPr>
        <w:ind w:left="4253"/>
        <w:rPr>
          <w:lang w:val="en-NZ"/>
        </w:rPr>
      </w:pPr>
      <w:r w:rsidRPr="00AC53A3">
        <w:rPr>
          <w:lang w:val="en-NZ"/>
        </w:rPr>
        <w:t xml:space="preserve">You can find this </w:t>
      </w:r>
      <w:r>
        <w:rPr>
          <w:lang w:val="en-NZ"/>
        </w:rPr>
        <w:t>E</w:t>
      </w:r>
      <w:r w:rsidRPr="00AC53A3">
        <w:rPr>
          <w:lang w:val="en-NZ"/>
        </w:rPr>
        <w:t xml:space="preserve">asy </w:t>
      </w:r>
      <w:r>
        <w:rPr>
          <w:lang w:val="en-NZ"/>
        </w:rPr>
        <w:t>R</w:t>
      </w:r>
      <w:r w:rsidR="00275DDE">
        <w:rPr>
          <w:lang w:val="en-NZ"/>
        </w:rPr>
        <w:t xml:space="preserve">ead document on this </w:t>
      </w:r>
      <w:r w:rsidR="00275DDE" w:rsidRPr="00275DDE">
        <w:rPr>
          <w:b/>
          <w:lang w:val="en-NZ"/>
        </w:rPr>
        <w:t>website</w:t>
      </w:r>
      <w:r w:rsidRPr="00AC53A3">
        <w:rPr>
          <w:lang w:val="en-NZ"/>
        </w:rPr>
        <w:t>:</w:t>
      </w:r>
    </w:p>
    <w:p w14:paraId="1D498B71" w14:textId="77777777" w:rsidR="00C47802" w:rsidRDefault="00C47802" w:rsidP="00C47802">
      <w:pPr>
        <w:rPr>
          <w:lang w:val="en-NZ"/>
        </w:rPr>
      </w:pPr>
    </w:p>
    <w:p w14:paraId="2549EF92" w14:textId="032373D4" w:rsidR="00C47802" w:rsidRPr="00C47802" w:rsidRDefault="00C47802" w:rsidP="00C47802">
      <w:pPr>
        <w:spacing w:line="240" w:lineRule="auto"/>
        <w:ind w:left="4253"/>
        <w:rPr>
          <w:rFonts w:eastAsiaTheme="majorEastAsia" w:cstheme="majorBidi"/>
          <w:b/>
          <w:color w:val="000000" w:themeColor="text1"/>
          <w:sz w:val="36"/>
          <w:szCs w:val="26"/>
          <w:highlight w:val="lightGray"/>
        </w:rPr>
      </w:pPr>
      <w:r w:rsidRPr="00C47802">
        <w:rPr>
          <w:b/>
        </w:rPr>
        <w:t>https://bit.ly/3njLuru</w:t>
      </w:r>
      <w:r w:rsidRPr="00C47802">
        <w:rPr>
          <w:b/>
          <w:highlight w:val="lightGray"/>
        </w:rPr>
        <w:br w:type="page"/>
      </w:r>
    </w:p>
    <w:p w14:paraId="01137FA3" w14:textId="6EADC8A8" w:rsidR="007F072C" w:rsidRDefault="001E3EDC" w:rsidP="00966F6D">
      <w:pPr>
        <w:pStyle w:val="Heading2"/>
        <w:numPr>
          <w:ilvl w:val="0"/>
          <w:numId w:val="31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18336" behindDoc="0" locked="0" layoutInCell="1" allowOverlap="1" wp14:anchorId="423947E6" wp14:editId="399C6942">
            <wp:simplePos x="0" y="0"/>
            <wp:positionH relativeFrom="column">
              <wp:posOffset>-393863</wp:posOffset>
            </wp:positionH>
            <wp:positionV relativeFrom="paragraph">
              <wp:posOffset>213876</wp:posOffset>
            </wp:positionV>
            <wp:extent cx="2211070" cy="652145"/>
            <wp:effectExtent l="0" t="0" r="0" b="0"/>
            <wp:wrapNone/>
            <wp:docPr id="1627653890" name="Picture 1627653890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Logo&#10;&#10;Description automatically generated with low confidence"/>
                    <pic:cNvPicPr>
                      <a:picLocks noChangeAspect="1"/>
                    </pic:cNvPicPr>
                  </pic:nvPicPr>
                  <pic:blipFill rotWithShape="1"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94" t="30582" r="7398" b="25603"/>
                    <a:stretch/>
                  </pic:blipFill>
                  <pic:spPr bwMode="auto">
                    <a:xfrm>
                      <a:off x="0" y="0"/>
                      <a:ext cx="2211070" cy="652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D6E7C">
        <w:t>W</w:t>
      </w:r>
      <w:r w:rsidR="007F072C">
        <w:t xml:space="preserve">hat was learned from the Royal Commission of Inquiry </w:t>
      </w:r>
      <w:r w:rsidR="001E7490">
        <w:t xml:space="preserve">into </w:t>
      </w:r>
      <w:r w:rsidR="008E2FBC">
        <w:t>Abuse in Care</w:t>
      </w:r>
    </w:p>
    <w:p w14:paraId="253ABCD3" w14:textId="0251FBBD" w:rsidR="0092116F" w:rsidRDefault="0092116F" w:rsidP="007F072C">
      <w:pPr>
        <w:rPr>
          <w:b/>
          <w:bCs/>
        </w:rPr>
      </w:pPr>
    </w:p>
    <w:p w14:paraId="6E50E170" w14:textId="2D35C2E3" w:rsidR="008D6E7C" w:rsidRDefault="006F14A7" w:rsidP="00900EF0">
      <w:pPr>
        <w:tabs>
          <w:tab w:val="left" w:pos="7371"/>
        </w:tabs>
        <w:ind w:left="4253"/>
        <w:rPr>
          <w:noProof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7E2815A9" wp14:editId="089693D5">
                <wp:simplePos x="0" y="0"/>
                <wp:positionH relativeFrom="margin">
                  <wp:posOffset>2562225</wp:posOffset>
                </wp:positionH>
                <wp:positionV relativeFrom="paragraph">
                  <wp:posOffset>257175</wp:posOffset>
                </wp:positionV>
                <wp:extent cx="3354070" cy="1459865"/>
                <wp:effectExtent l="0" t="0" r="0" b="698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4070" cy="1459865"/>
                        </a:xfrm>
                        <a:prstGeom prst="rect">
                          <a:avLst/>
                        </a:prstGeom>
                        <a:solidFill>
                          <a:srgbClr val="E0DE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8D8D7B" id="Rectangle 15" o:spid="_x0000_s1026" style="position:absolute;margin-left:201.75pt;margin-top:20.25pt;width:264.1pt;height:114.95pt;z-index:-251537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" fillcolor="#e0def0" stroked="f" strokeweight="1pt">
                <w10:wrap anchorx="margin"/>
              </v:rect>
            </w:pict>
          </mc:Fallback>
        </mc:AlternateContent>
      </w:r>
      <w:r w:rsidR="00900EF0">
        <w:rPr>
          <w:noProof/>
          <w:lang w:val="en-NZ" w:eastAsia="en-NZ"/>
        </w:rPr>
        <w:drawing>
          <wp:anchor distT="0" distB="0" distL="114300" distR="114300" simplePos="0" relativeHeight="251919360" behindDoc="0" locked="0" layoutInCell="1" allowOverlap="1" wp14:anchorId="0FF01677" wp14:editId="02824640">
            <wp:simplePos x="0" y="0"/>
            <wp:positionH relativeFrom="margin">
              <wp:posOffset>-152400</wp:posOffset>
            </wp:positionH>
            <wp:positionV relativeFrom="paragraph">
              <wp:posOffset>379821</wp:posOffset>
            </wp:positionV>
            <wp:extent cx="1807535" cy="1254833"/>
            <wp:effectExtent l="0" t="0" r="2540" b="2540"/>
            <wp:wrapNone/>
            <wp:docPr id="1627653891" name="Picture 1627653891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653891" name="Picture 1627653891" descr="A picture containing text, linedrawing&#10;&#10;Description automatically generated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535" cy="12548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116F" w:rsidRPr="0092116F">
        <w:rPr>
          <w:noProof/>
        </w:rPr>
        <w:t xml:space="preserve"> </w:t>
      </w:r>
    </w:p>
    <w:p w14:paraId="64CFC5A1" w14:textId="13823D42" w:rsidR="00966F6D" w:rsidRDefault="00900EF0" w:rsidP="00966F6D">
      <w:pPr>
        <w:ind w:left="4253"/>
      </w:pPr>
      <w:r w:rsidRPr="00A92655">
        <w:rPr>
          <w:rFonts w:cs="Arial"/>
          <w:bCs/>
          <w:szCs w:val="32"/>
        </w:rPr>
        <w:t xml:space="preserve">The </w:t>
      </w:r>
      <w:r w:rsidRPr="00A92655">
        <w:rPr>
          <w:rFonts w:cs="Arial"/>
          <w:b/>
          <w:bCs/>
          <w:szCs w:val="32"/>
        </w:rPr>
        <w:t xml:space="preserve">Royal Commission of Inquiry into Abuse in Care </w:t>
      </w:r>
      <w:r w:rsidRPr="00A92655">
        <w:rPr>
          <w:rFonts w:cs="Arial"/>
          <w:bCs/>
          <w:szCs w:val="32"/>
        </w:rPr>
        <w:t>is looking into abuse that happened to people in care</w:t>
      </w:r>
      <w:r>
        <w:rPr>
          <w:rFonts w:cs="Arial"/>
          <w:bCs/>
          <w:szCs w:val="32"/>
        </w:rPr>
        <w:t>.</w:t>
      </w:r>
    </w:p>
    <w:p w14:paraId="11DD9A51" w14:textId="77777777" w:rsidR="00966F6D" w:rsidRDefault="00966F6D" w:rsidP="00966F6D">
      <w:pPr>
        <w:ind w:left="4253"/>
      </w:pPr>
    </w:p>
    <w:p w14:paraId="37AEF2EF" w14:textId="77777777" w:rsidR="00900EF0" w:rsidRDefault="00900EF0" w:rsidP="00966F6D">
      <w:pPr>
        <w:ind w:left="4253"/>
      </w:pPr>
    </w:p>
    <w:p w14:paraId="7D75CD52" w14:textId="4952B539" w:rsidR="00966F6D" w:rsidRDefault="00966F6D" w:rsidP="00966F6D">
      <w:p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964416" behindDoc="0" locked="0" layoutInCell="1" allowOverlap="1" wp14:anchorId="32059E2C" wp14:editId="3F30AC67">
            <wp:simplePos x="0" y="0"/>
            <wp:positionH relativeFrom="margin">
              <wp:posOffset>329565</wp:posOffset>
            </wp:positionH>
            <wp:positionV relativeFrom="paragraph">
              <wp:posOffset>278402</wp:posOffset>
            </wp:positionV>
            <wp:extent cx="1133690" cy="1180371"/>
            <wp:effectExtent l="0" t="0" r="0" b="1270"/>
            <wp:wrapNone/>
            <wp:docPr id="1357661617" name="Picture 1357661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690" cy="1180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find Easy Read document</w:t>
      </w:r>
      <w:r w:rsidR="00900EF0">
        <w:t>s</w:t>
      </w:r>
      <w:r>
        <w:t xml:space="preserve"> about the Inquiry at this </w:t>
      </w:r>
      <w:r w:rsidRPr="00275DDE">
        <w:rPr>
          <w:b/>
        </w:rPr>
        <w:t>website</w:t>
      </w:r>
      <w:r>
        <w:t>:</w:t>
      </w:r>
    </w:p>
    <w:p w14:paraId="1CDFBE19" w14:textId="77777777" w:rsidR="00966F6D" w:rsidRDefault="00966F6D" w:rsidP="00966F6D">
      <w:pPr>
        <w:ind w:left="4253"/>
      </w:pPr>
    </w:p>
    <w:p w14:paraId="484B5C05" w14:textId="49317CBA" w:rsidR="001E3EDC" w:rsidRDefault="00900EF0" w:rsidP="00900EF0">
      <w:pPr>
        <w:spacing w:line="240" w:lineRule="auto"/>
        <w:ind w:left="4253"/>
        <w:rPr>
          <w:rFonts w:eastAsia="Arial Unicode MS"/>
          <w:b/>
          <w:kern w:val="28"/>
          <w:sz w:val="44"/>
        </w:rPr>
      </w:pPr>
      <w:r w:rsidRPr="00900EF0">
        <w:rPr>
          <w:b/>
        </w:rPr>
        <w:t>https://bit.ly/3nhwSch</w:t>
      </w:r>
      <w:r w:rsidR="001E3EDC">
        <w:br w:type="page"/>
      </w:r>
    </w:p>
    <w:p w14:paraId="56D9F03D" w14:textId="44CEE027" w:rsidR="008D6E7C" w:rsidRPr="00135550" w:rsidRDefault="008D6E7C" w:rsidP="00135550">
      <w:pPr>
        <w:pStyle w:val="Heading1"/>
      </w:pPr>
      <w:r w:rsidRPr="00135550">
        <w:lastRenderedPageBreak/>
        <w:t xml:space="preserve">How to </w:t>
      </w:r>
      <w:r w:rsidR="001E7490">
        <w:t>stay updated</w:t>
      </w:r>
      <w:r w:rsidR="00641FE9" w:rsidRPr="00135550">
        <w:t xml:space="preserve"> </w:t>
      </w:r>
      <w:r w:rsidR="00E00F3B">
        <w:t xml:space="preserve">and get involved </w:t>
      </w:r>
    </w:p>
    <w:p w14:paraId="6F97A5EF" w14:textId="5F98D282" w:rsidR="007F072C" w:rsidRDefault="007F072C" w:rsidP="003722FF"/>
    <w:p w14:paraId="625762A7" w14:textId="04D0A3F1" w:rsidR="00E00F3B" w:rsidRDefault="00DA6D30" w:rsidP="00E00F3B">
      <w:pPr>
        <w:rPr>
          <w:rStyle w:val="normaltextrun"/>
          <w:rFonts w:cs="Arial"/>
          <w:color w:val="000000"/>
        </w:rPr>
      </w:pPr>
      <w:r w:rsidRPr="00DA6D30">
        <w:rPr>
          <w:rStyle w:val="normaltextrun"/>
          <w:rFonts w:cs="Arial"/>
          <w:noProof/>
          <w:color w:val="000000"/>
          <w:lang w:val="en-NZ" w:eastAsia="en-NZ"/>
        </w:rPr>
        <w:drawing>
          <wp:anchor distT="0" distB="0" distL="114300" distR="114300" simplePos="0" relativeHeight="252000256" behindDoc="0" locked="0" layoutInCell="1" allowOverlap="1" wp14:anchorId="038301AB" wp14:editId="451F4AA3">
            <wp:simplePos x="0" y="0"/>
            <wp:positionH relativeFrom="column">
              <wp:posOffset>-55789</wp:posOffset>
            </wp:positionH>
            <wp:positionV relativeFrom="paragraph">
              <wp:posOffset>153579</wp:posOffset>
            </wp:positionV>
            <wp:extent cx="1733550" cy="1733550"/>
            <wp:effectExtent l="0" t="0" r="0" b="0"/>
            <wp:wrapThrough wrapText="bothSides">
              <wp:wrapPolygon edited="0">
                <wp:start x="5697" y="3798"/>
                <wp:lineTo x="2611" y="4985"/>
                <wp:lineTo x="0" y="6884"/>
                <wp:lineTo x="0" y="14242"/>
                <wp:lineTo x="712" y="15666"/>
                <wp:lineTo x="1899" y="15666"/>
                <wp:lineTo x="2374" y="17327"/>
                <wp:lineTo x="4035" y="17327"/>
                <wp:lineTo x="21363" y="16378"/>
                <wp:lineTo x="20888" y="5934"/>
                <wp:lineTo x="18752" y="4510"/>
                <wp:lineTo x="14716" y="3798"/>
                <wp:lineTo x="5697" y="3798"/>
              </wp:wrapPolygon>
            </wp:wrapThrough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34CFD5" w14:textId="3D7BA0E7" w:rsidR="00E00F3B" w:rsidRDefault="00E00F3B" w:rsidP="00E00F3B">
      <w:pPr>
        <w:rPr>
          <w:rStyle w:val="normaltextrun"/>
          <w:rFonts w:cs="Arial"/>
          <w:color w:val="000000"/>
        </w:rPr>
      </w:pPr>
      <w:r>
        <w:rPr>
          <w:rStyle w:val="normaltextrun"/>
          <w:rFonts w:cs="Arial"/>
          <w:color w:val="000000"/>
        </w:rPr>
        <w:t xml:space="preserve">As </w:t>
      </w:r>
      <w:r w:rsidR="00DA6D30">
        <w:rPr>
          <w:rStyle w:val="normaltextrun"/>
          <w:rFonts w:cs="Arial"/>
          <w:color w:val="000000"/>
        </w:rPr>
        <w:t>we</w:t>
      </w:r>
      <w:r>
        <w:rPr>
          <w:rStyle w:val="normaltextrun"/>
          <w:rFonts w:cs="Arial"/>
          <w:color w:val="000000"/>
        </w:rPr>
        <w:t xml:space="preserve"> work</w:t>
      </w:r>
      <w:r w:rsidR="00DA6D30">
        <w:rPr>
          <w:rStyle w:val="normaltextrun"/>
          <w:rFonts w:cs="Arial"/>
          <w:color w:val="000000"/>
        </w:rPr>
        <w:t xml:space="preserve"> </w:t>
      </w:r>
      <w:r>
        <w:rPr>
          <w:rStyle w:val="normaltextrun"/>
          <w:rFonts w:cs="Arial"/>
          <w:color w:val="000000"/>
        </w:rPr>
        <w:t>on the</w:t>
      </w:r>
      <w:r w:rsidR="00900EF0">
        <w:rPr>
          <w:rStyle w:val="normaltextrun"/>
          <w:rFonts w:cs="Arial"/>
          <w:color w:val="000000"/>
        </w:rPr>
        <w:t xml:space="preserve"> My Home, My Choice</w:t>
      </w:r>
      <w:r>
        <w:rPr>
          <w:rStyle w:val="normaltextrun"/>
          <w:rFonts w:cs="Arial"/>
          <w:color w:val="000000"/>
        </w:rPr>
        <w:t xml:space="preserve"> </w:t>
      </w:r>
      <w:r w:rsidR="001F27DC">
        <w:t>programme</w:t>
      </w:r>
      <w:r w:rsidR="001F27DC">
        <w:rPr>
          <w:rStyle w:val="normaltextrun"/>
          <w:rFonts w:cs="Arial"/>
          <w:color w:val="000000"/>
        </w:rPr>
        <w:t xml:space="preserve"> </w:t>
      </w:r>
      <w:r w:rsidR="001E2755">
        <w:rPr>
          <w:rStyle w:val="normaltextrun"/>
          <w:rFonts w:cs="Arial"/>
          <w:color w:val="000000"/>
        </w:rPr>
        <w:t xml:space="preserve">you </w:t>
      </w:r>
      <w:r>
        <w:rPr>
          <w:rStyle w:val="normaltextrun"/>
          <w:rFonts w:cs="Arial"/>
          <w:color w:val="000000"/>
        </w:rPr>
        <w:t xml:space="preserve">will be able to share </w:t>
      </w:r>
      <w:r w:rsidR="001E2755">
        <w:rPr>
          <w:rStyle w:val="normaltextrun"/>
          <w:rFonts w:cs="Arial"/>
          <w:color w:val="000000"/>
        </w:rPr>
        <w:t xml:space="preserve">your </w:t>
      </w:r>
      <w:r>
        <w:rPr>
          <w:rStyle w:val="normaltextrun"/>
          <w:rFonts w:cs="Arial"/>
          <w:color w:val="000000"/>
        </w:rPr>
        <w:t>ideas / experiences about residential services.</w:t>
      </w:r>
    </w:p>
    <w:p w14:paraId="5053CB5F" w14:textId="77777777" w:rsidR="00E00F3B" w:rsidRDefault="00E00F3B" w:rsidP="00E00F3B">
      <w:pPr>
        <w:rPr>
          <w:rStyle w:val="normaltextrun"/>
          <w:rFonts w:cs="Arial"/>
          <w:color w:val="000000"/>
        </w:rPr>
      </w:pPr>
    </w:p>
    <w:p w14:paraId="5490F544" w14:textId="77777777" w:rsidR="001E2755" w:rsidRDefault="001E2755" w:rsidP="00E00F3B">
      <w:pPr>
        <w:rPr>
          <w:rStyle w:val="normaltextrun"/>
          <w:rFonts w:cs="Arial"/>
          <w:color w:val="000000"/>
        </w:rPr>
      </w:pPr>
    </w:p>
    <w:p w14:paraId="0A0813FD" w14:textId="4496926F" w:rsidR="00610034" w:rsidRDefault="001E2755" w:rsidP="00610034">
      <w:pPr>
        <w:ind w:right="-188"/>
        <w:rPr>
          <w:rStyle w:val="normaltextrun"/>
          <w:rFonts w:cs="Arial"/>
          <w:color w:val="000000"/>
        </w:rPr>
      </w:pPr>
      <w:r>
        <w:rPr>
          <w:rStyle w:val="normaltextrun"/>
          <w:rFonts w:cs="Arial"/>
          <w:color w:val="000000"/>
        </w:rPr>
        <w:t xml:space="preserve">The </w:t>
      </w:r>
      <w:r w:rsidR="00900EF0">
        <w:rPr>
          <w:rStyle w:val="normaltextrun"/>
          <w:rFonts w:cs="Arial"/>
          <w:color w:val="000000"/>
        </w:rPr>
        <w:t xml:space="preserve">My Home, My Choice </w:t>
      </w:r>
      <w:r w:rsidR="001F27DC">
        <w:t>programme</w:t>
      </w:r>
      <w:r w:rsidR="001F27DC">
        <w:rPr>
          <w:rStyle w:val="normaltextrun"/>
          <w:rFonts w:cs="Arial"/>
          <w:color w:val="000000"/>
        </w:rPr>
        <w:t xml:space="preserve"> </w:t>
      </w:r>
      <w:r w:rsidR="00610034">
        <w:rPr>
          <w:rStyle w:val="normaltextrun"/>
          <w:rFonts w:cs="Arial"/>
          <w:color w:val="000000"/>
        </w:rPr>
        <w:t xml:space="preserve">team will </w:t>
      </w:r>
      <w:r w:rsidRPr="00610034">
        <w:rPr>
          <w:rStyle w:val="normaltextrun"/>
          <w:rFonts w:cs="Arial"/>
          <w:color w:val="000000"/>
        </w:rPr>
        <w:t>p</w:t>
      </w:r>
      <w:r w:rsidR="00610034">
        <w:rPr>
          <w:rStyle w:val="normaltextrun"/>
          <w:rFonts w:cs="Arial"/>
          <w:color w:val="000000"/>
        </w:rPr>
        <w:t>ut updates on:</w:t>
      </w:r>
    </w:p>
    <w:p w14:paraId="7AEEF430" w14:textId="565D8FF7" w:rsidR="001E2755" w:rsidRPr="00610034" w:rsidRDefault="00610034" w:rsidP="00610034">
      <w:pPr>
        <w:pStyle w:val="ListParagraph"/>
        <w:numPr>
          <w:ilvl w:val="5"/>
          <w:numId w:val="44"/>
        </w:numPr>
        <w:ind w:left="4253" w:hanging="567"/>
        <w:rPr>
          <w:rStyle w:val="normaltextrun"/>
          <w:rFonts w:cs="Arial"/>
          <w:color w:val="000000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02304" behindDoc="0" locked="0" layoutInCell="1" allowOverlap="1" wp14:anchorId="649804D6" wp14:editId="3EBE542C">
            <wp:simplePos x="0" y="0"/>
            <wp:positionH relativeFrom="margin">
              <wp:posOffset>266700</wp:posOffset>
            </wp:positionH>
            <wp:positionV relativeFrom="paragraph">
              <wp:posOffset>619125</wp:posOffset>
            </wp:positionV>
            <wp:extent cx="1038225" cy="1080685"/>
            <wp:effectExtent l="0" t="0" r="0" b="5715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80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755" w:rsidRPr="00610034">
        <w:rPr>
          <w:rStyle w:val="normaltextrun"/>
          <w:rFonts w:cs="Arial"/>
          <w:color w:val="000000"/>
        </w:rPr>
        <w:t xml:space="preserve">the Whaikaha </w:t>
      </w:r>
      <w:r w:rsidR="001E2755" w:rsidRPr="00610034">
        <w:rPr>
          <w:rStyle w:val="normaltextrun"/>
          <w:rFonts w:cs="Arial"/>
          <w:b/>
          <w:color w:val="000000"/>
        </w:rPr>
        <w:t>website</w:t>
      </w:r>
      <w:r w:rsidR="001E2755" w:rsidRPr="00610034">
        <w:rPr>
          <w:rStyle w:val="normaltextrun"/>
          <w:rFonts w:cs="Arial"/>
          <w:color w:val="000000"/>
        </w:rPr>
        <w:t>:</w:t>
      </w:r>
    </w:p>
    <w:p w14:paraId="7B59D06C" w14:textId="4A310A1B" w:rsidR="00610034" w:rsidRPr="00E20753" w:rsidRDefault="0009181A" w:rsidP="00610034">
      <w:pPr>
        <w:pStyle w:val="ListParagraph"/>
        <w:numPr>
          <w:ilvl w:val="0"/>
          <w:numId w:val="0"/>
        </w:numPr>
        <w:ind w:left="4253" w:right="-613"/>
        <w:rPr>
          <w:rStyle w:val="normaltextrun"/>
          <w:rFonts w:cs="Arial"/>
          <w:b/>
        </w:rPr>
      </w:pPr>
      <w:hyperlink r:id="rId76" w:history="1">
        <w:r w:rsidR="00610034" w:rsidRPr="00E20753">
          <w:rPr>
            <w:rStyle w:val="Hyperlink"/>
            <w:rFonts w:cs="Arial"/>
            <w:b/>
            <w:color w:val="auto"/>
            <w:u w:val="none"/>
          </w:rPr>
          <w:t>www.whaikaha.govt.nz/about-us/policy-strategies-and-action-plans/my-home-my-choice</w:t>
        </w:r>
      </w:hyperlink>
    </w:p>
    <w:p w14:paraId="1BAA5E94" w14:textId="3A0E6C0E" w:rsidR="00610034" w:rsidRDefault="00610034">
      <w:pPr>
        <w:spacing w:line="240" w:lineRule="auto"/>
        <w:ind w:left="0"/>
        <w:rPr>
          <w:rStyle w:val="normaltextrun"/>
          <w:rFonts w:eastAsiaTheme="minorHAnsi" w:cs="Arial"/>
          <w:color w:val="000000"/>
          <w:szCs w:val="22"/>
          <w:lang w:val="en-GB"/>
        </w:rPr>
      </w:pPr>
    </w:p>
    <w:p w14:paraId="33A1E217" w14:textId="5F7C7288" w:rsidR="00610034" w:rsidRDefault="00610034" w:rsidP="00610034">
      <w:pPr>
        <w:pStyle w:val="ListParagraph"/>
        <w:numPr>
          <w:ilvl w:val="0"/>
          <w:numId w:val="40"/>
        </w:numPr>
        <w:ind w:left="4253" w:hanging="567"/>
        <w:rPr>
          <w:rStyle w:val="normaltextrun"/>
          <w:rFonts w:cs="Arial"/>
          <w:color w:val="000000"/>
        </w:rPr>
      </w:pPr>
      <w:r w:rsidRPr="001E2755">
        <w:rPr>
          <w:rStyle w:val="normaltextrun"/>
          <w:rFonts w:cs="Arial"/>
          <w:color w:val="000000"/>
        </w:rPr>
        <w:t xml:space="preserve">social media like the Whaikaha </w:t>
      </w:r>
      <w:r w:rsidRPr="001E2755">
        <w:rPr>
          <w:rStyle w:val="normaltextrun"/>
          <w:rFonts w:cs="Arial"/>
          <w:b/>
          <w:color w:val="000000"/>
        </w:rPr>
        <w:t>Facebook</w:t>
      </w:r>
      <w:r>
        <w:rPr>
          <w:rStyle w:val="normaltextrun"/>
          <w:rFonts w:cs="Arial"/>
          <w:color w:val="000000"/>
        </w:rPr>
        <w:t xml:space="preserve"> page:</w:t>
      </w:r>
    </w:p>
    <w:p w14:paraId="646B5A0E" w14:textId="77777777" w:rsidR="00610034" w:rsidRPr="001E2755" w:rsidRDefault="00610034" w:rsidP="00610034">
      <w:pPr>
        <w:pStyle w:val="ListParagraph"/>
        <w:numPr>
          <w:ilvl w:val="0"/>
          <w:numId w:val="0"/>
        </w:numPr>
        <w:ind w:left="4253" w:right="-613"/>
        <w:rPr>
          <w:rStyle w:val="normaltextrun"/>
          <w:rFonts w:cs="Arial"/>
          <w:b/>
          <w:color w:val="000000"/>
        </w:rPr>
      </w:pPr>
      <w:r w:rsidRPr="001E2755">
        <w:rPr>
          <w:rStyle w:val="normaltextrun"/>
          <w:rFonts w:cs="Arial"/>
          <w:b/>
          <w:color w:val="000000"/>
        </w:rPr>
        <w:t>www.facebook.com/whaikaha.govt</w:t>
      </w:r>
    </w:p>
    <w:p w14:paraId="4CEC867F" w14:textId="77777777" w:rsidR="00610034" w:rsidRDefault="00610034" w:rsidP="00610034">
      <w:pPr>
        <w:pStyle w:val="ListParagraph"/>
        <w:numPr>
          <w:ilvl w:val="0"/>
          <w:numId w:val="0"/>
        </w:numPr>
        <w:ind w:left="4253"/>
        <w:rPr>
          <w:rStyle w:val="normaltextrun"/>
          <w:rFonts w:cs="Arial"/>
          <w:color w:val="000000"/>
        </w:rPr>
      </w:pPr>
    </w:p>
    <w:p w14:paraId="28F0954C" w14:textId="2C88A701" w:rsidR="00610034" w:rsidRDefault="00610034" w:rsidP="00610034">
      <w:pPr>
        <w:pStyle w:val="ListParagraph"/>
        <w:numPr>
          <w:ilvl w:val="0"/>
          <w:numId w:val="0"/>
        </w:numPr>
        <w:ind w:left="3686" w:right="-188"/>
        <w:rPr>
          <w:rStyle w:val="normaltextrun"/>
          <w:rFonts w:cs="Arial"/>
          <w:color w:val="000000"/>
        </w:rPr>
      </w:pPr>
      <w:r>
        <w:rPr>
          <w:rFonts w:cs="Arial"/>
          <w:noProof/>
          <w:color w:val="000000"/>
          <w:lang w:val="en-NZ" w:eastAsia="en-NZ"/>
        </w:rPr>
        <w:lastRenderedPageBreak/>
        <w:drawing>
          <wp:anchor distT="0" distB="0" distL="114300" distR="114300" simplePos="0" relativeHeight="252003328" behindDoc="0" locked="0" layoutInCell="1" allowOverlap="1" wp14:anchorId="0E4034A1" wp14:editId="04B2662A">
            <wp:simplePos x="0" y="0"/>
            <wp:positionH relativeFrom="column">
              <wp:posOffset>142875</wp:posOffset>
            </wp:positionH>
            <wp:positionV relativeFrom="paragraph">
              <wp:posOffset>0</wp:posOffset>
            </wp:positionV>
            <wp:extent cx="1333500" cy="1333500"/>
            <wp:effectExtent l="0" t="0" r="0" b="0"/>
            <wp:wrapThrough wrapText="bothSides">
              <wp:wrapPolygon edited="0">
                <wp:start x="617" y="0"/>
                <wp:lineTo x="309" y="926"/>
                <wp:lineTo x="0" y="15429"/>
                <wp:lineTo x="617" y="16971"/>
                <wp:lineTo x="20983" y="16971"/>
                <wp:lineTo x="20983" y="926"/>
                <wp:lineTo x="20674" y="0"/>
                <wp:lineTo x="617" y="0"/>
              </wp:wrapPolygon>
            </wp:wrapThrough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Zoom Meeting 1.png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normaltextrun"/>
          <w:rFonts w:cs="Arial"/>
          <w:color w:val="000000"/>
        </w:rPr>
        <w:t xml:space="preserve">The My Home, My Choice </w:t>
      </w:r>
      <w:r>
        <w:t>programme</w:t>
      </w:r>
      <w:r>
        <w:rPr>
          <w:rStyle w:val="normaltextrun"/>
          <w:rFonts w:cs="Arial"/>
          <w:color w:val="000000"/>
        </w:rPr>
        <w:t xml:space="preserve"> team will:</w:t>
      </w:r>
    </w:p>
    <w:p w14:paraId="0D427334" w14:textId="66D3B58B" w:rsidR="001E2755" w:rsidRPr="001E2755" w:rsidRDefault="00610034" w:rsidP="00610034">
      <w:pPr>
        <w:pStyle w:val="ListParagraph"/>
        <w:numPr>
          <w:ilvl w:val="0"/>
          <w:numId w:val="40"/>
        </w:numPr>
        <w:ind w:left="4253" w:hanging="567"/>
        <w:rPr>
          <w:rStyle w:val="normaltextrun"/>
          <w:rFonts w:cs="Arial"/>
          <w:color w:val="000000"/>
        </w:rPr>
      </w:pPr>
      <w:r w:rsidRPr="00DA6D30">
        <w:rPr>
          <w:rStyle w:val="normaltextrun"/>
          <w:rFonts w:cs="Arial"/>
          <w:noProof/>
          <w:color w:val="000000"/>
          <w:lang w:val="en-NZ" w:eastAsia="en-NZ"/>
        </w:rPr>
        <w:drawing>
          <wp:anchor distT="0" distB="0" distL="114300" distR="114300" simplePos="0" relativeHeight="252004352" behindDoc="0" locked="0" layoutInCell="1" allowOverlap="1" wp14:anchorId="342050DD" wp14:editId="21C1C73A">
            <wp:simplePos x="0" y="0"/>
            <wp:positionH relativeFrom="column">
              <wp:posOffset>142875</wp:posOffset>
            </wp:positionH>
            <wp:positionV relativeFrom="paragraph">
              <wp:posOffset>514985</wp:posOffset>
            </wp:positionV>
            <wp:extent cx="1276350" cy="1276350"/>
            <wp:effectExtent l="0" t="0" r="0" b="0"/>
            <wp:wrapThrough wrapText="bothSides">
              <wp:wrapPolygon edited="0">
                <wp:start x="10316" y="0"/>
                <wp:lineTo x="6770" y="5481"/>
                <wp:lineTo x="3546" y="7737"/>
                <wp:lineTo x="967" y="9994"/>
                <wp:lineTo x="967" y="21278"/>
                <wp:lineTo x="7415" y="21278"/>
                <wp:lineTo x="19343" y="21278"/>
                <wp:lineTo x="19988" y="20955"/>
                <wp:lineTo x="20633" y="9994"/>
                <wp:lineTo x="18054" y="6770"/>
                <wp:lineTo x="16442" y="4836"/>
                <wp:lineTo x="14830" y="1290"/>
                <wp:lineTo x="13863" y="0"/>
                <wp:lineTo x="10316" y="0"/>
              </wp:wrapPolygon>
            </wp:wrapThrough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normaltextrun"/>
          <w:rFonts w:cs="Arial"/>
          <w:color w:val="000000"/>
        </w:rPr>
        <w:t xml:space="preserve">hold </w:t>
      </w:r>
      <w:r w:rsidR="001E2755" w:rsidRPr="001E2755">
        <w:rPr>
          <w:rStyle w:val="normaltextrun"/>
          <w:rFonts w:cs="Arial"/>
          <w:color w:val="000000"/>
        </w:rPr>
        <w:t>webinars / online meetings</w:t>
      </w:r>
    </w:p>
    <w:p w14:paraId="2434C2C4" w14:textId="47A02C63" w:rsidR="001E2755" w:rsidRDefault="001E2755" w:rsidP="00A628E2">
      <w:pPr>
        <w:pStyle w:val="ListParagraph"/>
        <w:numPr>
          <w:ilvl w:val="0"/>
          <w:numId w:val="40"/>
        </w:numPr>
        <w:ind w:left="4253" w:hanging="567"/>
        <w:rPr>
          <w:rStyle w:val="normaltextrun"/>
          <w:rFonts w:cs="Arial"/>
          <w:color w:val="000000"/>
        </w:rPr>
      </w:pPr>
      <w:proofErr w:type="gramStart"/>
      <w:r>
        <w:rPr>
          <w:rStyle w:val="normaltextrun"/>
          <w:rFonts w:cs="Arial"/>
          <w:color w:val="000000"/>
        </w:rPr>
        <w:t>p</w:t>
      </w:r>
      <w:r w:rsidRPr="001E2755">
        <w:rPr>
          <w:rStyle w:val="normaltextrun"/>
          <w:rFonts w:cs="Arial"/>
          <w:color w:val="000000"/>
        </w:rPr>
        <w:t>ut</w:t>
      </w:r>
      <w:proofErr w:type="gramEnd"/>
      <w:r w:rsidRPr="001E2755">
        <w:rPr>
          <w:rStyle w:val="normaltextrun"/>
          <w:rFonts w:cs="Arial"/>
          <w:color w:val="000000"/>
        </w:rPr>
        <w:t xml:space="preserve"> out newsletters</w:t>
      </w:r>
      <w:r w:rsidR="00610034">
        <w:rPr>
          <w:rStyle w:val="normaltextrun"/>
          <w:rFonts w:cs="Arial"/>
          <w:color w:val="000000"/>
        </w:rPr>
        <w:t>.</w:t>
      </w:r>
    </w:p>
    <w:p w14:paraId="374C2EB6" w14:textId="77777777" w:rsidR="00610034" w:rsidRPr="001E2755" w:rsidRDefault="00610034" w:rsidP="00610034">
      <w:pPr>
        <w:pStyle w:val="ListParagraph"/>
        <w:numPr>
          <w:ilvl w:val="0"/>
          <w:numId w:val="0"/>
        </w:numPr>
        <w:ind w:left="4253"/>
        <w:rPr>
          <w:rStyle w:val="normaltextrun"/>
          <w:rFonts w:cs="Arial"/>
          <w:color w:val="000000"/>
        </w:rPr>
      </w:pPr>
    </w:p>
    <w:p w14:paraId="7226240A" w14:textId="77777777" w:rsidR="001E2755" w:rsidRDefault="001E2755" w:rsidP="00E00F3B">
      <w:pPr>
        <w:rPr>
          <w:rStyle w:val="normaltextrun"/>
          <w:rFonts w:cs="Arial"/>
          <w:color w:val="000000"/>
        </w:rPr>
      </w:pPr>
    </w:p>
    <w:p w14:paraId="05A6464E" w14:textId="2CD474C0" w:rsidR="001E2755" w:rsidRDefault="00DA6D30" w:rsidP="00E00F3B">
      <w:pPr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05376" behindDoc="1" locked="0" layoutInCell="1" allowOverlap="1" wp14:anchorId="7B60580C" wp14:editId="27C8C444">
            <wp:simplePos x="0" y="0"/>
            <wp:positionH relativeFrom="column">
              <wp:posOffset>238125</wp:posOffset>
            </wp:positionH>
            <wp:positionV relativeFrom="paragraph">
              <wp:posOffset>-152400</wp:posOffset>
            </wp:positionV>
            <wp:extent cx="1085850" cy="1085850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Easy Read Logo 1.png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755">
        <w:rPr>
          <w:rFonts w:cs="Arial"/>
        </w:rPr>
        <w:t>The updates on the website will be available in alternate formats like:</w:t>
      </w:r>
    </w:p>
    <w:p w14:paraId="0745E03F" w14:textId="04E0E105" w:rsidR="001E2755" w:rsidRPr="001E2755" w:rsidRDefault="00D31309" w:rsidP="001E2755">
      <w:pPr>
        <w:pStyle w:val="ListParagraph"/>
        <w:numPr>
          <w:ilvl w:val="0"/>
          <w:numId w:val="41"/>
        </w:numPr>
        <w:ind w:left="4253" w:hanging="567"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10496" behindDoc="0" locked="0" layoutInCell="1" allowOverlap="1" wp14:anchorId="233215EF" wp14:editId="5C1E3028">
            <wp:simplePos x="0" y="0"/>
            <wp:positionH relativeFrom="column">
              <wp:posOffset>314325</wp:posOffset>
            </wp:positionH>
            <wp:positionV relativeFrom="paragraph">
              <wp:posOffset>451485</wp:posOffset>
            </wp:positionV>
            <wp:extent cx="1009650" cy="1176655"/>
            <wp:effectExtent l="0" t="0" r="0" b="4445"/>
            <wp:wrapThrough wrapText="bothSides">
              <wp:wrapPolygon edited="0">
                <wp:start x="0" y="0"/>
                <wp:lineTo x="0" y="21332"/>
                <wp:lineTo x="21192" y="21332"/>
                <wp:lineTo x="21192" y="0"/>
                <wp:lineTo x="0" y="0"/>
              </wp:wrapPolygon>
            </wp:wrapThrough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sign langauage - deaf - interpreter - communicate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755" w:rsidRPr="001E2755">
        <w:rPr>
          <w:rFonts w:cs="Arial"/>
        </w:rPr>
        <w:t>Easy Read</w:t>
      </w:r>
    </w:p>
    <w:p w14:paraId="1BA6A876" w14:textId="7F413D7D" w:rsidR="001E2755" w:rsidRPr="001E2755" w:rsidRDefault="001E2755" w:rsidP="001E2755">
      <w:pPr>
        <w:pStyle w:val="ListParagraph"/>
        <w:numPr>
          <w:ilvl w:val="0"/>
          <w:numId w:val="41"/>
        </w:numPr>
        <w:ind w:left="4253" w:hanging="567"/>
        <w:rPr>
          <w:rFonts w:cs="Arial"/>
        </w:rPr>
      </w:pPr>
      <w:r w:rsidRPr="001E2755">
        <w:rPr>
          <w:rFonts w:cs="Arial"/>
        </w:rPr>
        <w:t>New Zealand Sign Language</w:t>
      </w:r>
    </w:p>
    <w:p w14:paraId="65324299" w14:textId="25990CA5" w:rsidR="001E2755" w:rsidRPr="001E2755" w:rsidRDefault="001E2755" w:rsidP="001E2755">
      <w:pPr>
        <w:pStyle w:val="ListParagraph"/>
        <w:numPr>
          <w:ilvl w:val="0"/>
          <w:numId w:val="41"/>
        </w:numPr>
        <w:ind w:left="4253" w:hanging="567"/>
        <w:rPr>
          <w:rFonts w:cs="Arial"/>
        </w:rPr>
      </w:pPr>
      <w:r w:rsidRPr="001E2755">
        <w:rPr>
          <w:rFonts w:cs="Arial"/>
        </w:rPr>
        <w:t>Braille</w:t>
      </w:r>
    </w:p>
    <w:p w14:paraId="48E9E93C" w14:textId="7B86CE95" w:rsidR="001E2755" w:rsidRPr="001E2755" w:rsidRDefault="00D31309" w:rsidP="001E2755">
      <w:pPr>
        <w:pStyle w:val="ListParagraph"/>
        <w:numPr>
          <w:ilvl w:val="0"/>
          <w:numId w:val="41"/>
        </w:numPr>
        <w:ind w:left="4253" w:hanging="567"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011520" behindDoc="0" locked="0" layoutInCell="1" allowOverlap="1" wp14:anchorId="28329ED5" wp14:editId="0D2A4500">
            <wp:simplePos x="0" y="0"/>
            <wp:positionH relativeFrom="column">
              <wp:posOffset>314325</wp:posOffset>
            </wp:positionH>
            <wp:positionV relativeFrom="paragraph">
              <wp:posOffset>35560</wp:posOffset>
            </wp:positionV>
            <wp:extent cx="1143000" cy="1143000"/>
            <wp:effectExtent l="0" t="0" r="0" b="0"/>
            <wp:wrapThrough wrapText="bothSides">
              <wp:wrapPolygon edited="0">
                <wp:start x="1080" y="0"/>
                <wp:lineTo x="1080" y="20160"/>
                <wp:lineTo x="3960" y="21240"/>
                <wp:lineTo x="10440" y="21240"/>
                <wp:lineTo x="20160" y="21240"/>
                <wp:lineTo x="19080" y="0"/>
                <wp:lineTo x="1080" y="0"/>
              </wp:wrapPolygon>
            </wp:wrapThrough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Braille read blind letters.pn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755">
        <w:rPr>
          <w:rFonts w:cs="Arial"/>
        </w:rPr>
        <w:t>l</w:t>
      </w:r>
      <w:r w:rsidR="001E2755" w:rsidRPr="001E2755">
        <w:rPr>
          <w:rFonts w:cs="Arial"/>
        </w:rPr>
        <w:t>arge print</w:t>
      </w:r>
    </w:p>
    <w:p w14:paraId="4E3A1775" w14:textId="69D10AA9" w:rsidR="001E2755" w:rsidRPr="001E2755" w:rsidRDefault="001E2755" w:rsidP="001E2755">
      <w:pPr>
        <w:pStyle w:val="ListParagraph"/>
        <w:numPr>
          <w:ilvl w:val="0"/>
          <w:numId w:val="41"/>
        </w:numPr>
        <w:ind w:left="4253" w:hanging="567"/>
        <w:rPr>
          <w:rFonts w:cs="Arial"/>
        </w:rPr>
      </w:pPr>
      <w:proofErr w:type="gramStart"/>
      <w:r>
        <w:rPr>
          <w:rFonts w:cs="Arial"/>
        </w:rPr>
        <w:t>a</w:t>
      </w:r>
      <w:r w:rsidRPr="001E2755">
        <w:rPr>
          <w:rFonts w:cs="Arial"/>
        </w:rPr>
        <w:t>udio</w:t>
      </w:r>
      <w:proofErr w:type="gramEnd"/>
      <w:r w:rsidRPr="001E2755">
        <w:rPr>
          <w:rFonts w:cs="Arial"/>
        </w:rPr>
        <w:t>.</w:t>
      </w:r>
    </w:p>
    <w:p w14:paraId="2D614AE6" w14:textId="07E40F54" w:rsidR="00610034" w:rsidRDefault="00610034">
      <w:pPr>
        <w:spacing w:line="240" w:lineRule="auto"/>
        <w:ind w:left="0"/>
        <w:rPr>
          <w:rFonts w:cs="Arial"/>
        </w:rPr>
      </w:pPr>
    </w:p>
    <w:p w14:paraId="532CBFC3" w14:textId="77777777" w:rsidR="00610034" w:rsidRDefault="00610034">
      <w:pPr>
        <w:spacing w:line="240" w:lineRule="auto"/>
        <w:ind w:left="0"/>
        <w:rPr>
          <w:rFonts w:cs="Arial"/>
        </w:rPr>
      </w:pPr>
    </w:p>
    <w:p w14:paraId="3D5F8453" w14:textId="60AA2931" w:rsidR="003204CD" w:rsidRDefault="00610034" w:rsidP="00E00F3B">
      <w:pPr>
        <w:rPr>
          <w:rFonts w:cs="Arial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13568" behindDoc="0" locked="0" layoutInCell="1" allowOverlap="1" wp14:anchorId="120243BC" wp14:editId="7891D698">
            <wp:simplePos x="0" y="0"/>
            <wp:positionH relativeFrom="margin">
              <wp:posOffset>238125</wp:posOffset>
            </wp:positionH>
            <wp:positionV relativeFrom="paragraph">
              <wp:posOffset>-1905</wp:posOffset>
            </wp:positionV>
            <wp:extent cx="1028700" cy="1028700"/>
            <wp:effectExtent l="0" t="0" r="0" b="0"/>
            <wp:wrapNone/>
            <wp:docPr id="102" name="Picture 10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application&#10;&#10;Description automatically generated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04CD">
        <w:rPr>
          <w:rFonts w:cs="Arial"/>
        </w:rPr>
        <w:t xml:space="preserve">You can sign up to get the newsletter by </w:t>
      </w:r>
      <w:r w:rsidR="003204CD" w:rsidRPr="003204CD">
        <w:rPr>
          <w:rFonts w:cs="Arial"/>
          <w:b/>
        </w:rPr>
        <w:t>emailing</w:t>
      </w:r>
      <w:r w:rsidR="003204CD">
        <w:rPr>
          <w:rFonts w:cs="Arial"/>
        </w:rPr>
        <w:t>:</w:t>
      </w:r>
    </w:p>
    <w:p w14:paraId="275E2681" w14:textId="77777777" w:rsidR="003204CD" w:rsidRDefault="003204CD" w:rsidP="00E00F3B">
      <w:pPr>
        <w:rPr>
          <w:rFonts w:cs="Arial"/>
        </w:rPr>
      </w:pPr>
    </w:p>
    <w:p w14:paraId="3804E451" w14:textId="2EB7CC65" w:rsidR="003204CD" w:rsidRPr="003204CD" w:rsidRDefault="0009181A" w:rsidP="003204CD">
      <w:pPr>
        <w:ind w:left="2977" w:right="-330"/>
        <w:rPr>
          <w:rFonts w:cs="Arial"/>
          <w:b/>
        </w:rPr>
      </w:pPr>
      <w:hyperlink r:id="rId83" w:history="1">
        <w:r w:rsidR="003204CD" w:rsidRPr="003204CD">
          <w:rPr>
            <w:rStyle w:val="Hyperlink"/>
            <w:rFonts w:cs="Arial"/>
            <w:b/>
            <w:color w:val="auto"/>
            <w:u w:val="none"/>
          </w:rPr>
          <w:t>My_home_my_choice@whaikaha.govt.nz</w:t>
        </w:r>
      </w:hyperlink>
    </w:p>
    <w:p w14:paraId="044CE9A4" w14:textId="6EB768FD" w:rsidR="001E2755" w:rsidRDefault="003204CD" w:rsidP="00610034">
      <w:pPr>
        <w:rPr>
          <w:rFonts w:cs="Arial"/>
        </w:rPr>
      </w:pPr>
      <w:r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992064" behindDoc="1" locked="0" layoutInCell="1" allowOverlap="1" wp14:anchorId="24717D8E" wp14:editId="5AF5E562">
            <wp:simplePos x="0" y="0"/>
            <wp:positionH relativeFrom="column">
              <wp:posOffset>90079</wp:posOffset>
            </wp:positionH>
            <wp:positionV relativeFrom="paragraph">
              <wp:posOffset>-314325</wp:posOffset>
            </wp:positionV>
            <wp:extent cx="1084580" cy="1388110"/>
            <wp:effectExtent l="0" t="0" r="1270" b="254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GB image.jp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8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0F3B" w:rsidRPr="00C4089C">
        <w:rPr>
          <w:rFonts w:cs="Arial"/>
        </w:rPr>
        <w:t xml:space="preserve">You can also </w:t>
      </w:r>
      <w:r>
        <w:rPr>
          <w:rFonts w:cs="Arial"/>
        </w:rPr>
        <w:t>contact the</w:t>
      </w:r>
      <w:r w:rsidR="00E00F3B" w:rsidRPr="00C4089C">
        <w:rPr>
          <w:rFonts w:cs="Arial"/>
        </w:rPr>
        <w:t xml:space="preserve"> </w:t>
      </w:r>
      <w:r w:rsidR="001F27DC">
        <w:rPr>
          <w:rFonts w:cs="Arial"/>
        </w:rPr>
        <w:t xml:space="preserve">My Home, My Choice </w:t>
      </w:r>
      <w:r w:rsidR="001F27DC">
        <w:t>programme</w:t>
      </w:r>
      <w:r w:rsidR="001F27DC">
        <w:rPr>
          <w:rFonts w:cs="Arial"/>
        </w:rPr>
        <w:t xml:space="preserve"> </w:t>
      </w:r>
      <w:r w:rsidR="001E2755">
        <w:rPr>
          <w:rFonts w:cs="Arial"/>
        </w:rPr>
        <w:t>leads:</w:t>
      </w:r>
    </w:p>
    <w:p w14:paraId="53D38E85" w14:textId="77777777" w:rsidR="00900EF0" w:rsidRDefault="00900EF0" w:rsidP="00900EF0">
      <w:pPr>
        <w:rPr>
          <w:rFonts w:cs="Arial"/>
        </w:rPr>
      </w:pPr>
    </w:p>
    <w:p w14:paraId="27462E3A" w14:textId="2613132E" w:rsidR="001E2755" w:rsidRPr="001E2755" w:rsidRDefault="003204CD" w:rsidP="00900EF0">
      <w:pPr>
        <w:pStyle w:val="ListParagraph"/>
        <w:numPr>
          <w:ilvl w:val="0"/>
          <w:numId w:val="42"/>
        </w:numPr>
        <w:spacing w:before="0"/>
        <w:ind w:left="4253" w:hanging="567"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991040" behindDoc="0" locked="0" layoutInCell="1" allowOverlap="1" wp14:anchorId="5E95D039" wp14:editId="266DC455">
            <wp:simplePos x="0" y="0"/>
            <wp:positionH relativeFrom="column">
              <wp:posOffset>27940</wp:posOffset>
            </wp:positionH>
            <wp:positionV relativeFrom="paragraph">
              <wp:posOffset>499110</wp:posOffset>
            </wp:positionV>
            <wp:extent cx="1190625" cy="1283335"/>
            <wp:effectExtent l="0" t="0" r="9525" b="0"/>
            <wp:wrapThrough wrapText="bothSides">
              <wp:wrapPolygon edited="0">
                <wp:start x="0" y="0"/>
                <wp:lineTo x="0" y="21162"/>
                <wp:lineTo x="21427" y="21162"/>
                <wp:lineTo x="21427" y="0"/>
                <wp:lineTo x="0" y="0"/>
              </wp:wrapPolygon>
            </wp:wrapThrough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KW image.jp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0F3B" w:rsidRPr="001E2755">
        <w:rPr>
          <w:rFonts w:cs="Arial"/>
        </w:rPr>
        <w:t xml:space="preserve">Gordon </w:t>
      </w:r>
      <w:proofErr w:type="spellStart"/>
      <w:r w:rsidR="00E00F3B" w:rsidRPr="001E2755">
        <w:rPr>
          <w:rFonts w:cs="Arial"/>
        </w:rPr>
        <w:t>Boxall</w:t>
      </w:r>
      <w:proofErr w:type="spellEnd"/>
    </w:p>
    <w:p w14:paraId="0B56D742" w14:textId="77777777" w:rsidR="00900EF0" w:rsidRPr="00900EF0" w:rsidRDefault="00900EF0" w:rsidP="00900EF0">
      <w:pPr>
        <w:pStyle w:val="ListParagraph"/>
        <w:numPr>
          <w:ilvl w:val="0"/>
          <w:numId w:val="0"/>
        </w:numPr>
        <w:spacing w:before="0"/>
        <w:ind w:left="4253"/>
        <w:rPr>
          <w:rFonts w:cs="Arial"/>
          <w:color w:val="000000"/>
          <w:szCs w:val="24"/>
        </w:rPr>
      </w:pPr>
    </w:p>
    <w:p w14:paraId="36E4659A" w14:textId="071AB15E" w:rsidR="00E00F3B" w:rsidRPr="001E2755" w:rsidRDefault="00E00F3B" w:rsidP="00900EF0">
      <w:pPr>
        <w:pStyle w:val="ListParagraph"/>
        <w:numPr>
          <w:ilvl w:val="0"/>
          <w:numId w:val="42"/>
        </w:numPr>
        <w:spacing w:before="0"/>
        <w:ind w:left="4253" w:hanging="567"/>
        <w:rPr>
          <w:rFonts w:cs="Arial"/>
          <w:color w:val="000000"/>
          <w:szCs w:val="24"/>
        </w:rPr>
      </w:pPr>
      <w:r w:rsidRPr="001E2755">
        <w:rPr>
          <w:rFonts w:cs="Arial"/>
        </w:rPr>
        <w:t xml:space="preserve">Kelly </w:t>
      </w:r>
      <w:proofErr w:type="spellStart"/>
      <w:r w:rsidRPr="001E2755">
        <w:rPr>
          <w:rFonts w:cs="Arial"/>
        </w:rPr>
        <w:t>Woolston</w:t>
      </w:r>
      <w:proofErr w:type="spellEnd"/>
      <w:r w:rsidR="001E2755" w:rsidRPr="001E2755">
        <w:rPr>
          <w:rFonts w:cs="Arial"/>
        </w:rPr>
        <w:t>.</w:t>
      </w:r>
      <w:r w:rsidRPr="001E2755">
        <w:rPr>
          <w:rFonts w:cs="Arial"/>
        </w:rPr>
        <w:t xml:space="preserve"> </w:t>
      </w:r>
    </w:p>
    <w:p w14:paraId="58E0AF61" w14:textId="583BFA8F" w:rsidR="001E2755" w:rsidRPr="001E2755" w:rsidRDefault="001E2755" w:rsidP="00900EF0">
      <w:pPr>
        <w:rPr>
          <w:rStyle w:val="normaltextrun"/>
          <w:rFonts w:cs="Arial"/>
          <w:color w:val="000000"/>
        </w:rPr>
      </w:pPr>
    </w:p>
    <w:p w14:paraId="1F5B26D3" w14:textId="5527D429" w:rsidR="003C6BD4" w:rsidRDefault="003C6BD4" w:rsidP="00900EF0">
      <w:pPr>
        <w:spacing w:line="240" w:lineRule="auto"/>
        <w:ind w:left="0"/>
      </w:pPr>
    </w:p>
    <w:p w14:paraId="148DEF93" w14:textId="5E7FA3F9" w:rsidR="003204CD" w:rsidRDefault="005A5880" w:rsidP="00900EF0">
      <w:r>
        <w:t xml:space="preserve">You can </w:t>
      </w:r>
      <w:r w:rsidR="003204CD">
        <w:t>contact Gordon or Kelly by:</w:t>
      </w:r>
    </w:p>
    <w:p w14:paraId="1D8CA963" w14:textId="61C261E5" w:rsidR="00900EF0" w:rsidRDefault="00900EF0" w:rsidP="00900EF0">
      <w:r>
        <w:rPr>
          <w:noProof/>
          <w:lang w:val="en-NZ" w:eastAsia="en-NZ"/>
        </w:rPr>
        <w:drawing>
          <wp:anchor distT="0" distB="0" distL="114300" distR="114300" simplePos="0" relativeHeight="251849728" behindDoc="0" locked="0" layoutInCell="1" allowOverlap="1" wp14:anchorId="3050A506" wp14:editId="5901C9EC">
            <wp:simplePos x="0" y="0"/>
            <wp:positionH relativeFrom="margin">
              <wp:posOffset>141514</wp:posOffset>
            </wp:positionH>
            <wp:positionV relativeFrom="paragraph">
              <wp:posOffset>186509</wp:posOffset>
            </wp:positionV>
            <wp:extent cx="1028700" cy="1028700"/>
            <wp:effectExtent l="0" t="0" r="0" b="0"/>
            <wp:wrapNone/>
            <wp:docPr id="79" name="Picture 7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application&#10;&#10;Description automatically generated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A018B" w14:textId="702A0917" w:rsidR="005A5880" w:rsidRDefault="00135550" w:rsidP="00900EF0">
      <w:pPr>
        <w:pStyle w:val="ListParagraph"/>
        <w:numPr>
          <w:ilvl w:val="0"/>
          <w:numId w:val="43"/>
        </w:numPr>
        <w:spacing w:before="0"/>
        <w:ind w:left="4253" w:hanging="567"/>
      </w:pPr>
      <w:r w:rsidRPr="003204CD">
        <w:rPr>
          <w:b/>
        </w:rPr>
        <w:t>e</w:t>
      </w:r>
      <w:r w:rsidR="00CB2A73" w:rsidRPr="003204CD">
        <w:rPr>
          <w:b/>
        </w:rPr>
        <w:t>mail</w:t>
      </w:r>
      <w:r w:rsidR="001C0BC5">
        <w:t>:</w:t>
      </w:r>
    </w:p>
    <w:p w14:paraId="384B0D76" w14:textId="77777777" w:rsidR="00900EF0" w:rsidRDefault="00900EF0" w:rsidP="00900EF0">
      <w:pPr>
        <w:pStyle w:val="ListParagraph"/>
        <w:numPr>
          <w:ilvl w:val="0"/>
          <w:numId w:val="0"/>
        </w:numPr>
        <w:spacing w:before="0"/>
        <w:ind w:left="4253"/>
      </w:pPr>
    </w:p>
    <w:p w14:paraId="58F61B37" w14:textId="0F7F314F" w:rsidR="005A5880" w:rsidRDefault="001C0BC5" w:rsidP="00900EF0">
      <w:pPr>
        <w:pStyle w:val="ListParagraph"/>
        <w:numPr>
          <w:ilvl w:val="0"/>
          <w:numId w:val="0"/>
        </w:numPr>
        <w:spacing w:before="0"/>
        <w:ind w:left="2694"/>
      </w:pPr>
      <w:r w:rsidRPr="001C0BC5">
        <w:rPr>
          <w:b/>
          <w:bCs/>
        </w:rPr>
        <w:t>My_home_my_choice@whaikaha.govt.nz</w:t>
      </w:r>
    </w:p>
    <w:p w14:paraId="3250412F" w14:textId="16216A4F" w:rsidR="00900EF0" w:rsidRPr="00900EF0" w:rsidRDefault="00900EF0" w:rsidP="00900EF0">
      <w:pPr>
        <w:pStyle w:val="ListParagraph"/>
        <w:numPr>
          <w:ilvl w:val="0"/>
          <w:numId w:val="0"/>
        </w:numPr>
        <w:spacing w:before="0"/>
        <w:ind w:left="4253"/>
      </w:pPr>
      <w:r w:rsidRPr="003204CD">
        <w:rPr>
          <w:b/>
          <w:noProof/>
          <w:lang w:val="en-NZ" w:eastAsia="en-NZ"/>
        </w:rPr>
        <w:drawing>
          <wp:anchor distT="0" distB="0" distL="114300" distR="114300" simplePos="0" relativeHeight="251851776" behindDoc="0" locked="0" layoutInCell="1" allowOverlap="1" wp14:anchorId="5968E7AF" wp14:editId="58594D59">
            <wp:simplePos x="0" y="0"/>
            <wp:positionH relativeFrom="margin">
              <wp:posOffset>190047</wp:posOffset>
            </wp:positionH>
            <wp:positionV relativeFrom="paragraph">
              <wp:posOffset>179342</wp:posOffset>
            </wp:positionV>
            <wp:extent cx="1019175" cy="1019175"/>
            <wp:effectExtent l="0" t="0" r="9525" b="9525"/>
            <wp:wrapNone/>
            <wp:docPr id="81" name="Picture 81" descr="A picture containing text, person, holding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text, person, holding, electronics&#10;&#10;Description automatically generated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C55548" w14:textId="2E0BCF6E" w:rsidR="005A5880" w:rsidRDefault="005A5880" w:rsidP="00900EF0">
      <w:pPr>
        <w:pStyle w:val="ListParagraph"/>
        <w:numPr>
          <w:ilvl w:val="0"/>
          <w:numId w:val="43"/>
        </w:numPr>
        <w:spacing w:before="0"/>
        <w:ind w:left="4253" w:hanging="567"/>
      </w:pPr>
      <w:r w:rsidRPr="00900EF0">
        <w:rPr>
          <w:b/>
        </w:rPr>
        <w:t>phone</w:t>
      </w:r>
      <w:r w:rsidR="001C0BC5">
        <w:t>:</w:t>
      </w:r>
      <w:r w:rsidR="00A628E2">
        <w:t xml:space="preserve"> </w:t>
      </w:r>
      <w:r w:rsidR="00900EF0">
        <w:tab/>
      </w:r>
      <w:r w:rsidR="001C0BC5" w:rsidRPr="00900EF0">
        <w:rPr>
          <w:rStyle w:val="normaltextrun"/>
          <w:rFonts w:eastAsiaTheme="majorEastAsia" w:cs="Arial"/>
          <w:b/>
          <w:bCs/>
          <w:color w:val="000000"/>
        </w:rPr>
        <w:t>0800 566 601</w:t>
      </w:r>
    </w:p>
    <w:p w14:paraId="4BE16F55" w14:textId="77777777" w:rsidR="00900EF0" w:rsidRPr="00900EF0" w:rsidRDefault="00900EF0" w:rsidP="00900EF0">
      <w:pPr>
        <w:pStyle w:val="ListParagraph"/>
        <w:numPr>
          <w:ilvl w:val="0"/>
          <w:numId w:val="0"/>
        </w:numPr>
        <w:spacing w:before="0"/>
        <w:ind w:left="4253"/>
        <w:rPr>
          <w:rFonts w:eastAsiaTheme="majorEastAsia" w:cs="Arial"/>
          <w:b/>
          <w:bCs/>
          <w:color w:val="000000"/>
        </w:rPr>
      </w:pPr>
    </w:p>
    <w:p w14:paraId="268DDE98" w14:textId="71DDFF89" w:rsidR="001C0BC5" w:rsidRPr="00900EF0" w:rsidRDefault="005A5880" w:rsidP="00900EF0">
      <w:pPr>
        <w:pStyle w:val="ListParagraph"/>
        <w:numPr>
          <w:ilvl w:val="0"/>
          <w:numId w:val="43"/>
        </w:numPr>
        <w:spacing w:before="0"/>
        <w:ind w:left="4253" w:hanging="567"/>
        <w:rPr>
          <w:rStyle w:val="normaltextrun"/>
          <w:rFonts w:eastAsiaTheme="majorEastAsia" w:cs="Arial"/>
          <w:b/>
          <w:bCs/>
          <w:color w:val="000000"/>
        </w:rPr>
      </w:pPr>
      <w:r w:rsidRPr="00900EF0">
        <w:rPr>
          <w:b/>
        </w:rPr>
        <w:t>text</w:t>
      </w:r>
      <w:r w:rsidR="001C0BC5">
        <w:t>:</w:t>
      </w:r>
      <w:r w:rsidR="00900EF0">
        <w:tab/>
      </w:r>
      <w:r w:rsidR="00900EF0">
        <w:tab/>
      </w:r>
      <w:r w:rsidR="001C0BC5" w:rsidRPr="00900EF0">
        <w:rPr>
          <w:rStyle w:val="normaltextrun"/>
          <w:rFonts w:eastAsiaTheme="majorEastAsia" w:cs="Arial"/>
          <w:b/>
          <w:bCs/>
          <w:color w:val="000000"/>
        </w:rPr>
        <w:t>4206</w:t>
      </w:r>
    </w:p>
    <w:p w14:paraId="07B3D307" w14:textId="74BD0FA3" w:rsidR="00135550" w:rsidRDefault="00900EF0" w:rsidP="00900EF0">
      <w:pPr>
        <w:rPr>
          <w:rStyle w:val="normaltextrun"/>
          <w:rFonts w:eastAsiaTheme="majorEastAsia" w:cs="Arial"/>
          <w:b/>
          <w:bCs/>
          <w:color w:val="000000"/>
        </w:rPr>
      </w:pPr>
      <w:r>
        <w:rPr>
          <w:rFonts w:eastAsiaTheme="majorEastAsia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00928" behindDoc="0" locked="0" layoutInCell="1" allowOverlap="1" wp14:anchorId="70724895" wp14:editId="35D8169C">
                <wp:simplePos x="0" y="0"/>
                <wp:positionH relativeFrom="margin">
                  <wp:posOffset>195943</wp:posOffset>
                </wp:positionH>
                <wp:positionV relativeFrom="paragraph">
                  <wp:posOffset>243931</wp:posOffset>
                </wp:positionV>
                <wp:extent cx="1247775" cy="1249589"/>
                <wp:effectExtent l="0" t="19050" r="28575" b="8255"/>
                <wp:wrapNone/>
                <wp:docPr id="589082736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7775" cy="1249589"/>
                          <a:chOff x="0" y="0"/>
                          <a:chExt cx="1247775" cy="1249589"/>
                        </a:xfrm>
                      </wpg:grpSpPr>
                      <pic:pic xmlns:pic="http://schemas.openxmlformats.org/drawingml/2006/picture">
                        <pic:nvPicPr>
                          <pic:cNvPr id="46825022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814"/>
                            <a:ext cx="1247775" cy="1247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27653940" name="Rounded Rectangle 5"/>
                        <wps:cNvSpPr/>
                        <wps:spPr>
                          <a:xfrm>
                            <a:off x="27214" y="0"/>
                            <a:ext cx="1220561" cy="91440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F17BDA" id="Group 8" o:spid="_x0000_s1026" style="position:absolute;margin-left:15.45pt;margin-top:19.2pt;width:98.25pt;height:98.4pt;z-index:251900928;mso-position-horizontal-relative:margin" coordsize="12477,12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">
                <v:shape id="Picture 4" o:spid="_x0000_s1027" type="#_x0000_t75" style="position:absolute;top:18;width:12477;height:12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F5tEjHAAAA4QAAAA8AAABkcnMvZG93bnJldi54bWxEj1FLwzAUhd8F/0O4wt5csszVUpcNEQe+&#10;rgq+Xppr0625KU3sun9vBMHHwznnO5ztfva9mGiMXWADq6UCQdwE23Fr4OP9cF+CiAnZYh+YDFwp&#10;wn53e7PFyoYLH2mqUysyhGOFBlxKQyVlbBx5jMswEGfvK4weU5ZjK+2Ilwz3vdRKFdJjx3nB4UAv&#10;jppz/e0NnKdSu9OjdTqcPldrVQz18XVjzOJufn4CkWhO/+G/9ps18FCUeqO0ht9H+Q3I3Q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FF5tEjHAAAA4QAAAA8AAAAAAAAAAAAA&#10;AAAAnwIAAGRycy9kb3ducmV2LnhtbFBLBQYAAAAABAAEAPcAAACTAwAAAAA=&#10;">
                  <v:imagedata r:id="rId88" o:title=""/>
                  <v:path arrowok="t"/>
                </v:shape>
                <v:roundrect id="Rounded Rectangle 5" o:spid="_x0000_s1028" style="position:absolute;left:272;width:12205;height:9144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" filled="f" strokecolor="red" strokeweight="2.25pt">
                  <v:stroke joinstyle="miter"/>
                </v:roundrect>
                <w10:wrap anchorx="margin"/>
              </v:group>
            </w:pict>
          </mc:Fallback>
        </mc:AlternateContent>
      </w:r>
    </w:p>
    <w:p w14:paraId="05D1298B" w14:textId="613B9A25" w:rsidR="001C0BC5" w:rsidRPr="00B8171B" w:rsidRDefault="001C0BC5" w:rsidP="00900EF0"/>
    <w:p w14:paraId="6422CBB0" w14:textId="617586B1" w:rsidR="00135550" w:rsidRDefault="00135550" w:rsidP="00900EF0">
      <w:pPr>
        <w:spacing w:line="240" w:lineRule="auto"/>
        <w:ind w:left="3544"/>
      </w:pPr>
      <w:r>
        <w:t xml:space="preserve">You can </w:t>
      </w:r>
      <w:r w:rsidR="00900EF0">
        <w:t>contact</w:t>
      </w:r>
      <w:r>
        <w:t xml:space="preserve"> </w:t>
      </w:r>
      <w:r w:rsidR="003204CD">
        <w:t>Gordon or Kelly</w:t>
      </w:r>
      <w:r w:rsidR="00864A9F">
        <w:t>:</w:t>
      </w:r>
    </w:p>
    <w:p w14:paraId="2278DFC1" w14:textId="77777777" w:rsidR="00900EF0" w:rsidRDefault="00900EF0" w:rsidP="00900EF0">
      <w:pPr>
        <w:pStyle w:val="Listtoplevel"/>
        <w:numPr>
          <w:ilvl w:val="0"/>
          <w:numId w:val="0"/>
        </w:numPr>
        <w:spacing w:before="0"/>
        <w:ind w:left="4167"/>
      </w:pPr>
    </w:p>
    <w:p w14:paraId="5FA12DBC" w14:textId="04892F67" w:rsidR="00135550" w:rsidRDefault="00864A9F" w:rsidP="00900EF0">
      <w:pPr>
        <w:pStyle w:val="Listtoplevel"/>
        <w:spacing w:before="0"/>
      </w:pPr>
      <w:r>
        <w:t xml:space="preserve">on </w:t>
      </w:r>
      <w:r w:rsidR="00135550" w:rsidRPr="00B8171B">
        <w:t xml:space="preserve">Monday to Friday </w:t>
      </w:r>
    </w:p>
    <w:p w14:paraId="122CBAB8" w14:textId="0F633A9A" w:rsidR="00900EF0" w:rsidRDefault="00900EF0" w:rsidP="00900EF0">
      <w:pPr>
        <w:pStyle w:val="Listtoplevel"/>
        <w:numPr>
          <w:ilvl w:val="0"/>
          <w:numId w:val="0"/>
        </w:numPr>
        <w:spacing w:before="0"/>
        <w:ind w:left="4167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04000" behindDoc="0" locked="0" layoutInCell="1" allowOverlap="1" wp14:anchorId="6D9EC9A0" wp14:editId="4D0053FE">
                <wp:simplePos x="0" y="0"/>
                <wp:positionH relativeFrom="margin">
                  <wp:posOffset>19050</wp:posOffset>
                </wp:positionH>
                <wp:positionV relativeFrom="paragraph">
                  <wp:posOffset>187235</wp:posOffset>
                </wp:positionV>
                <wp:extent cx="1669143" cy="857885"/>
                <wp:effectExtent l="0" t="0" r="7620" b="0"/>
                <wp:wrapNone/>
                <wp:docPr id="988124537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9143" cy="857885"/>
                          <a:chOff x="0" y="0"/>
                          <a:chExt cx="2191567" cy="1163230"/>
                        </a:xfrm>
                      </wpg:grpSpPr>
                      <pic:pic xmlns:pic="http://schemas.openxmlformats.org/drawingml/2006/picture">
                        <pic:nvPicPr>
                          <pic:cNvPr id="195460540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4410" cy="11410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766161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0172" y="14515"/>
                            <a:ext cx="1001395" cy="11487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FD1FFE" id="Group 9" o:spid="_x0000_s1026" style="position:absolute;margin-left:1.5pt;margin-top:14.75pt;width:131.45pt;height:67.55pt;z-index:251904000;mso-position-horizontal-relative:margin;mso-width-relative:margin;mso-height-relative:margin" coordsize="21915,116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">
                <v:shape id="Picture 6" o:spid="_x0000_s1027" type="#_x0000_t75" style="position:absolute;width:9944;height:114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7fDizFAAAA4wAAAA8AAABkcnMvZG93bnJldi54bWxET19rwjAQfx/sO4Qb7G0mE7WuM8oQCgNh&#10;sOoHOJqzqTaX0sS2+/aLMNjj/f7fZje5VgzUh8azhteZAkFcedNwreF0LF7WIEJENth6Jg0/FGC3&#10;fXzYYG78yN80lLEWKYRDjhpsjF0uZagsOQwz3xEn7ux7hzGdfS1Nj2MKd62cK7WSDhtODRY72luq&#10;ruXNaegGGS6W7LmO48F/0am4ZVmh9fPT9PEOItIU/8V/7k+T5r8tFyu1XKgM7j8lAOT2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3w4sxQAAAOMAAAAPAAAAAAAAAAAAAAAA&#10;AJ8CAABkcnMvZG93bnJldi54bWxQSwUGAAAAAAQABAD3AAAAkQMAAAAA&#10;">
                  <v:imagedata r:id="rId91" o:title=""/>
                  <v:path arrowok="t"/>
                </v:shape>
                <v:shape id="Picture 7" o:spid="_x0000_s1028" type="#_x0000_t75" style="position:absolute;left:11901;top:145;width:10014;height:114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CwepeUywAAAOMAAAAPAAAAAAAA&#10;AAAAAAAAAJ8CAABkcnMvZG93bnJldi54bWxQSwUGAAAAAAQABAD3AAAAlwMAAAAA&#10;">
                  <v:imagedata r:id="rId92" o:title=""/>
                  <v:path arrowok="t"/>
                </v:shape>
                <w10:wrap anchorx="margin"/>
              </v:group>
            </w:pict>
          </mc:Fallback>
        </mc:AlternateContent>
      </w:r>
    </w:p>
    <w:p w14:paraId="196EB6C0" w14:textId="2E370262" w:rsidR="00135550" w:rsidRPr="00B8171B" w:rsidRDefault="00135550" w:rsidP="00900EF0">
      <w:pPr>
        <w:pStyle w:val="Listtoplevel"/>
        <w:spacing w:before="0"/>
        <w:rPr>
          <w:rStyle w:val="normaltextrun"/>
        </w:rPr>
      </w:pPr>
      <w:proofErr w:type="gramStart"/>
      <w:r>
        <w:t>from</w:t>
      </w:r>
      <w:proofErr w:type="gramEnd"/>
      <w:r>
        <w:t xml:space="preserve"> </w:t>
      </w:r>
      <w:r w:rsidRPr="00B8171B">
        <w:t>8:30</w:t>
      </w:r>
      <w:r>
        <w:t xml:space="preserve"> </w:t>
      </w:r>
      <w:r w:rsidRPr="00B8171B">
        <w:t>am to 5</w:t>
      </w:r>
      <w:r>
        <w:t xml:space="preserve"> </w:t>
      </w:r>
      <w:r w:rsidRPr="00B8171B">
        <w:t>pm</w:t>
      </w:r>
      <w:r w:rsidR="001E7490">
        <w:t>.</w:t>
      </w:r>
    </w:p>
    <w:p w14:paraId="4B7F29AD" w14:textId="42DF7B6A" w:rsidR="00864A9F" w:rsidRDefault="00864A9F" w:rsidP="00900EF0">
      <w:pPr>
        <w:spacing w:line="240" w:lineRule="auto"/>
        <w:ind w:left="0"/>
        <w:rPr>
          <w:rStyle w:val="normaltextrun"/>
          <w:rFonts w:eastAsiaTheme="majorEastAsia" w:cs="Arial"/>
          <w:color w:val="000000"/>
        </w:rPr>
      </w:pPr>
    </w:p>
    <w:p w14:paraId="332DCD6F" w14:textId="77777777" w:rsidR="003204CD" w:rsidRDefault="003204CD" w:rsidP="00900EF0">
      <w:pPr>
        <w:spacing w:line="240" w:lineRule="auto"/>
        <w:ind w:left="0"/>
        <w:rPr>
          <w:rStyle w:val="normaltextrun"/>
          <w:rFonts w:eastAsiaTheme="majorEastAsia" w:cs="Arial"/>
          <w:color w:val="000000"/>
        </w:rPr>
      </w:pPr>
    </w:p>
    <w:p w14:paraId="77F3BB8B" w14:textId="50EF3068" w:rsidR="00135550" w:rsidRDefault="00135550" w:rsidP="00900EF0">
      <w:pPr>
        <w:rPr>
          <w:rStyle w:val="normaltextrun"/>
          <w:rFonts w:eastAsiaTheme="majorEastAsia" w:cs="Arial"/>
          <w:color w:val="000000"/>
        </w:rPr>
      </w:pPr>
      <w:r>
        <w:rPr>
          <w:rFonts w:eastAsiaTheme="majorEastAsia"/>
          <w:noProof/>
          <w:lang w:val="en-NZ" w:eastAsia="en-NZ"/>
        </w:rPr>
        <w:lastRenderedPageBreak/>
        <w:drawing>
          <wp:anchor distT="0" distB="0" distL="114300" distR="114300" simplePos="0" relativeHeight="251852800" behindDoc="0" locked="0" layoutInCell="1" allowOverlap="1" wp14:anchorId="19F1A1D4" wp14:editId="094BE0F0">
            <wp:simplePos x="0" y="0"/>
            <wp:positionH relativeFrom="margin">
              <wp:posOffset>69850</wp:posOffset>
            </wp:positionH>
            <wp:positionV relativeFrom="paragraph">
              <wp:posOffset>224246</wp:posOffset>
            </wp:positionV>
            <wp:extent cx="1508078" cy="1508078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078" cy="15080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normaltextrun"/>
          <w:rFonts w:eastAsiaTheme="majorEastAsia" w:cs="Arial"/>
          <w:color w:val="000000"/>
        </w:rPr>
        <w:t xml:space="preserve">You can send </w:t>
      </w:r>
      <w:r w:rsidR="00900EF0">
        <w:rPr>
          <w:rStyle w:val="normaltextrun"/>
          <w:rFonts w:eastAsiaTheme="majorEastAsia" w:cs="Arial"/>
          <w:color w:val="000000"/>
        </w:rPr>
        <w:t>Gordon or Kelly</w:t>
      </w:r>
      <w:r>
        <w:rPr>
          <w:rStyle w:val="normaltextrun"/>
          <w:rFonts w:eastAsiaTheme="majorEastAsia" w:cs="Arial"/>
          <w:color w:val="000000"/>
        </w:rPr>
        <w:t xml:space="preserve"> a text at any time.</w:t>
      </w:r>
    </w:p>
    <w:p w14:paraId="6C821969" w14:textId="77777777" w:rsidR="00135550" w:rsidRDefault="00135550" w:rsidP="00900EF0">
      <w:pPr>
        <w:ind w:left="0"/>
        <w:rPr>
          <w:rStyle w:val="normaltextrun"/>
          <w:rFonts w:eastAsiaTheme="majorEastAsia" w:cs="Arial"/>
          <w:color w:val="000000"/>
        </w:rPr>
      </w:pPr>
    </w:p>
    <w:p w14:paraId="395A5580" w14:textId="77777777" w:rsidR="00135550" w:rsidRDefault="00135550" w:rsidP="00900EF0">
      <w:pPr>
        <w:rPr>
          <w:rStyle w:val="normaltextrun"/>
          <w:rFonts w:eastAsiaTheme="majorEastAsia" w:cs="Arial"/>
          <w:color w:val="000000"/>
        </w:rPr>
      </w:pPr>
      <w:r>
        <w:rPr>
          <w:rStyle w:val="normaltextrun"/>
          <w:rFonts w:eastAsiaTheme="majorEastAsia" w:cs="Arial"/>
          <w:color w:val="000000"/>
        </w:rPr>
        <w:t xml:space="preserve"> </w:t>
      </w:r>
    </w:p>
    <w:p w14:paraId="4B98A284" w14:textId="0BC2E26C" w:rsidR="001C0BC5" w:rsidRPr="001C0BC5" w:rsidRDefault="00900EF0" w:rsidP="00900EF0">
      <w:r>
        <w:rPr>
          <w:rStyle w:val="normaltextrun"/>
          <w:rFonts w:eastAsiaTheme="majorEastAsia" w:cs="Arial"/>
          <w:color w:val="000000"/>
        </w:rPr>
        <w:t>They</w:t>
      </w:r>
      <w:r w:rsidR="001C0BC5">
        <w:rPr>
          <w:rStyle w:val="normaltextrun"/>
          <w:rFonts w:eastAsiaTheme="majorEastAsia" w:cs="Arial"/>
          <w:color w:val="000000"/>
        </w:rPr>
        <w:t xml:space="preserve"> will get back to you as soon as they can.</w:t>
      </w:r>
    </w:p>
    <w:p w14:paraId="3ED77EF6" w14:textId="77777777" w:rsidR="00CB2A73" w:rsidRDefault="00CB2A73" w:rsidP="00900EF0">
      <w:pPr>
        <w:spacing w:line="240" w:lineRule="auto"/>
        <w:ind w:left="0"/>
      </w:pPr>
      <w:r>
        <w:br w:type="page"/>
      </w:r>
    </w:p>
    <w:bookmarkStart w:id="1" w:name="_Hlk53559738"/>
    <w:p w14:paraId="1662A954" w14:textId="35B6EEBA" w:rsidR="0060011B" w:rsidRPr="00D46ED3" w:rsidRDefault="00143CED" w:rsidP="00D46ED3">
      <w:pPr>
        <w:spacing w:after="120"/>
        <w:ind w:left="3261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643149DF" wp14:editId="5154EB6A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00112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011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EFA669" id="Rectangle: Rounded Corners 24" o:spid="_x0000_s1026" style="position:absolute;margin-left:-27pt;margin-top:-21pt;width:490.9pt;height:708.7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" filled="f" strokecolor="windowText">
                <w10:wrap anchorx="margin"/>
              </v:rect>
            </w:pict>
          </mc:Fallback>
        </mc:AlternateContent>
      </w:r>
      <w:r w:rsidR="00D46ED3">
        <w:rPr>
          <w:noProof/>
          <w:lang w:val="en-NZ" w:eastAsia="en-NZ"/>
        </w:rPr>
        <w:drawing>
          <wp:anchor distT="0" distB="0" distL="114300" distR="114300" simplePos="0" relativeHeight="251854848" behindDoc="0" locked="0" layoutInCell="1" allowOverlap="1" wp14:anchorId="0D89F32B" wp14:editId="41D82B15">
            <wp:simplePos x="0" y="0"/>
            <wp:positionH relativeFrom="margin">
              <wp:posOffset>-116006</wp:posOffset>
            </wp:positionH>
            <wp:positionV relativeFrom="paragraph">
              <wp:posOffset>225188</wp:posOffset>
            </wp:positionV>
            <wp:extent cx="1832230" cy="361666"/>
            <wp:effectExtent l="0" t="0" r="0" b="635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230" cy="361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D46ED3">
        <w:rPr>
          <w:rFonts w:eastAsia="Times New Roman" w:cs="Arial"/>
          <w:szCs w:val="32"/>
          <w:lang w:eastAsia="en-NZ"/>
        </w:rPr>
        <w:t>Whaikaha – Ministry of Disabled People</w:t>
      </w:r>
      <w:r w:rsidR="00015D4B">
        <w:rPr>
          <w:rFonts w:eastAsia="Times New Roman" w:cs="Arial"/>
          <w:szCs w:val="32"/>
          <w:lang w:eastAsia="en-NZ"/>
        </w:rPr>
        <w:t>.</w:t>
      </w:r>
    </w:p>
    <w:p w14:paraId="6206C505" w14:textId="77777777" w:rsidR="0060011B" w:rsidRPr="00E43F08" w:rsidRDefault="0060011B" w:rsidP="00D46ED3">
      <w:pPr>
        <w:spacing w:after="120"/>
        <w:ind w:left="3261"/>
        <w:rPr>
          <w:rFonts w:eastAsia="Times New Roman" w:cs="Arial"/>
          <w:sz w:val="24"/>
          <w:szCs w:val="32"/>
          <w:lang w:eastAsia="en-NZ"/>
        </w:rPr>
      </w:pPr>
    </w:p>
    <w:p w14:paraId="38C131ED" w14:textId="77777777" w:rsidR="0060011B" w:rsidRPr="00E43F08" w:rsidRDefault="0060011B" w:rsidP="00D46ED3">
      <w:pPr>
        <w:spacing w:after="120"/>
        <w:ind w:left="3261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08416" behindDoc="1" locked="0" layoutInCell="1" allowOverlap="1" wp14:anchorId="60FE5B96" wp14:editId="1CF99BD9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66A51428" w14:textId="77777777" w:rsidR="0060011B" w:rsidRPr="00E43F08" w:rsidRDefault="0060011B" w:rsidP="00D46ED3">
      <w:pPr>
        <w:spacing w:after="120"/>
        <w:ind w:left="3261"/>
        <w:rPr>
          <w:rFonts w:eastAsia="Times New Roman" w:cs="Arial"/>
          <w:sz w:val="24"/>
          <w:szCs w:val="32"/>
          <w:lang w:eastAsia="en-NZ"/>
        </w:rPr>
      </w:pPr>
    </w:p>
    <w:p w14:paraId="6603322C" w14:textId="4A2FA1BC" w:rsidR="0060011B" w:rsidRPr="00E43F08" w:rsidRDefault="0060011B" w:rsidP="00D46ED3">
      <w:pPr>
        <w:spacing w:after="120"/>
        <w:ind w:left="3261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7392" behindDoc="0" locked="0" layoutInCell="1" allowOverlap="1" wp14:anchorId="0C6538E1" wp14:editId="2EDC97CB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r w:rsidR="00A628E2">
        <w:rPr>
          <w:rFonts w:eastAsia="Times New Roman" w:cs="Arial"/>
          <w:szCs w:val="32"/>
          <w:lang w:eastAsia="en-NZ"/>
        </w:rPr>
        <w:t xml:space="preserve">   </w:t>
      </w:r>
      <w:r w:rsidRPr="00E43F08">
        <w:rPr>
          <w:rFonts w:eastAsia="Times New Roman" w:cs="Arial"/>
          <w:szCs w:val="32"/>
          <w:lang w:eastAsia="en-NZ"/>
        </w:rPr>
        <w:t>Ngā Tāngata Tuatahi.</w:t>
      </w:r>
    </w:p>
    <w:p w14:paraId="23A8B48D" w14:textId="77777777" w:rsidR="0060011B" w:rsidRPr="00E43F08" w:rsidRDefault="0060011B" w:rsidP="00D46ED3">
      <w:pPr>
        <w:spacing w:after="120"/>
        <w:ind w:left="3261"/>
        <w:rPr>
          <w:rFonts w:eastAsia="Times New Roman" w:cs="Arial"/>
          <w:sz w:val="24"/>
          <w:szCs w:val="32"/>
          <w:lang w:eastAsia="en-NZ"/>
        </w:rPr>
      </w:pPr>
    </w:p>
    <w:p w14:paraId="1A2354A6" w14:textId="77777777" w:rsidR="0060011B" w:rsidRPr="00E43F08" w:rsidRDefault="0060011B" w:rsidP="00D46ED3">
      <w:pPr>
        <w:ind w:left="3261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1248" behindDoc="1" locked="0" layoutInCell="1" allowOverlap="1" wp14:anchorId="1F4B4822" wp14:editId="5FB816EB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8732C76" w14:textId="77777777" w:rsidR="0060011B" w:rsidRPr="00EC6639" w:rsidRDefault="0060011B" w:rsidP="00D46ED3">
      <w:pPr>
        <w:ind w:left="3828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57D81A2" w14:textId="77777777" w:rsidR="0060011B" w:rsidRPr="00E43F08" w:rsidRDefault="0060011B" w:rsidP="00D46ED3">
      <w:pPr>
        <w:numPr>
          <w:ilvl w:val="0"/>
          <w:numId w:val="1"/>
        </w:numPr>
        <w:ind w:left="3828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4AE30ABA" w14:textId="77777777" w:rsidR="0060011B" w:rsidRPr="00E43F08" w:rsidRDefault="0060011B" w:rsidP="00D46ED3">
      <w:pPr>
        <w:ind w:left="3828" w:hanging="567"/>
        <w:rPr>
          <w:rFonts w:eastAsia="Times New Roman" w:cs="Arial"/>
          <w:sz w:val="2"/>
          <w:szCs w:val="32"/>
          <w:lang w:eastAsia="en-NZ"/>
        </w:rPr>
      </w:pPr>
    </w:p>
    <w:p w14:paraId="031F6A79" w14:textId="3E7227E3" w:rsidR="0060011B" w:rsidRPr="00EC6639" w:rsidRDefault="00D46ED3" w:rsidP="00D46ED3">
      <w:pPr>
        <w:ind w:left="3828" w:hanging="567"/>
        <w:contextualSpacing/>
        <w:rPr>
          <w:rFonts w:eastAsia="Calibri" w:cs="Arial"/>
          <w:sz w:val="20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76B1F386" wp14:editId="34541CD9">
            <wp:simplePos x="0" y="0"/>
            <wp:positionH relativeFrom="margin">
              <wp:posOffset>-184083</wp:posOffset>
            </wp:positionH>
            <wp:positionV relativeFrom="paragraph">
              <wp:posOffset>257801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4462D2" w14:textId="728048B4" w:rsidR="0060011B" w:rsidRPr="00E43F08" w:rsidRDefault="0060011B" w:rsidP="00D46ED3">
      <w:pPr>
        <w:numPr>
          <w:ilvl w:val="0"/>
          <w:numId w:val="1"/>
        </w:numPr>
        <w:ind w:left="3828" w:hanging="567"/>
        <w:contextualSpacing/>
        <w:rPr>
          <w:rFonts w:eastAsia="Calibri" w:cs="Arial"/>
          <w:szCs w:val="32"/>
          <w:lang w:val="en-GB" w:eastAsia="en-NZ"/>
        </w:rPr>
      </w:pP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06368" behindDoc="0" locked="0" layoutInCell="1" allowOverlap="1" wp14:anchorId="3E1BC0EB" wp14:editId="19E384C1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458FFB57" w14:textId="77777777" w:rsidR="0060011B" w:rsidRPr="00E43F08" w:rsidRDefault="0060011B" w:rsidP="00D46ED3">
      <w:pPr>
        <w:ind w:left="3828" w:hanging="567"/>
        <w:rPr>
          <w:rFonts w:eastAsia="Times New Roman" w:cs="Arial"/>
          <w:sz w:val="2"/>
          <w:szCs w:val="32"/>
          <w:lang w:eastAsia="en-NZ"/>
        </w:rPr>
      </w:pPr>
    </w:p>
    <w:p w14:paraId="3FAA1C69" w14:textId="77777777" w:rsidR="0060011B" w:rsidRPr="00AF668B" w:rsidRDefault="0060011B" w:rsidP="00D46ED3">
      <w:pPr>
        <w:ind w:left="3828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C10BFE2" w14:textId="77777777" w:rsidR="0060011B" w:rsidRPr="00AF668B" w:rsidRDefault="0060011B" w:rsidP="00D46ED3">
      <w:pPr>
        <w:numPr>
          <w:ilvl w:val="0"/>
          <w:numId w:val="1"/>
        </w:numPr>
        <w:ind w:left="3828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299E35D7" w14:textId="77777777" w:rsidR="0060011B" w:rsidRPr="00AF668B" w:rsidRDefault="0060011B" w:rsidP="00D46ED3">
      <w:pPr>
        <w:ind w:left="3828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58452F2" w14:textId="77777777" w:rsidR="0060011B" w:rsidRPr="00AF668B" w:rsidRDefault="0060011B" w:rsidP="00D46ED3">
      <w:pPr>
        <w:numPr>
          <w:ilvl w:val="0"/>
          <w:numId w:val="1"/>
        </w:numPr>
        <w:ind w:left="3828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Aho.</w:t>
      </w:r>
    </w:p>
    <w:p w14:paraId="306EDF96" w14:textId="77777777" w:rsidR="00275DDE" w:rsidRPr="0060011B" w:rsidRDefault="0060011B" w:rsidP="00D46ED3">
      <w:pPr>
        <w:spacing w:after="120"/>
        <w:ind w:left="3261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3296" behindDoc="0" locked="0" layoutInCell="1" allowOverlap="1" wp14:anchorId="1DF6FDAA" wp14:editId="4868A45F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5FBA619" wp14:editId="7176BC8E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BF03A" w14:textId="77777777" w:rsidR="00275DDE" w:rsidRDefault="00275DDE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FBA619" id="Text Box 213" o:spid="_x0000_s1027" type="#_x0000_t202" style="position:absolute;left:0;text-align:left;margin-left:19.65pt;margin-top:18.75pt;width:55.6pt;height:83.25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" stroked="f">
                <v:textbox style="mso-fit-shape-to-text:t">
                  <w:txbxContent>
                    <w:p w14:paraId="649BF03A" w14:textId="77777777" w:rsidR="00275DDE" w:rsidRDefault="00275DDE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275DDE" w:rsidRPr="0060011B" w:rsidSect="00FD5686">
      <w:footerReference w:type="even" r:id="rId101"/>
      <w:footerReference w:type="default" r:id="rId10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E2D7A"/>
        <w:left w:val="single" w:sz="24" w:space="24" w:color="4E2D7A"/>
        <w:bottom w:val="single" w:sz="24" w:space="24" w:color="4E2D7A"/>
        <w:right w:val="single" w:sz="24" w:space="24" w:color="4E2D7A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8323" w16cex:dateUtc="2023-04-28T05:38:00Z"/>
  <w16cex:commentExtensible w16cex:durableId="27F689BD" w16cex:dateUtc="2023-04-28T06:06:00Z"/>
  <w16cex:commentExtensible w16cex:durableId="27F68418" w16cex:dateUtc="2023-04-28T05:42:00Z"/>
  <w16cex:commentExtensible w16cex:durableId="27F68A7D" w16cex:dateUtc="2023-04-28T06:10:00Z"/>
  <w16cex:commentExtensible w16cex:durableId="27F6842F" w16cex:dateUtc="2023-04-28T05:43:00Z"/>
  <w16cex:commentExtensible w16cex:durableId="27F684E4" w16cex:dateUtc="2023-04-28T05:46:00Z"/>
  <w16cex:commentExtensible w16cex:durableId="27F68503" w16cex:dateUtc="2023-04-28T05:46:00Z"/>
  <w16cex:commentExtensible w16cex:durableId="27F68A9D" w16cex:dateUtc="2023-04-28T06:10:00Z"/>
  <w16cex:commentExtensible w16cex:durableId="27F6872C" w16cex:dateUtc="2023-04-28T05:55:00Z"/>
  <w16cex:commentExtensible w16cex:durableId="27F6876E" w16cex:dateUtc="2023-04-28T05:57:00Z"/>
  <w16cex:commentExtensible w16cex:durableId="27F68785" w16cex:dateUtc="2023-04-28T05:57:00Z"/>
  <w16cex:commentExtensible w16cex:durableId="27F687BD" w16cex:dateUtc="2023-04-28T05:58:00Z"/>
  <w16cex:commentExtensible w16cex:durableId="27F68843" w16cex:dateUtc="2023-04-28T06:00:00Z"/>
  <w16cex:commentExtensible w16cex:durableId="27F68863" w16cex:dateUtc="2023-04-28T06:01:00Z"/>
  <w16cex:commentExtensible w16cex:durableId="27F68898" w16cex:dateUtc="2023-04-28T06:02:00Z"/>
  <w16cex:commentExtensible w16cex:durableId="27F6890B" w16cex:dateUtc="2023-04-28T06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1D9213" w16cid:durableId="27F68323"/>
  <w16cid:commentId w16cid:paraId="52EC4306" w16cid:durableId="27F689BD"/>
  <w16cid:commentId w16cid:paraId="21EB87B5" w16cid:durableId="27F68418"/>
  <w16cid:commentId w16cid:paraId="1AEAAF34" w16cid:durableId="27F68A7D"/>
  <w16cid:commentId w16cid:paraId="4BE8965F" w16cid:durableId="27F6842F"/>
  <w16cid:commentId w16cid:paraId="1BF4D63D" w16cid:durableId="27F684E4"/>
  <w16cid:commentId w16cid:paraId="4552CF53" w16cid:durableId="27F68503"/>
  <w16cid:commentId w16cid:paraId="5727669E" w16cid:durableId="27F68A9D"/>
  <w16cid:commentId w16cid:paraId="18285BD4" w16cid:durableId="27F6872C"/>
  <w16cid:commentId w16cid:paraId="7734138E" w16cid:durableId="27F6876E"/>
  <w16cid:commentId w16cid:paraId="4F4F868A" w16cid:durableId="27F68785"/>
  <w16cid:commentId w16cid:paraId="71B9D739" w16cid:durableId="27F687BD"/>
  <w16cid:commentId w16cid:paraId="0214CE9D" w16cid:durableId="27F68843"/>
  <w16cid:commentId w16cid:paraId="35DAF12A" w16cid:durableId="27F68863"/>
  <w16cid:commentId w16cid:paraId="40EE4C64" w16cid:durableId="27F68898"/>
  <w16cid:commentId w16cid:paraId="203A473F" w16cid:durableId="27F6890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69AF20" w14:textId="77777777" w:rsidR="0009181A" w:rsidRDefault="0009181A">
      <w:pPr>
        <w:spacing w:line="240" w:lineRule="auto"/>
      </w:pPr>
      <w:r>
        <w:separator/>
      </w:r>
    </w:p>
  </w:endnote>
  <w:endnote w:type="continuationSeparator" w:id="0">
    <w:p w14:paraId="4C3A1AB9" w14:textId="77777777" w:rsidR="0009181A" w:rsidRDefault="000918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B4191C" w14:textId="77777777" w:rsidR="00275DDE" w:rsidRDefault="00275DDE" w:rsidP="00275D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3340836" w14:textId="77777777" w:rsidR="00275DDE" w:rsidRDefault="00275DDE" w:rsidP="00275DD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53C56C" w14:textId="77777777" w:rsidR="00275DDE" w:rsidRPr="00AA03EC" w:rsidRDefault="00275DDE" w:rsidP="00275DDE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4645DA">
          <w:rPr>
            <w:rStyle w:val="PageNumber"/>
            <w:noProof/>
            <w:sz w:val="28"/>
            <w:szCs w:val="28"/>
          </w:rPr>
          <w:t>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5C9858B" w14:textId="77777777" w:rsidR="00275DDE" w:rsidRDefault="00275DDE" w:rsidP="00275D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D68973" w14:textId="77777777" w:rsidR="0009181A" w:rsidRDefault="0009181A">
      <w:pPr>
        <w:spacing w:line="240" w:lineRule="auto"/>
      </w:pPr>
      <w:r>
        <w:separator/>
      </w:r>
    </w:p>
  </w:footnote>
  <w:footnote w:type="continuationSeparator" w:id="0">
    <w:p w14:paraId="4958F374" w14:textId="77777777" w:rsidR="0009181A" w:rsidRDefault="0009181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A3FB9"/>
    <w:multiLevelType w:val="hybridMultilevel"/>
    <w:tmpl w:val="C8AC1D3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>
    <w:nsid w:val="01012288"/>
    <w:multiLevelType w:val="hybridMultilevel"/>
    <w:tmpl w:val="5CBC0416"/>
    <w:lvl w:ilvl="0" w:tplc="14090001">
      <w:start w:val="1"/>
      <w:numFmt w:val="bullet"/>
      <w:lvlText w:val=""/>
      <w:lvlJc w:val="left"/>
      <w:pPr>
        <w:ind w:left="809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8006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>
    <w:nsid w:val="017C2EE9"/>
    <w:multiLevelType w:val="hybridMultilevel"/>
    <w:tmpl w:val="A776FE82"/>
    <w:lvl w:ilvl="0" w:tplc="14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>
    <w:nsid w:val="01802E8B"/>
    <w:multiLevelType w:val="hybridMultilevel"/>
    <w:tmpl w:val="7562989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>
    <w:nsid w:val="05C80450"/>
    <w:multiLevelType w:val="hybridMultilevel"/>
    <w:tmpl w:val="039CBC48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7D47BE0"/>
    <w:multiLevelType w:val="hybridMultilevel"/>
    <w:tmpl w:val="045A282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0C5D010B"/>
    <w:multiLevelType w:val="hybridMultilevel"/>
    <w:tmpl w:val="1A8AA49A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9">
    <w:nsid w:val="121B40AD"/>
    <w:multiLevelType w:val="hybridMultilevel"/>
    <w:tmpl w:val="FA9025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14E00C1B"/>
    <w:multiLevelType w:val="hybridMultilevel"/>
    <w:tmpl w:val="51CA1856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>
    <w:nsid w:val="16364E1C"/>
    <w:multiLevelType w:val="hybridMultilevel"/>
    <w:tmpl w:val="B364B3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19854630"/>
    <w:multiLevelType w:val="hybridMultilevel"/>
    <w:tmpl w:val="8E107908"/>
    <w:lvl w:ilvl="0" w:tplc="B62412A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>
    <w:nsid w:val="2EB80125"/>
    <w:multiLevelType w:val="hybridMultilevel"/>
    <w:tmpl w:val="0E729B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>
    <w:nsid w:val="30D52651"/>
    <w:multiLevelType w:val="hybridMultilevel"/>
    <w:tmpl w:val="302673DC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31303865"/>
    <w:multiLevelType w:val="hybridMultilevel"/>
    <w:tmpl w:val="925EAA84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>
    <w:nsid w:val="377001F1"/>
    <w:multiLevelType w:val="hybridMultilevel"/>
    <w:tmpl w:val="3556746E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>
    <w:nsid w:val="3C8B70A7"/>
    <w:multiLevelType w:val="hybridMultilevel"/>
    <w:tmpl w:val="198EC66C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>
    <w:nsid w:val="3D8E4109"/>
    <w:multiLevelType w:val="hybridMultilevel"/>
    <w:tmpl w:val="75F0FCD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>
    <w:nsid w:val="44150C1F"/>
    <w:multiLevelType w:val="hybridMultilevel"/>
    <w:tmpl w:val="5E241CEE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>
    <w:nsid w:val="44F412D7"/>
    <w:multiLevelType w:val="hybridMultilevel"/>
    <w:tmpl w:val="E66429CC"/>
    <w:lvl w:ilvl="0" w:tplc="D33C61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6E21F7B"/>
    <w:multiLevelType w:val="hybridMultilevel"/>
    <w:tmpl w:val="E214A5D2"/>
    <w:lvl w:ilvl="0" w:tplc="08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5">
    <w:nsid w:val="48633F2A"/>
    <w:multiLevelType w:val="hybridMultilevel"/>
    <w:tmpl w:val="D94CB7C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>
    <w:nsid w:val="4A1722BE"/>
    <w:multiLevelType w:val="hybridMultilevel"/>
    <w:tmpl w:val="FFA4CF2C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1535C5"/>
    <w:multiLevelType w:val="hybridMultilevel"/>
    <w:tmpl w:val="111824A2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9">
    <w:nsid w:val="53907A3B"/>
    <w:multiLevelType w:val="hybridMultilevel"/>
    <w:tmpl w:val="5CDCED0A"/>
    <w:lvl w:ilvl="0" w:tplc="C9C87A38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1">
    <w:nsid w:val="5AE256F5"/>
    <w:multiLevelType w:val="hybridMultilevel"/>
    <w:tmpl w:val="581EFC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AFF2400"/>
    <w:multiLevelType w:val="hybridMultilevel"/>
    <w:tmpl w:val="ED3252DA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>
    <w:nsid w:val="5BB5698C"/>
    <w:multiLevelType w:val="hybridMultilevel"/>
    <w:tmpl w:val="EF66AD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4">
    <w:nsid w:val="5D537602"/>
    <w:multiLevelType w:val="hybridMultilevel"/>
    <w:tmpl w:val="70560484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5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6">
    <w:nsid w:val="66842F8A"/>
    <w:multiLevelType w:val="hybridMultilevel"/>
    <w:tmpl w:val="B14C3152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7">
    <w:nsid w:val="6E935742"/>
    <w:multiLevelType w:val="hybridMultilevel"/>
    <w:tmpl w:val="E460B99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8">
    <w:nsid w:val="6F9A46DE"/>
    <w:multiLevelType w:val="hybridMultilevel"/>
    <w:tmpl w:val="0ADE5C9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9">
    <w:nsid w:val="71384DAD"/>
    <w:multiLevelType w:val="hybridMultilevel"/>
    <w:tmpl w:val="5CD8556A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0">
    <w:nsid w:val="71EF3C2F"/>
    <w:multiLevelType w:val="hybridMultilevel"/>
    <w:tmpl w:val="37ECBD4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1">
    <w:nsid w:val="751866FB"/>
    <w:multiLevelType w:val="hybridMultilevel"/>
    <w:tmpl w:val="7E3E8DD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D1C6520"/>
    <w:multiLevelType w:val="hybridMultilevel"/>
    <w:tmpl w:val="0D02784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3">
    <w:nsid w:val="7FEB2835"/>
    <w:multiLevelType w:val="hybridMultilevel"/>
    <w:tmpl w:val="428EA6D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30"/>
  </w:num>
  <w:num w:numId="4">
    <w:abstractNumId w:val="35"/>
  </w:num>
  <w:num w:numId="5">
    <w:abstractNumId w:val="18"/>
  </w:num>
  <w:num w:numId="6">
    <w:abstractNumId w:val="11"/>
  </w:num>
  <w:num w:numId="7">
    <w:abstractNumId w:val="6"/>
  </w:num>
  <w:num w:numId="8">
    <w:abstractNumId w:val="27"/>
  </w:num>
  <w:num w:numId="9">
    <w:abstractNumId w:val="0"/>
  </w:num>
  <w:num w:numId="10">
    <w:abstractNumId w:val="38"/>
  </w:num>
  <w:num w:numId="11">
    <w:abstractNumId w:val="43"/>
  </w:num>
  <w:num w:numId="12">
    <w:abstractNumId w:val="42"/>
  </w:num>
  <w:num w:numId="13">
    <w:abstractNumId w:val="34"/>
  </w:num>
  <w:num w:numId="14">
    <w:abstractNumId w:val="28"/>
  </w:num>
  <w:num w:numId="15">
    <w:abstractNumId w:val="21"/>
  </w:num>
  <w:num w:numId="16">
    <w:abstractNumId w:val="33"/>
  </w:num>
  <w:num w:numId="17">
    <w:abstractNumId w:val="4"/>
  </w:num>
  <w:num w:numId="18">
    <w:abstractNumId w:val="15"/>
  </w:num>
  <w:num w:numId="19">
    <w:abstractNumId w:val="20"/>
  </w:num>
  <w:num w:numId="20">
    <w:abstractNumId w:val="10"/>
  </w:num>
  <w:num w:numId="21">
    <w:abstractNumId w:val="24"/>
  </w:num>
  <w:num w:numId="22">
    <w:abstractNumId w:val="32"/>
  </w:num>
  <w:num w:numId="23">
    <w:abstractNumId w:val="16"/>
  </w:num>
  <w:num w:numId="24">
    <w:abstractNumId w:val="7"/>
  </w:num>
  <w:num w:numId="25">
    <w:abstractNumId w:val="25"/>
  </w:num>
  <w:num w:numId="26">
    <w:abstractNumId w:val="12"/>
  </w:num>
  <w:num w:numId="27">
    <w:abstractNumId w:val="26"/>
  </w:num>
  <w:num w:numId="28">
    <w:abstractNumId w:val="23"/>
  </w:num>
  <w:num w:numId="29">
    <w:abstractNumId w:val="41"/>
  </w:num>
  <w:num w:numId="30">
    <w:abstractNumId w:val="40"/>
  </w:num>
  <w:num w:numId="31">
    <w:abstractNumId w:val="29"/>
  </w:num>
  <w:num w:numId="32">
    <w:abstractNumId w:val="13"/>
  </w:num>
  <w:num w:numId="33">
    <w:abstractNumId w:val="39"/>
  </w:num>
  <w:num w:numId="34">
    <w:abstractNumId w:val="31"/>
  </w:num>
  <w:num w:numId="35">
    <w:abstractNumId w:val="17"/>
  </w:num>
  <w:num w:numId="36">
    <w:abstractNumId w:val="22"/>
  </w:num>
  <w:num w:numId="37">
    <w:abstractNumId w:val="36"/>
  </w:num>
  <w:num w:numId="38">
    <w:abstractNumId w:val="3"/>
  </w:num>
  <w:num w:numId="39">
    <w:abstractNumId w:val="19"/>
  </w:num>
  <w:num w:numId="40">
    <w:abstractNumId w:val="37"/>
  </w:num>
  <w:num w:numId="41">
    <w:abstractNumId w:val="9"/>
  </w:num>
  <w:num w:numId="42">
    <w:abstractNumId w:val="1"/>
  </w:num>
  <w:num w:numId="43">
    <w:abstractNumId w:val="8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TEyMzCwACJDcyUdpeDU4uLM/DyQAsNaADEa4jssAAAA"/>
  </w:docVars>
  <w:rsids>
    <w:rsidRoot w:val="0064667B"/>
    <w:rsid w:val="000015B8"/>
    <w:rsid w:val="00002E6A"/>
    <w:rsid w:val="00005DB6"/>
    <w:rsid w:val="000064D2"/>
    <w:rsid w:val="00015D4B"/>
    <w:rsid w:val="000227B4"/>
    <w:rsid w:val="0003092A"/>
    <w:rsid w:val="000320FF"/>
    <w:rsid w:val="00042CBE"/>
    <w:rsid w:val="0004557B"/>
    <w:rsid w:val="00052343"/>
    <w:rsid w:val="00065312"/>
    <w:rsid w:val="0009079F"/>
    <w:rsid w:val="0009181A"/>
    <w:rsid w:val="00092EC5"/>
    <w:rsid w:val="000A3C46"/>
    <w:rsid w:val="0010285B"/>
    <w:rsid w:val="001041BC"/>
    <w:rsid w:val="00106645"/>
    <w:rsid w:val="00122416"/>
    <w:rsid w:val="00124EA8"/>
    <w:rsid w:val="00131B14"/>
    <w:rsid w:val="00135550"/>
    <w:rsid w:val="00143CED"/>
    <w:rsid w:val="001635AD"/>
    <w:rsid w:val="001754F4"/>
    <w:rsid w:val="00175632"/>
    <w:rsid w:val="0018128F"/>
    <w:rsid w:val="00184FE8"/>
    <w:rsid w:val="001936AB"/>
    <w:rsid w:val="001A1A36"/>
    <w:rsid w:val="001B4DD5"/>
    <w:rsid w:val="001B6706"/>
    <w:rsid w:val="001C0BC5"/>
    <w:rsid w:val="001D223E"/>
    <w:rsid w:val="001E2755"/>
    <w:rsid w:val="001E3429"/>
    <w:rsid w:val="001E3EDC"/>
    <w:rsid w:val="001E7490"/>
    <w:rsid w:val="001E7565"/>
    <w:rsid w:val="001F27DC"/>
    <w:rsid w:val="002012EA"/>
    <w:rsid w:val="00201791"/>
    <w:rsid w:val="00226F54"/>
    <w:rsid w:val="00240CEC"/>
    <w:rsid w:val="00247517"/>
    <w:rsid w:val="002541C0"/>
    <w:rsid w:val="00261BF8"/>
    <w:rsid w:val="00266B9F"/>
    <w:rsid w:val="00275DDE"/>
    <w:rsid w:val="002A3E94"/>
    <w:rsid w:val="003028ED"/>
    <w:rsid w:val="00315307"/>
    <w:rsid w:val="003204CD"/>
    <w:rsid w:val="00323EB3"/>
    <w:rsid w:val="00330904"/>
    <w:rsid w:val="00371C85"/>
    <w:rsid w:val="003722FF"/>
    <w:rsid w:val="003B1672"/>
    <w:rsid w:val="003C6BD4"/>
    <w:rsid w:val="003D5361"/>
    <w:rsid w:val="003E6984"/>
    <w:rsid w:val="003F07F7"/>
    <w:rsid w:val="003F1FE5"/>
    <w:rsid w:val="003F5628"/>
    <w:rsid w:val="004366C0"/>
    <w:rsid w:val="004535B5"/>
    <w:rsid w:val="004567B0"/>
    <w:rsid w:val="004645DA"/>
    <w:rsid w:val="004A3FBD"/>
    <w:rsid w:val="004C6A26"/>
    <w:rsid w:val="004F56C0"/>
    <w:rsid w:val="00503AD5"/>
    <w:rsid w:val="005510F3"/>
    <w:rsid w:val="005658AA"/>
    <w:rsid w:val="0057030C"/>
    <w:rsid w:val="00570380"/>
    <w:rsid w:val="005813EB"/>
    <w:rsid w:val="00581B92"/>
    <w:rsid w:val="005950B9"/>
    <w:rsid w:val="005A55A7"/>
    <w:rsid w:val="005A5880"/>
    <w:rsid w:val="005B1C1E"/>
    <w:rsid w:val="005F5CC6"/>
    <w:rsid w:val="0060011B"/>
    <w:rsid w:val="00610034"/>
    <w:rsid w:val="00616B47"/>
    <w:rsid w:val="00621D93"/>
    <w:rsid w:val="0062264E"/>
    <w:rsid w:val="00630789"/>
    <w:rsid w:val="00641FE9"/>
    <w:rsid w:val="0064667B"/>
    <w:rsid w:val="006528A9"/>
    <w:rsid w:val="00675859"/>
    <w:rsid w:val="00680B9F"/>
    <w:rsid w:val="006B3D6E"/>
    <w:rsid w:val="006B45FC"/>
    <w:rsid w:val="006C5BCE"/>
    <w:rsid w:val="006C5C26"/>
    <w:rsid w:val="006D12ED"/>
    <w:rsid w:val="006E050D"/>
    <w:rsid w:val="006E33C8"/>
    <w:rsid w:val="006F14A7"/>
    <w:rsid w:val="00705CA3"/>
    <w:rsid w:val="00735369"/>
    <w:rsid w:val="00736E4E"/>
    <w:rsid w:val="00746DA1"/>
    <w:rsid w:val="00747243"/>
    <w:rsid w:val="007569C5"/>
    <w:rsid w:val="007829EC"/>
    <w:rsid w:val="007A5018"/>
    <w:rsid w:val="007B12D6"/>
    <w:rsid w:val="007B67E4"/>
    <w:rsid w:val="007C7764"/>
    <w:rsid w:val="007D66D6"/>
    <w:rsid w:val="007D737D"/>
    <w:rsid w:val="007E7233"/>
    <w:rsid w:val="007F072C"/>
    <w:rsid w:val="008335CE"/>
    <w:rsid w:val="00840E1C"/>
    <w:rsid w:val="00857D11"/>
    <w:rsid w:val="00863D53"/>
    <w:rsid w:val="00864A9F"/>
    <w:rsid w:val="00872936"/>
    <w:rsid w:val="00880D4E"/>
    <w:rsid w:val="008848CB"/>
    <w:rsid w:val="00887F23"/>
    <w:rsid w:val="00890107"/>
    <w:rsid w:val="008C5C11"/>
    <w:rsid w:val="008D437D"/>
    <w:rsid w:val="008D6E7C"/>
    <w:rsid w:val="008E2FBC"/>
    <w:rsid w:val="008E6523"/>
    <w:rsid w:val="00900EF0"/>
    <w:rsid w:val="0092116F"/>
    <w:rsid w:val="009411B0"/>
    <w:rsid w:val="0094516C"/>
    <w:rsid w:val="0095010D"/>
    <w:rsid w:val="0096182E"/>
    <w:rsid w:val="00966F6D"/>
    <w:rsid w:val="0097462F"/>
    <w:rsid w:val="00974711"/>
    <w:rsid w:val="009803B1"/>
    <w:rsid w:val="0098180B"/>
    <w:rsid w:val="00A12915"/>
    <w:rsid w:val="00A17209"/>
    <w:rsid w:val="00A245FE"/>
    <w:rsid w:val="00A628E2"/>
    <w:rsid w:val="00AB6A49"/>
    <w:rsid w:val="00AC53A3"/>
    <w:rsid w:val="00AE390C"/>
    <w:rsid w:val="00AF52A3"/>
    <w:rsid w:val="00B04211"/>
    <w:rsid w:val="00B25930"/>
    <w:rsid w:val="00B33A4C"/>
    <w:rsid w:val="00B72CA4"/>
    <w:rsid w:val="00B8171B"/>
    <w:rsid w:val="00B81A2E"/>
    <w:rsid w:val="00B82E9C"/>
    <w:rsid w:val="00B86A19"/>
    <w:rsid w:val="00BC7E04"/>
    <w:rsid w:val="00BD34B6"/>
    <w:rsid w:val="00BF4413"/>
    <w:rsid w:val="00BF5DDC"/>
    <w:rsid w:val="00C110A2"/>
    <w:rsid w:val="00C116AE"/>
    <w:rsid w:val="00C1187A"/>
    <w:rsid w:val="00C1379E"/>
    <w:rsid w:val="00C47802"/>
    <w:rsid w:val="00C52B1E"/>
    <w:rsid w:val="00C80B29"/>
    <w:rsid w:val="00CA2393"/>
    <w:rsid w:val="00CA465A"/>
    <w:rsid w:val="00CB2A73"/>
    <w:rsid w:val="00CE4F17"/>
    <w:rsid w:val="00CF0D6B"/>
    <w:rsid w:val="00CF2653"/>
    <w:rsid w:val="00D11654"/>
    <w:rsid w:val="00D21D75"/>
    <w:rsid w:val="00D31309"/>
    <w:rsid w:val="00D46ED3"/>
    <w:rsid w:val="00D60EB6"/>
    <w:rsid w:val="00D652D9"/>
    <w:rsid w:val="00D67451"/>
    <w:rsid w:val="00D70C51"/>
    <w:rsid w:val="00D7409C"/>
    <w:rsid w:val="00D852B6"/>
    <w:rsid w:val="00DA6D30"/>
    <w:rsid w:val="00DB1298"/>
    <w:rsid w:val="00DC5D2A"/>
    <w:rsid w:val="00DF222A"/>
    <w:rsid w:val="00DF2E18"/>
    <w:rsid w:val="00E00F3B"/>
    <w:rsid w:val="00E17BF8"/>
    <w:rsid w:val="00E24734"/>
    <w:rsid w:val="00E25EA4"/>
    <w:rsid w:val="00E62F7D"/>
    <w:rsid w:val="00E70E61"/>
    <w:rsid w:val="00E710C9"/>
    <w:rsid w:val="00EA567F"/>
    <w:rsid w:val="00EB169D"/>
    <w:rsid w:val="00EC5A5D"/>
    <w:rsid w:val="00EF4A04"/>
    <w:rsid w:val="00F20BCC"/>
    <w:rsid w:val="00F468FD"/>
    <w:rsid w:val="00F51AA5"/>
    <w:rsid w:val="00F87859"/>
    <w:rsid w:val="00F97B60"/>
    <w:rsid w:val="00FC6AFF"/>
    <w:rsid w:val="00FD5686"/>
    <w:rsid w:val="00FF5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9FDB1"/>
  <w15:chartTrackingRefBased/>
  <w15:docId w15:val="{026277B5-079D-5740-A0BA-F1FD25518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FD5686"/>
    <w:pPr>
      <w:keepNext/>
      <w:keepLines/>
      <w:widowControl w:val="0"/>
      <w:pBdr>
        <w:top w:val="single" w:sz="18" w:space="10" w:color="4E2D7A"/>
        <w:left w:val="single" w:sz="18" w:space="4" w:color="4E2D7A"/>
        <w:bottom w:val="single" w:sz="18" w:space="0" w:color="4E2D7A"/>
        <w:right w:val="single" w:sz="18" w:space="4" w:color="4E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FD5686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42CBE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42CBE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1"/>
    <w:qFormat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BF5DDC"/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BF5DDC"/>
    <w:rPr>
      <w:rFonts w:ascii="Arial" w:hAnsi="Arial"/>
      <w:sz w:val="3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3090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C0BC5"/>
  </w:style>
  <w:style w:type="paragraph" w:styleId="Revision">
    <w:name w:val="Revision"/>
    <w:hidden/>
    <w:uiPriority w:val="99"/>
    <w:semiHidden/>
    <w:rsid w:val="00FD5686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62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62F"/>
    <w:rPr>
      <w:rFonts w:ascii="Segoe UI" w:eastAsiaTheme="minorEastAsia" w:hAnsi="Segoe UI" w:cs="Segoe UI"/>
      <w:sz w:val="18"/>
      <w:szCs w:val="18"/>
      <w:lang w:val="en-AU"/>
    </w:rPr>
  </w:style>
  <w:style w:type="paragraph" w:customStyle="1" w:styleId="paragraph">
    <w:name w:val="paragraph"/>
    <w:basedOn w:val="Normal"/>
    <w:uiPriority w:val="1"/>
    <w:rsid w:val="00E00F3B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4.png"/><Relationship Id="rId42" Type="http://schemas.openxmlformats.org/officeDocument/2006/relationships/image" Target="media/image34.jpeg"/><Relationship Id="rId47" Type="http://schemas.openxmlformats.org/officeDocument/2006/relationships/image" Target="media/image39.png"/><Relationship Id="rId63" Type="http://schemas.openxmlformats.org/officeDocument/2006/relationships/image" Target="media/image55.jpeg"/><Relationship Id="rId68" Type="http://schemas.openxmlformats.org/officeDocument/2006/relationships/image" Target="media/image60.png"/><Relationship Id="rId84" Type="http://schemas.openxmlformats.org/officeDocument/2006/relationships/image" Target="media/image74.jpg"/><Relationship Id="rId89" Type="http://schemas.openxmlformats.org/officeDocument/2006/relationships/image" Target="media/image78.jpeg"/><Relationship Id="rId16" Type="http://schemas.openxmlformats.org/officeDocument/2006/relationships/image" Target="media/image9.jpeg"/><Relationship Id="rId107" Type="http://schemas.openxmlformats.org/officeDocument/2006/relationships/customXml" Target="../customXml/item2.xml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0.png"/><Relationship Id="rId102" Type="http://schemas.openxmlformats.org/officeDocument/2006/relationships/footer" Target="footer2.xml"/><Relationship Id="rId5" Type="http://schemas.openxmlformats.org/officeDocument/2006/relationships/webSettings" Target="webSettings.xml"/><Relationship Id="rId90" Type="http://schemas.openxmlformats.org/officeDocument/2006/relationships/image" Target="media/image79.jpeg"/><Relationship Id="rId95" Type="http://schemas.openxmlformats.org/officeDocument/2006/relationships/image" Target="media/image83.jp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64" Type="http://schemas.openxmlformats.org/officeDocument/2006/relationships/image" Target="media/image56.png"/><Relationship Id="rId69" Type="http://schemas.openxmlformats.org/officeDocument/2006/relationships/image" Target="media/image61.jpeg"/><Relationship Id="rId80" Type="http://schemas.openxmlformats.org/officeDocument/2006/relationships/image" Target="media/image71.png"/><Relationship Id="rId85" Type="http://schemas.openxmlformats.org/officeDocument/2006/relationships/image" Target="media/image75.jp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fontTable" Target="fontTable.xml"/><Relationship Id="rId108" Type="http://schemas.openxmlformats.org/officeDocument/2006/relationships/customXml" Target="../customXml/item3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6" Type="http://schemas.microsoft.com/office/2016/09/relationships/commentsIds" Target="commentsIds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65" Type="http://schemas.openxmlformats.org/officeDocument/2006/relationships/image" Target="media/image57.png"/><Relationship Id="rId73" Type="http://schemas.openxmlformats.org/officeDocument/2006/relationships/image" Target="media/image65.jpe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6.png"/><Relationship Id="rId94" Type="http://schemas.openxmlformats.org/officeDocument/2006/relationships/image" Target="media/image82.jpeg"/><Relationship Id="rId99" Type="http://schemas.openxmlformats.org/officeDocument/2006/relationships/image" Target="media/image87.png"/><Relationship Id="rId10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customXml" Target="../customXml/item4.xml"/><Relationship Id="rId34" Type="http://schemas.openxmlformats.org/officeDocument/2006/relationships/image" Target="media/image26.jpe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hyperlink" Target="http://www.whaikaha.govt.nz/about-us/policy-strategies-and-action-plans/my-home-my-choice" TargetMode="External"/><Relationship Id="rId97" Type="http://schemas.openxmlformats.org/officeDocument/2006/relationships/image" Target="media/image85.jpeg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7.png"/><Relationship Id="rId110" Type="http://schemas.openxmlformats.org/officeDocument/2006/relationships/customXml" Target="../customXml/item5.xml"/><Relationship Id="rId61" Type="http://schemas.openxmlformats.org/officeDocument/2006/relationships/image" Target="media/image53.png"/><Relationship Id="rId82" Type="http://schemas.openxmlformats.org/officeDocument/2006/relationships/image" Target="media/image73.png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8.png"/><Relationship Id="rId100" Type="http://schemas.openxmlformats.org/officeDocument/2006/relationships/image" Target="media/image88.png"/><Relationship Id="rId105" Type="http://schemas.microsoft.com/office/2018/08/relationships/commentsExtensible" Target="commentsExtensible.xml"/><Relationship Id="rId8" Type="http://schemas.openxmlformats.org/officeDocument/2006/relationships/image" Target="media/image1.jpe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hyperlink" Target="mailto:My_home_my_choice@whaikaha.govt.nz" TargetMode="External"/><Relationship Id="rId8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D89518DF952E47AA90CCED138E62EB" ma:contentTypeVersion="15" ma:contentTypeDescription="Create a new document." ma:contentTypeScope="" ma:versionID="b329d99605b29d7dc608166e2334de7a">
  <xsd:schema xmlns:xsd="http://www.w3.org/2001/XMLSchema" xmlns:xs="http://www.w3.org/2001/XMLSchema" xmlns:p="http://schemas.microsoft.com/office/2006/metadata/properties" xmlns:ns2="8d3d30c9-2877-4ce2-bdc5-ef3d1dfe6e4d" xmlns:ns3="6820f637-78ff-40bc-9e3e-0dc5dfb368f4" targetNamespace="http://schemas.microsoft.com/office/2006/metadata/properties" ma:root="true" ma:fieldsID="e98fb1c6222d96d961d9559a516106b5" ns2:_="" ns3:_="">
    <xsd:import namespace="8d3d30c9-2877-4ce2-bdc5-ef3d1dfe6e4d"/>
    <xsd:import namespace="6820f637-78ff-40bc-9e3e-0dc5dfb368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CallforNomina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d30c9-2877-4ce2-bdc5-ef3d1dfe6e4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ae281743-1a39-42f4-ad15-96f3fef09421}" ma:internalName="TaxCatchAll" ma:showField="CatchAllData" ma:web="8d3d30c9-2877-4ce2-bdc5-ef3d1dfe6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0f637-78ff-40bc-9e3e-0dc5dfb36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5349594-bd3e-4347-a84f-2427756b12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allforNominations" ma:index="24" nillable="true" ma:displayName="Call for Nominations" ma:format="Dropdown" ma:internalName="CallforNomination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3d30c9-2877-4ce2-bdc5-ef3d1dfe6e4d" xsi:nil="true"/>
    <CallforNominations xmlns="6820f637-78ff-40bc-9e3e-0dc5dfb368f4" xsi:nil="true"/>
    <lcf76f155ced4ddcb4097134ff3c332f xmlns="6820f637-78ff-40bc-9e3e-0dc5dfb368f4">
      <Terms xmlns="http://schemas.microsoft.com/office/infopath/2007/PartnerControls"/>
    </lcf76f155ced4ddcb4097134ff3c332f>
    <_dlc_DocId xmlns="8d3d30c9-2877-4ce2-bdc5-ef3d1dfe6e4d">INFO-1670434543-472</_dlc_DocId>
    <_dlc_DocIdUrl xmlns="8d3d30c9-2877-4ce2-bdc5-ef3d1dfe6e4d">
      <Url>https://msdgovtnz.sharepoint.com/sites/whaikaha-PRJ-My-Home-My-Choice/_layouts/15/DocIdRedir.aspx?ID=INFO-1670434543-472</Url>
      <Description>INFO-1670434543-472</Description>
    </_dlc_DocIdUrl>
  </documentManagement>
</p:properties>
</file>

<file path=customXml/itemProps1.xml><?xml version="1.0" encoding="utf-8"?>
<ds:datastoreItem xmlns:ds="http://schemas.openxmlformats.org/officeDocument/2006/customXml" ds:itemID="{344E6011-171D-4869-A4C8-FEB546FEF2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B923EF-65C6-4FBE-960C-B1AF5F3700AB}"/>
</file>

<file path=customXml/itemProps3.xml><?xml version="1.0" encoding="utf-8"?>
<ds:datastoreItem xmlns:ds="http://schemas.openxmlformats.org/officeDocument/2006/customXml" ds:itemID="{BB59DC24-B95A-44E5-B335-837135CB518E}"/>
</file>

<file path=customXml/itemProps4.xml><?xml version="1.0" encoding="utf-8"?>
<ds:datastoreItem xmlns:ds="http://schemas.openxmlformats.org/officeDocument/2006/customXml" ds:itemID="{0EFC61FD-CA34-4361-A7A7-342EC57C22F1}"/>
</file>

<file path=customXml/itemProps5.xml><?xml version="1.0" encoding="utf-8"?>
<ds:datastoreItem xmlns:ds="http://schemas.openxmlformats.org/officeDocument/2006/customXml" ds:itemID="{47950D4F-2553-45FE-8C09-BB9C9CBA71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25</Pages>
  <Words>1217</Words>
  <Characters>694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icrosoft account</cp:lastModifiedBy>
  <cp:revision>36</cp:revision>
  <cp:lastPrinted>2023-05-01T02:58:00Z</cp:lastPrinted>
  <dcterms:created xsi:type="dcterms:W3CDTF">2023-04-27T23:23:00Z</dcterms:created>
  <dcterms:modified xsi:type="dcterms:W3CDTF">2023-05-29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a25d544af0d162da54e433a8cedfc29014741ae9d2d69ab677b702187f7b58</vt:lpwstr>
  </property>
  <property fmtid="{D5CDD505-2E9C-101B-9397-08002B2CF9AE}" pid="3" name="ContentTypeId">
    <vt:lpwstr>0x010100CBD89518DF952E47AA90CCED138E62EB</vt:lpwstr>
  </property>
  <property fmtid="{D5CDD505-2E9C-101B-9397-08002B2CF9AE}" pid="4" name="_dlc_DocIdItemGuid">
    <vt:lpwstr>05d49503-093a-44a5-800e-281b2866f741</vt:lpwstr>
  </property>
</Properties>
</file>